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="-318" w:tblpY="-1031"/>
        <w:tblW w:w="14885" w:type="dxa"/>
        <w:tblLook w:val="04A0" w:firstRow="1" w:lastRow="0" w:firstColumn="1" w:lastColumn="0" w:noHBand="0" w:noVBand="1"/>
      </w:tblPr>
      <w:tblGrid>
        <w:gridCol w:w="14885"/>
      </w:tblGrid>
      <w:tr w:rsidR="00F23ADE" w:rsidRPr="00F90F32" w14:paraId="47F8CD9D" w14:textId="77777777" w:rsidTr="0050317E">
        <w:trPr>
          <w:trHeight w:val="495"/>
        </w:trPr>
        <w:tc>
          <w:tcPr>
            <w:tcW w:w="14885" w:type="dxa"/>
            <w:shd w:val="clear" w:color="auto" w:fill="auto"/>
            <w:noWrap/>
            <w:vAlign w:val="bottom"/>
            <w:hideMark/>
          </w:tcPr>
          <w:p w14:paraId="07404737" w14:textId="2540E84C" w:rsidR="00F23ADE" w:rsidRPr="00F90F32" w:rsidRDefault="00091493" w:rsidP="005031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 </w:t>
            </w:r>
            <w:r w:rsidR="00F23ADE" w:rsidRPr="00F90F3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epartment of Electronic Engineering</w:t>
            </w:r>
          </w:p>
        </w:tc>
      </w:tr>
      <w:tr w:rsidR="00F23ADE" w:rsidRPr="00F90F32" w14:paraId="048A9EB4" w14:textId="77777777" w:rsidTr="0050317E">
        <w:trPr>
          <w:trHeight w:val="495"/>
        </w:trPr>
        <w:tc>
          <w:tcPr>
            <w:tcW w:w="14885" w:type="dxa"/>
            <w:shd w:val="clear" w:color="auto" w:fill="auto"/>
            <w:noWrap/>
            <w:vAlign w:val="center"/>
            <w:hideMark/>
          </w:tcPr>
          <w:p w14:paraId="2EF4E890" w14:textId="3448348D" w:rsidR="00F23ADE" w:rsidRPr="00F90F32" w:rsidRDefault="00F23ADE" w:rsidP="005031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University of Engineering &amp; Technology</w:t>
            </w:r>
            <w:r w:rsidR="00F714F9" w:rsidRPr="00F90F3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, </w:t>
            </w:r>
            <w:r w:rsidRPr="00F90F3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axila</w:t>
            </w:r>
          </w:p>
        </w:tc>
      </w:tr>
    </w:tbl>
    <w:p w14:paraId="54F71051" w14:textId="18837D52" w:rsidR="00235690" w:rsidRPr="00F90F32" w:rsidRDefault="00C86CAD" w:rsidP="00142D22">
      <w:pPr>
        <w:jc w:val="right"/>
        <w:rPr>
          <w:rFonts w:ascii="Times New Roman" w:hAnsi="Times New Roman" w:cs="Times New Roman"/>
          <w:sz w:val="16"/>
          <w:szCs w:val="16"/>
          <w:u w:val="single"/>
        </w:rPr>
      </w:pPr>
      <w:r w:rsidRPr="00F90F32">
        <w:rPr>
          <w:rFonts w:ascii="Times New Roman" w:eastAsia="Times New Roman" w:hAnsi="Times New Roman" w:cs="Times New Roman"/>
          <w:b/>
          <w:noProof/>
          <w:color w:val="000000"/>
          <w:sz w:val="16"/>
          <w:szCs w:val="16"/>
          <w:u w:val="single"/>
        </w:rPr>
        <w:drawing>
          <wp:anchor distT="0" distB="0" distL="114300" distR="114300" simplePos="0" relativeHeight="251656192" behindDoc="0" locked="0" layoutInCell="1" allowOverlap="1" wp14:anchorId="2D61D5C0" wp14:editId="1702AA51">
            <wp:simplePos x="0" y="0"/>
            <wp:positionH relativeFrom="column">
              <wp:posOffset>4017645</wp:posOffset>
            </wp:positionH>
            <wp:positionV relativeFrom="paragraph">
              <wp:posOffset>322580</wp:posOffset>
            </wp:positionV>
            <wp:extent cx="952500" cy="828675"/>
            <wp:effectExtent l="19050" t="0" r="0" b="0"/>
            <wp:wrapNone/>
            <wp:docPr id="1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539E4B8" w14:textId="77777777" w:rsidR="00E04FC0" w:rsidRPr="00F90F32" w:rsidRDefault="00E04FC0" w:rsidP="00E04FC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90832E6" w14:textId="77777777" w:rsidR="00E04FC0" w:rsidRPr="00F90F32" w:rsidRDefault="00E04FC0" w:rsidP="00E04FC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A95630C" w14:textId="6E7547EF" w:rsidR="00E04FC0" w:rsidRPr="00F90F32" w:rsidRDefault="00E04FC0" w:rsidP="006A599A">
      <w:pPr>
        <w:spacing w:after="0" w:line="240" w:lineRule="auto"/>
        <w:ind w:left="-9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90F3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ime Table</w:t>
      </w:r>
      <w:r w:rsidR="0050317E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4D40EE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8</w:t>
      </w:r>
      <w:r w:rsidR="0050317E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th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mester, 2</w:t>
      </w:r>
      <w:r w:rsidR="0050475B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K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="006A599A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7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0317E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Session (</w:t>
      </w:r>
      <w:r w:rsidR="003C51FA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SPR-20</w:t>
      </w:r>
      <w:r w:rsidR="007C2C29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="006A599A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="0050317E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tbl>
      <w:tblPr>
        <w:tblStyle w:val="TableGrid"/>
        <w:tblpPr w:leftFromText="180" w:rightFromText="180" w:vertAnchor="text" w:horzAnchor="margin" w:tblpXSpec="center" w:tblpY="668"/>
        <w:tblW w:w="15896" w:type="dxa"/>
        <w:tblLayout w:type="fixed"/>
        <w:tblLook w:val="04A0" w:firstRow="1" w:lastRow="0" w:firstColumn="1" w:lastColumn="0" w:noHBand="0" w:noVBand="1"/>
      </w:tblPr>
      <w:tblGrid>
        <w:gridCol w:w="1188"/>
        <w:gridCol w:w="1472"/>
        <w:gridCol w:w="856"/>
        <w:gridCol w:w="703"/>
        <w:gridCol w:w="1626"/>
        <w:gridCol w:w="4680"/>
        <w:gridCol w:w="630"/>
        <w:gridCol w:w="1275"/>
        <w:gridCol w:w="3456"/>
        <w:gridCol w:w="10"/>
      </w:tblGrid>
      <w:tr w:rsidR="00BF4E54" w:rsidRPr="00F90F32" w14:paraId="6A6ED66D" w14:textId="77777777" w:rsidTr="009735A7">
        <w:trPr>
          <w:gridAfter w:val="1"/>
          <w:wAfter w:w="10" w:type="dxa"/>
        </w:trPr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20056D65" w14:textId="77777777" w:rsidR="00BF4E54" w:rsidRPr="00F90F32" w:rsidRDefault="00BF4E5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IOD</w:t>
            </w:r>
          </w:p>
        </w:tc>
        <w:tc>
          <w:tcPr>
            <w:tcW w:w="1472" w:type="dxa"/>
            <w:shd w:val="clear" w:color="auto" w:fill="BFBFBF" w:themeFill="background1" w:themeFillShade="BF"/>
            <w:vAlign w:val="center"/>
          </w:tcPr>
          <w:p w14:paraId="0B4291B6" w14:textId="77777777" w:rsidR="00BF4E54" w:rsidRPr="00F90F32" w:rsidRDefault="00BF4E5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559" w:type="dxa"/>
            <w:gridSpan w:val="2"/>
            <w:shd w:val="clear" w:color="auto" w:fill="BFBFBF" w:themeFill="background1" w:themeFillShade="BF"/>
            <w:vAlign w:val="center"/>
          </w:tcPr>
          <w:p w14:paraId="13DCBAAD" w14:textId="77777777" w:rsidR="00BF4E54" w:rsidRPr="00F90F32" w:rsidRDefault="00BF4E5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1626" w:type="dxa"/>
            <w:shd w:val="clear" w:color="auto" w:fill="BFBFBF" w:themeFill="background1" w:themeFillShade="BF"/>
            <w:vAlign w:val="center"/>
          </w:tcPr>
          <w:p w14:paraId="15F2443C" w14:textId="77777777" w:rsidR="00BF4E54" w:rsidRPr="00F90F32" w:rsidRDefault="00BF4E5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4680" w:type="dxa"/>
            <w:shd w:val="clear" w:color="auto" w:fill="BFBFBF" w:themeFill="background1" w:themeFillShade="BF"/>
            <w:vAlign w:val="center"/>
          </w:tcPr>
          <w:p w14:paraId="0A306CEB" w14:textId="77777777" w:rsidR="00BF4E54" w:rsidRPr="00F90F32" w:rsidRDefault="00BF4E5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630" w:type="dxa"/>
            <w:vMerge w:val="restart"/>
            <w:shd w:val="clear" w:color="auto" w:fill="BFBFBF" w:themeFill="background1" w:themeFillShade="BF"/>
            <w:textDirection w:val="btLr"/>
            <w:vAlign w:val="center"/>
          </w:tcPr>
          <w:p w14:paraId="783DAB25" w14:textId="77777777" w:rsidR="00BF4E54" w:rsidRPr="00F90F32" w:rsidRDefault="00BF4E54" w:rsidP="00BF4E54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4"/>
              </w:rPr>
              <w:t>Break</w:t>
            </w:r>
          </w:p>
          <w:p w14:paraId="7ECF32E8" w14:textId="70DBA505" w:rsidR="00BF4E54" w:rsidRPr="00F90F32" w:rsidRDefault="00BF4E54" w:rsidP="00BF4E54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12:30-1:15</w:t>
            </w: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14:paraId="6DE0EFAE" w14:textId="77777777" w:rsidR="00BF4E54" w:rsidRPr="00F90F32" w:rsidRDefault="00BF4E5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3456" w:type="dxa"/>
            <w:shd w:val="clear" w:color="auto" w:fill="BFBFBF" w:themeFill="background1" w:themeFillShade="BF"/>
            <w:vAlign w:val="center"/>
          </w:tcPr>
          <w:p w14:paraId="6957DAB9" w14:textId="77777777" w:rsidR="00BF4E54" w:rsidRPr="00F90F32" w:rsidRDefault="00BF4E5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</w:tr>
      <w:tr w:rsidR="00BF4E54" w:rsidRPr="00F90F32" w14:paraId="56E8F9D4" w14:textId="77777777" w:rsidTr="009735A7">
        <w:trPr>
          <w:gridAfter w:val="1"/>
          <w:wAfter w:w="10" w:type="dxa"/>
        </w:trPr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39251107" w14:textId="77777777" w:rsidR="00BF4E54" w:rsidRPr="00F90F32" w:rsidRDefault="00BF4E5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Y</w:t>
            </w:r>
          </w:p>
        </w:tc>
        <w:tc>
          <w:tcPr>
            <w:tcW w:w="1472" w:type="dxa"/>
            <w:shd w:val="clear" w:color="auto" w:fill="BFBFBF" w:themeFill="background1" w:themeFillShade="BF"/>
            <w:vAlign w:val="center"/>
          </w:tcPr>
          <w:p w14:paraId="5E0B15EE" w14:textId="77777777" w:rsidR="00BF4E54" w:rsidRPr="00F90F32" w:rsidRDefault="00BF4E5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:30-9:30</w:t>
            </w:r>
          </w:p>
        </w:tc>
        <w:tc>
          <w:tcPr>
            <w:tcW w:w="1559" w:type="dxa"/>
            <w:gridSpan w:val="2"/>
            <w:shd w:val="clear" w:color="auto" w:fill="BFBFBF" w:themeFill="background1" w:themeFillShade="BF"/>
            <w:vAlign w:val="center"/>
          </w:tcPr>
          <w:p w14:paraId="6A5523E0" w14:textId="77777777" w:rsidR="00BF4E54" w:rsidRPr="00F90F32" w:rsidRDefault="00BF4E5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9:30-10:30</w:t>
            </w:r>
          </w:p>
        </w:tc>
        <w:tc>
          <w:tcPr>
            <w:tcW w:w="1626" w:type="dxa"/>
            <w:shd w:val="clear" w:color="auto" w:fill="BFBFBF" w:themeFill="background1" w:themeFillShade="BF"/>
            <w:vAlign w:val="center"/>
          </w:tcPr>
          <w:p w14:paraId="5F4E2F1A" w14:textId="77777777" w:rsidR="00BF4E54" w:rsidRPr="00F90F32" w:rsidRDefault="00BF4E5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0:30-11:30</w:t>
            </w:r>
          </w:p>
        </w:tc>
        <w:tc>
          <w:tcPr>
            <w:tcW w:w="4680" w:type="dxa"/>
            <w:shd w:val="clear" w:color="auto" w:fill="BFBFBF" w:themeFill="background1" w:themeFillShade="BF"/>
            <w:vAlign w:val="center"/>
          </w:tcPr>
          <w:p w14:paraId="5571D368" w14:textId="77777777" w:rsidR="00BF4E54" w:rsidRPr="00F90F32" w:rsidRDefault="00BF4E5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1:30- 12:30</w:t>
            </w:r>
          </w:p>
        </w:tc>
        <w:tc>
          <w:tcPr>
            <w:tcW w:w="630" w:type="dxa"/>
            <w:vMerge/>
            <w:shd w:val="clear" w:color="auto" w:fill="BFBFBF" w:themeFill="background1" w:themeFillShade="BF"/>
            <w:vAlign w:val="center"/>
          </w:tcPr>
          <w:p w14:paraId="0AC82A41" w14:textId="136A8359" w:rsidR="00BF4E54" w:rsidRPr="00F90F32" w:rsidRDefault="00BF4E5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14:paraId="3C09C18D" w14:textId="77777777" w:rsidR="00BF4E54" w:rsidRPr="00F90F32" w:rsidRDefault="00BF4E5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:15-2:15</w:t>
            </w:r>
          </w:p>
        </w:tc>
        <w:tc>
          <w:tcPr>
            <w:tcW w:w="3456" w:type="dxa"/>
            <w:shd w:val="clear" w:color="auto" w:fill="BFBFBF" w:themeFill="background1" w:themeFillShade="BF"/>
            <w:vAlign w:val="center"/>
          </w:tcPr>
          <w:p w14:paraId="5D531211" w14:textId="77777777" w:rsidR="00BF4E54" w:rsidRPr="00F90F32" w:rsidRDefault="00BF4E5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:15-3:15</w:t>
            </w:r>
          </w:p>
        </w:tc>
      </w:tr>
      <w:tr w:rsidR="00BF4E54" w:rsidRPr="00F90F32" w14:paraId="40951531" w14:textId="77777777" w:rsidTr="00E2529D">
        <w:trPr>
          <w:gridAfter w:val="1"/>
          <w:wAfter w:w="10" w:type="dxa"/>
          <w:trHeight w:val="677"/>
        </w:trPr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42C52A2F" w14:textId="77777777" w:rsidR="00BF4E54" w:rsidRPr="00F90F32" w:rsidRDefault="00BF4E54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0F023B2" w14:textId="77777777" w:rsidR="00BF4E54" w:rsidRPr="00F90F32" w:rsidRDefault="00BF4E54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</w:t>
            </w:r>
          </w:p>
        </w:tc>
        <w:tc>
          <w:tcPr>
            <w:tcW w:w="4657" w:type="dxa"/>
            <w:gridSpan w:val="4"/>
            <w:vAlign w:val="center"/>
          </w:tcPr>
          <w:p w14:paraId="0D1B30DD" w14:textId="688E5E3F" w:rsidR="005550CD" w:rsidRPr="00F90F32" w:rsidRDefault="005550CD" w:rsidP="005550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Professional and Social Ethics (Th/3) [MS-4</w:t>
            </w:r>
            <w:r w:rsidR="00185384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  <w:p w14:paraId="6C2296A8" w14:textId="4BE923C8" w:rsidR="00BF4E54" w:rsidRPr="00F90F32" w:rsidRDefault="005550CD" w:rsidP="005550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/Mr. </w:t>
            </w:r>
            <w:proofErr w:type="spell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Faseeh</w:t>
            </w:r>
            <w:proofErr w:type="spellEnd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proofErr w:type="spell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ud</w:t>
            </w:r>
            <w:proofErr w:type="spellEnd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-din Nasir</w:t>
            </w:r>
          </w:p>
        </w:tc>
        <w:tc>
          <w:tcPr>
            <w:tcW w:w="4680" w:type="dxa"/>
            <w:vAlign w:val="center"/>
          </w:tcPr>
          <w:p w14:paraId="26ABC06D" w14:textId="4697632E" w:rsidR="00BF4E54" w:rsidRPr="00F90F32" w:rsidRDefault="00BF4E54" w:rsidP="00ED534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vMerge/>
            <w:textDirection w:val="btLr"/>
            <w:vAlign w:val="center"/>
          </w:tcPr>
          <w:p w14:paraId="2601CBB3" w14:textId="57A560C1" w:rsidR="00BF4E54" w:rsidRPr="00F90F32" w:rsidRDefault="00BF4E54" w:rsidP="00134996">
            <w:pPr>
              <w:spacing w:before="360"/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</w:p>
        </w:tc>
        <w:tc>
          <w:tcPr>
            <w:tcW w:w="4731" w:type="dxa"/>
            <w:gridSpan w:val="2"/>
            <w:vAlign w:val="center"/>
          </w:tcPr>
          <w:p w14:paraId="3B8D8E33" w14:textId="67F9B208" w:rsidR="00BF4E54" w:rsidRPr="00F90F32" w:rsidRDefault="00BF4E54" w:rsidP="00ED534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</w:p>
        </w:tc>
      </w:tr>
      <w:tr w:rsidR="00ED534A" w:rsidRPr="00F90F32" w14:paraId="6E9C9937" w14:textId="77777777" w:rsidTr="00ED534A">
        <w:trPr>
          <w:gridAfter w:val="1"/>
          <w:wAfter w:w="10" w:type="dxa"/>
          <w:trHeight w:val="1073"/>
        </w:trPr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5DBE227C" w14:textId="77777777" w:rsidR="00ED534A" w:rsidRPr="00F90F32" w:rsidRDefault="00ED534A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0137D79" w14:textId="68353EFB" w:rsidR="00ED534A" w:rsidRPr="00F90F32" w:rsidRDefault="00ED534A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UE</w:t>
            </w:r>
          </w:p>
        </w:tc>
        <w:tc>
          <w:tcPr>
            <w:tcW w:w="4657" w:type="dxa"/>
            <w:gridSpan w:val="4"/>
            <w:shd w:val="clear" w:color="auto" w:fill="FFFFFF" w:themeFill="background1"/>
            <w:vAlign w:val="center"/>
          </w:tcPr>
          <w:p w14:paraId="2124B5E7" w14:textId="77777777" w:rsidR="00ED534A" w:rsidRPr="00F90F32" w:rsidRDefault="00ED534A" w:rsidP="00E252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Industrial Automation Lab (Pr/1) [EN-432L] (G1) /  </w:t>
            </w:r>
          </w:p>
          <w:p w14:paraId="18631924" w14:textId="77777777" w:rsidR="00ED534A" w:rsidRPr="00F90F32" w:rsidRDefault="00ED534A" w:rsidP="00E252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Engr. Shujaat &amp; Mr. </w:t>
            </w:r>
            <w:proofErr w:type="spell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Massood</w:t>
            </w:r>
            <w:proofErr w:type="spellEnd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1A8A71F" w14:textId="2CC832BA" w:rsidR="00ED534A" w:rsidRPr="00F90F32" w:rsidRDefault="00ED534A" w:rsidP="00ED534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Control Lab</w:t>
            </w:r>
          </w:p>
        </w:tc>
        <w:tc>
          <w:tcPr>
            <w:tcW w:w="4680" w:type="dxa"/>
            <w:vAlign w:val="center"/>
          </w:tcPr>
          <w:p w14:paraId="0D016EE0" w14:textId="77777777" w:rsidR="00ED534A" w:rsidRPr="00F90F32" w:rsidRDefault="00ED534A" w:rsidP="0016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Industrial Automation Lab (Pr/1) [EN-432L] (G2) /  </w:t>
            </w:r>
          </w:p>
          <w:p w14:paraId="0B0741D3" w14:textId="77777777" w:rsidR="00ED534A" w:rsidRPr="00F90F32" w:rsidRDefault="00ED534A" w:rsidP="0016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Engr. Shujaat &amp; Mr. </w:t>
            </w:r>
            <w:proofErr w:type="spell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Massood</w:t>
            </w:r>
            <w:proofErr w:type="spellEnd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522B275" w14:textId="3074E2D7" w:rsidR="00ED534A" w:rsidRPr="00F90F32" w:rsidRDefault="00ED534A" w:rsidP="0016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Control Lab</w:t>
            </w:r>
          </w:p>
        </w:tc>
        <w:tc>
          <w:tcPr>
            <w:tcW w:w="630" w:type="dxa"/>
            <w:vMerge/>
            <w:vAlign w:val="center"/>
          </w:tcPr>
          <w:p w14:paraId="2F251D6E" w14:textId="77777777" w:rsidR="00ED534A" w:rsidRPr="00F90F32" w:rsidRDefault="00ED534A" w:rsidP="0050317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4731" w:type="dxa"/>
            <w:gridSpan w:val="2"/>
            <w:vAlign w:val="center"/>
          </w:tcPr>
          <w:p w14:paraId="016F1887" w14:textId="77777777" w:rsidR="00ED534A" w:rsidRPr="00F90F32" w:rsidRDefault="00ED534A" w:rsidP="0016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Industrial Automation Lab (Pr/1) [EN-432L] (G2) / Engr. Shujaat &amp; Mr. </w:t>
            </w:r>
            <w:proofErr w:type="spell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Massood</w:t>
            </w:r>
            <w:proofErr w:type="spellEnd"/>
          </w:p>
          <w:p w14:paraId="63CA9AAC" w14:textId="1E0CB07D" w:rsidR="00ED534A" w:rsidRPr="00F90F32" w:rsidRDefault="00ED534A" w:rsidP="0016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Control Lab</w:t>
            </w:r>
          </w:p>
        </w:tc>
      </w:tr>
      <w:tr w:rsidR="003272D4" w:rsidRPr="00F90F32" w14:paraId="2A01BC28" w14:textId="77777777" w:rsidTr="009735A7">
        <w:trPr>
          <w:gridAfter w:val="1"/>
          <w:wAfter w:w="10" w:type="dxa"/>
          <w:trHeight w:val="560"/>
        </w:trPr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084829EA" w14:textId="77777777" w:rsidR="003272D4" w:rsidRPr="00F90F32" w:rsidRDefault="003272D4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305C522" w14:textId="2A93EF18" w:rsidR="003272D4" w:rsidRPr="00F90F32" w:rsidRDefault="003272D4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D</w:t>
            </w:r>
          </w:p>
        </w:tc>
        <w:tc>
          <w:tcPr>
            <w:tcW w:w="2328" w:type="dxa"/>
            <w:gridSpan w:val="2"/>
            <w:vAlign w:val="center"/>
          </w:tcPr>
          <w:p w14:paraId="7E27FC9D" w14:textId="34795A86" w:rsidR="003272D4" w:rsidRPr="00F90F32" w:rsidRDefault="003272D4" w:rsidP="00E20C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Introduction to Neural </w:t>
            </w:r>
            <w:proofErr w:type="gram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Network</w:t>
            </w:r>
            <w:r w:rsidR="00AB66A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gramEnd"/>
            <w:r w:rsidR="00AB66AA">
              <w:rPr>
                <w:rFonts w:ascii="Times New Roman" w:hAnsi="Times New Roman" w:cs="Times New Roman"/>
                <w:sz w:val="20"/>
                <w:szCs w:val="20"/>
              </w:rPr>
              <w:t>EN/CS-435)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6967E1B" w14:textId="77EA9A22" w:rsidR="003272D4" w:rsidRPr="00F90F32" w:rsidRDefault="003272D4" w:rsidP="00E20C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Dr. Aamir Rasheed</w:t>
            </w:r>
          </w:p>
        </w:tc>
        <w:tc>
          <w:tcPr>
            <w:tcW w:w="2329" w:type="dxa"/>
            <w:gridSpan w:val="2"/>
            <w:vAlign w:val="center"/>
          </w:tcPr>
          <w:p w14:paraId="249E668E" w14:textId="77777777" w:rsidR="003272D4" w:rsidRPr="00F90F32" w:rsidRDefault="003272D4" w:rsidP="00327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Laser and Fiber Optics (Th/3)[EN-451]/ </w:t>
            </w:r>
          </w:p>
          <w:p w14:paraId="52870BB7" w14:textId="6BD11366" w:rsidR="003272D4" w:rsidRPr="00F90F32" w:rsidRDefault="003272D4" w:rsidP="003272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Dr. Usman Masud</w:t>
            </w:r>
          </w:p>
        </w:tc>
        <w:tc>
          <w:tcPr>
            <w:tcW w:w="4680" w:type="dxa"/>
            <w:vAlign w:val="center"/>
          </w:tcPr>
          <w:p w14:paraId="63BFB20B" w14:textId="41054DDB" w:rsidR="003272D4" w:rsidRPr="00F90F32" w:rsidRDefault="003272D4" w:rsidP="00FA32E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Industrial Automation </w:t>
            </w:r>
            <w:r w:rsidRPr="00F90F3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(Th)</w:t>
            </w:r>
            <w:r w:rsidRPr="00F90F32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[EN-432]/</w:t>
            </w:r>
          </w:p>
          <w:p w14:paraId="21D95F2C" w14:textId="4C1E4722" w:rsidR="003272D4" w:rsidRPr="00F90F32" w:rsidRDefault="003272D4" w:rsidP="00A07ED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Engr. Adil Usman</w:t>
            </w:r>
          </w:p>
        </w:tc>
        <w:tc>
          <w:tcPr>
            <w:tcW w:w="630" w:type="dxa"/>
            <w:vMerge/>
            <w:vAlign w:val="center"/>
          </w:tcPr>
          <w:p w14:paraId="2B24DFD8" w14:textId="77777777" w:rsidR="003272D4" w:rsidRPr="00F90F32" w:rsidRDefault="003272D4" w:rsidP="005031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31" w:type="dxa"/>
            <w:gridSpan w:val="2"/>
            <w:vAlign w:val="center"/>
          </w:tcPr>
          <w:p w14:paraId="18C2DFA8" w14:textId="45442674" w:rsidR="003272D4" w:rsidRPr="00F90F32" w:rsidRDefault="003272D4" w:rsidP="004930A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Industrial Automation</w:t>
            </w:r>
            <w:r w:rsidR="009833ED" w:rsidRPr="00F90F32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</w:t>
            </w:r>
            <w:r w:rsidRPr="00F90F3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(Th)</w:t>
            </w:r>
            <w:r w:rsidRPr="00F90F32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[EN-432]/</w:t>
            </w:r>
          </w:p>
          <w:p w14:paraId="40AC3889" w14:textId="16662F73" w:rsidR="003272D4" w:rsidRPr="00F90F32" w:rsidRDefault="003272D4" w:rsidP="00510C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Engr. Adil Usman</w:t>
            </w:r>
          </w:p>
        </w:tc>
      </w:tr>
      <w:tr w:rsidR="00BF4E54" w:rsidRPr="00F90F32" w14:paraId="22CCC7B0" w14:textId="77777777" w:rsidTr="009735A7">
        <w:trPr>
          <w:gridAfter w:val="1"/>
          <w:wAfter w:w="10" w:type="dxa"/>
          <w:trHeight w:val="470"/>
        </w:trPr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1F9C22F3" w14:textId="77777777" w:rsidR="00BF4E54" w:rsidRPr="00F90F32" w:rsidRDefault="00BF4E54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3F584A4" w14:textId="77777777" w:rsidR="00BF4E54" w:rsidRPr="00F90F32" w:rsidRDefault="00BF4E54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U</w:t>
            </w:r>
          </w:p>
        </w:tc>
        <w:tc>
          <w:tcPr>
            <w:tcW w:w="4657" w:type="dxa"/>
            <w:gridSpan w:val="4"/>
            <w:vAlign w:val="center"/>
          </w:tcPr>
          <w:p w14:paraId="50D6B97F" w14:textId="21A0A08F" w:rsidR="008E3B17" w:rsidRPr="00F90F32" w:rsidRDefault="008E3B17" w:rsidP="008E3B1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</w:p>
          <w:p w14:paraId="66E03D3E" w14:textId="21369D92" w:rsidR="00BF4E54" w:rsidRPr="00F90F32" w:rsidRDefault="00BF4E54" w:rsidP="008E3B1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0" w:type="dxa"/>
            <w:vAlign w:val="center"/>
          </w:tcPr>
          <w:p w14:paraId="16708297" w14:textId="6A323EC1" w:rsidR="00BF4E54" w:rsidRPr="00F90F32" w:rsidRDefault="00BF4E54" w:rsidP="00ED534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</w:p>
        </w:tc>
        <w:tc>
          <w:tcPr>
            <w:tcW w:w="630" w:type="dxa"/>
            <w:vMerge/>
            <w:vAlign w:val="center"/>
          </w:tcPr>
          <w:p w14:paraId="754EA4A8" w14:textId="77777777" w:rsidR="00BF4E54" w:rsidRPr="00F90F32" w:rsidRDefault="00BF4E54" w:rsidP="005031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31" w:type="dxa"/>
            <w:gridSpan w:val="2"/>
            <w:vAlign w:val="center"/>
          </w:tcPr>
          <w:p w14:paraId="27F95208" w14:textId="4EE22AA3" w:rsidR="0075041C" w:rsidRPr="00F90F32" w:rsidRDefault="0075041C" w:rsidP="00ED534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</w:p>
        </w:tc>
      </w:tr>
      <w:tr w:rsidR="00BF4E54" w:rsidRPr="00F90F32" w14:paraId="7233F687" w14:textId="77777777" w:rsidTr="009735A7">
        <w:trPr>
          <w:gridAfter w:val="1"/>
          <w:wAfter w:w="10" w:type="dxa"/>
          <w:trHeight w:val="398"/>
        </w:trPr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2515690E" w14:textId="77777777" w:rsidR="00BF4E54" w:rsidRPr="00F90F32" w:rsidRDefault="00BF4E54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16C07D1" w14:textId="77777777" w:rsidR="00BF4E54" w:rsidRPr="00F90F32" w:rsidRDefault="00BF4E54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I</w:t>
            </w:r>
          </w:p>
        </w:tc>
        <w:tc>
          <w:tcPr>
            <w:tcW w:w="4657" w:type="dxa"/>
            <w:gridSpan w:val="4"/>
            <w:vAlign w:val="center"/>
          </w:tcPr>
          <w:p w14:paraId="2A3C4BC4" w14:textId="371651CE" w:rsidR="008E3B17" w:rsidRPr="00F90F32" w:rsidRDefault="008E3B17" w:rsidP="008E3B1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Electronic Engineering Project </w:t>
            </w:r>
            <w:r w:rsidRPr="00F90F32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(Pr/3) [EN-4</w:t>
            </w:r>
            <w:r w:rsidR="00BA1B4F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99</w:t>
            </w:r>
            <w:r w:rsidRPr="00F90F32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B] /</w:t>
            </w:r>
          </w:p>
          <w:p w14:paraId="6874AC93" w14:textId="6633726C" w:rsidR="00BF4E54" w:rsidRPr="00F90F32" w:rsidRDefault="008E3B17" w:rsidP="008E3B17">
            <w:pPr>
              <w:jc w:val="center"/>
              <w:rPr>
                <w:b/>
                <w:bCs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FYP Advisor</w:t>
            </w:r>
          </w:p>
        </w:tc>
        <w:tc>
          <w:tcPr>
            <w:tcW w:w="4680" w:type="dxa"/>
            <w:vAlign w:val="center"/>
          </w:tcPr>
          <w:p w14:paraId="5F0D6076" w14:textId="7DC839F1" w:rsidR="00BF4E54" w:rsidRPr="00F90F32" w:rsidRDefault="002C1435" w:rsidP="002C14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b/>
                <w:bCs/>
              </w:rPr>
              <w:t>Tutorial Session</w:t>
            </w:r>
          </w:p>
        </w:tc>
        <w:tc>
          <w:tcPr>
            <w:tcW w:w="630" w:type="dxa"/>
            <w:vMerge/>
            <w:vAlign w:val="center"/>
          </w:tcPr>
          <w:p w14:paraId="1F3A7FA3" w14:textId="77777777" w:rsidR="00BF4E54" w:rsidRPr="00F90F32" w:rsidRDefault="00BF4E54" w:rsidP="005031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31" w:type="dxa"/>
            <w:gridSpan w:val="2"/>
            <w:vAlign w:val="center"/>
          </w:tcPr>
          <w:p w14:paraId="223F51DB" w14:textId="103F85F9" w:rsidR="00BF4E54" w:rsidRPr="00F90F32" w:rsidRDefault="002C1435" w:rsidP="006170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b/>
                <w:bCs/>
              </w:rPr>
              <w:t>Tutorial Session</w:t>
            </w:r>
          </w:p>
        </w:tc>
      </w:tr>
      <w:tr w:rsidR="00CB2103" w:rsidRPr="00F90F32" w14:paraId="4AFDD51E" w14:textId="77777777" w:rsidTr="009735A7">
        <w:trPr>
          <w:trHeight w:val="713"/>
        </w:trPr>
        <w:tc>
          <w:tcPr>
            <w:tcW w:w="15896" w:type="dxa"/>
            <w:gridSpan w:val="10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13B359" w14:textId="47901522" w:rsidR="00DF4837" w:rsidRPr="00F90F32" w:rsidRDefault="00DF4837" w:rsidP="00AD6332">
            <w:pPr>
              <w:rPr>
                <w:sz w:val="19"/>
                <w:szCs w:val="19"/>
              </w:rPr>
            </w:pPr>
          </w:p>
          <w:p w14:paraId="4E858D2E" w14:textId="6F17FB61" w:rsidR="00313A1E" w:rsidRPr="00F90F32" w:rsidRDefault="00313A1E" w:rsidP="00313A1E">
            <w:pPr>
              <w:jc w:val="right"/>
              <w:rPr>
                <w:sz w:val="19"/>
                <w:szCs w:val="19"/>
              </w:rPr>
            </w:pPr>
            <w:r w:rsidRPr="00F90F32">
              <w:rPr>
                <w:noProof/>
              </w:rPr>
              <w:drawing>
                <wp:inline distT="0" distB="0" distL="0" distR="0" wp14:anchorId="6DAB5580" wp14:editId="74F159F8">
                  <wp:extent cx="892175" cy="431165"/>
                  <wp:effectExtent l="19050" t="0" r="3175" b="0"/>
                  <wp:docPr id="1" name="Picture 1" descr="14963095_10206564963836532_252381782_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4963095_10206564963836532_252381782_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lum contrast="80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175" cy="431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860C87" w14:textId="77777777" w:rsidR="00313A1E" w:rsidRPr="00F90F32" w:rsidRDefault="00313A1E" w:rsidP="00313A1E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90F32">
              <w:rPr>
                <w:rFonts w:ascii="Arial" w:hAnsi="Arial" w:cs="Arial"/>
                <w:b/>
                <w:bCs/>
                <w:sz w:val="20"/>
                <w:szCs w:val="20"/>
              </w:rPr>
              <w:t>(Engr. Syed Zohaib Hassan Naqvi)</w:t>
            </w:r>
          </w:p>
          <w:p w14:paraId="559B89AF" w14:textId="77777777" w:rsidR="00CB2103" w:rsidRPr="00F90F32" w:rsidRDefault="00CB2103" w:rsidP="005031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6E5B1E0" w14:textId="32A0CD78" w:rsidR="00E04FC0" w:rsidRPr="00F90F32" w:rsidRDefault="00E04FC0" w:rsidP="006A599A">
      <w:pPr>
        <w:spacing w:after="0" w:line="240" w:lineRule="auto"/>
        <w:ind w:left="-9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90F3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ffective: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A599A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22</w:t>
      </w:r>
      <w:r w:rsidR="006A599A" w:rsidRPr="00F90F32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nd</w:t>
      </w:r>
      <w:r w:rsidR="006A599A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eb</w:t>
      </w:r>
      <w:r w:rsidR="00A07ED9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, 202</w:t>
      </w:r>
      <w:r w:rsidR="006A599A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</w:p>
    <w:p w14:paraId="34E586EA" w14:textId="3CDC70CF" w:rsidR="00F714F9" w:rsidRPr="00F90F32" w:rsidRDefault="00F714F9" w:rsidP="00FB436F">
      <w:pPr>
        <w:spacing w:after="0" w:line="240" w:lineRule="auto"/>
        <w:ind w:left="-990"/>
        <w:rPr>
          <w:rFonts w:ascii="Times New Roman" w:eastAsia="Times New Roman" w:hAnsi="Times New Roman" w:cs="Times New Roman"/>
          <w:color w:val="000000"/>
          <w:sz w:val="32"/>
          <w:szCs w:val="24"/>
        </w:rPr>
      </w:pPr>
      <w:r w:rsidRPr="00F90F32">
        <w:rPr>
          <w:rFonts w:ascii="Times New Roman" w:hAnsi="Times New Roman" w:cs="Times New Roman"/>
          <w:b/>
          <w:bCs/>
          <w:sz w:val="24"/>
          <w:szCs w:val="20"/>
        </w:rPr>
        <w:t>Lecture Hall #</w:t>
      </w:r>
      <w:r w:rsidR="00142D22" w:rsidRPr="00F90F32">
        <w:rPr>
          <w:rFonts w:ascii="Times New Roman" w:hAnsi="Times New Roman" w:cs="Times New Roman"/>
          <w:bCs/>
          <w:sz w:val="24"/>
          <w:szCs w:val="20"/>
        </w:rPr>
        <w:t>:</w:t>
      </w:r>
      <w:r w:rsidRPr="00F90F32">
        <w:rPr>
          <w:rFonts w:ascii="Times New Roman" w:hAnsi="Times New Roman" w:cs="Times New Roman"/>
          <w:bCs/>
          <w:sz w:val="24"/>
          <w:szCs w:val="20"/>
        </w:rPr>
        <w:t xml:space="preserve"> 4</w:t>
      </w:r>
    </w:p>
    <w:p w14:paraId="078C259A" w14:textId="09517721" w:rsidR="00667E8F" w:rsidRPr="00F90F32" w:rsidRDefault="00667E8F" w:rsidP="00012B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0F32">
        <w:rPr>
          <w:rFonts w:ascii="Times New Roman" w:hAnsi="Times New Roman" w:cs="Times New Roman"/>
          <w:b/>
          <w:sz w:val="24"/>
          <w:szCs w:val="24"/>
          <w:u w:val="single"/>
        </w:rPr>
        <w:t>Lab Groups:</w:t>
      </w:r>
      <w:r w:rsidRPr="00F90F32">
        <w:rPr>
          <w:sz w:val="19"/>
          <w:szCs w:val="19"/>
        </w:rPr>
        <w:tab/>
      </w:r>
      <w:r w:rsidRPr="00F90F32">
        <w:rPr>
          <w:sz w:val="19"/>
          <w:szCs w:val="19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>G</w:t>
      </w:r>
      <w:r w:rsidR="00012B7F" w:rsidRPr="00F90F32">
        <w:rPr>
          <w:rFonts w:ascii="Times New Roman" w:hAnsi="Times New Roman" w:cs="Times New Roman"/>
          <w:sz w:val="24"/>
          <w:szCs w:val="24"/>
        </w:rPr>
        <w:t>1:</w:t>
      </w:r>
      <w:r w:rsidRPr="00F90F32">
        <w:rPr>
          <w:rFonts w:ascii="Times New Roman" w:hAnsi="Times New Roman" w:cs="Times New Roman"/>
          <w:sz w:val="24"/>
          <w:szCs w:val="24"/>
        </w:rPr>
        <w:t xml:space="preserve"> Roll #s    1, 3, 5, 7, 9, …</w:t>
      </w:r>
    </w:p>
    <w:p w14:paraId="0A3F9F01" w14:textId="58FEADA2" w:rsidR="006B7C28" w:rsidRPr="00F90F32" w:rsidRDefault="00667E8F" w:rsidP="00DF48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  <w:t>G</w:t>
      </w:r>
      <w:r w:rsidR="00012B7F" w:rsidRPr="00F90F32">
        <w:rPr>
          <w:rFonts w:ascii="Times New Roman" w:hAnsi="Times New Roman" w:cs="Times New Roman"/>
          <w:sz w:val="24"/>
          <w:szCs w:val="24"/>
        </w:rPr>
        <w:t>2: Roll</w:t>
      </w:r>
      <w:r w:rsidRPr="00F90F32">
        <w:rPr>
          <w:rFonts w:ascii="Times New Roman" w:hAnsi="Times New Roman" w:cs="Times New Roman"/>
          <w:sz w:val="24"/>
          <w:szCs w:val="24"/>
        </w:rPr>
        <w:t xml:space="preserve"> #s    2, 4, 6, 8, 10, …</w:t>
      </w:r>
    </w:p>
    <w:p w14:paraId="3D57FDBD" w14:textId="2C8E42D6" w:rsidR="006B7C28" w:rsidRPr="00F90F32" w:rsidRDefault="00F17069">
      <w:pPr>
        <w:rPr>
          <w:rFonts w:ascii="Times New Roman" w:hAnsi="Times New Roman" w:cs="Times New Roman"/>
          <w:sz w:val="24"/>
          <w:szCs w:val="24"/>
        </w:rPr>
      </w:pPr>
      <w:r w:rsidRPr="00F90F32">
        <w:rPr>
          <w:rFonts w:ascii="Times New Roman" w:hAnsi="Times New Roman" w:cs="Times New Roman"/>
          <w:b/>
          <w:sz w:val="24"/>
          <w:szCs w:val="24"/>
          <w:u w:val="single"/>
        </w:rPr>
        <w:t>Adviser:</w:t>
      </w:r>
      <w:r w:rsidRPr="00F90F32">
        <w:rPr>
          <w:rFonts w:ascii="Times New Roman" w:hAnsi="Times New Roman" w:cs="Times New Roman"/>
          <w:sz w:val="24"/>
          <w:szCs w:val="24"/>
        </w:rPr>
        <w:t xml:space="preserve"> </w:t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  <w:t>Dr. Aamir Rasheed</w:t>
      </w:r>
    </w:p>
    <w:p w14:paraId="4DFBA48F" w14:textId="77777777" w:rsidR="00F17069" w:rsidRPr="00F90F32" w:rsidRDefault="00F17069">
      <w:pPr>
        <w:rPr>
          <w:rFonts w:ascii="Times New Roman" w:hAnsi="Times New Roman" w:cs="Times New Roman"/>
          <w:sz w:val="24"/>
          <w:szCs w:val="24"/>
        </w:rPr>
      </w:pPr>
    </w:p>
    <w:p w14:paraId="73A24A50" w14:textId="77777777" w:rsidR="00460C87" w:rsidRPr="00F90F32" w:rsidRDefault="00460C87" w:rsidP="00DF48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76932B" w14:textId="77777777" w:rsidR="00F525E1" w:rsidRPr="00F90F32" w:rsidRDefault="00F525E1">
      <w:pPr>
        <w:rPr>
          <w:rFonts w:ascii="Times New Roman" w:hAnsi="Times New Roman" w:cs="Times New Roman"/>
          <w:sz w:val="24"/>
          <w:szCs w:val="24"/>
        </w:rPr>
      </w:pPr>
      <w:r w:rsidRPr="00F90F32">
        <w:rPr>
          <w:rFonts w:ascii="Times New Roman" w:hAnsi="Times New Roman" w:cs="Times New Roman"/>
          <w:sz w:val="24"/>
          <w:szCs w:val="24"/>
        </w:rPr>
        <w:br w:type="page"/>
      </w:r>
    </w:p>
    <w:p w14:paraId="66655870" w14:textId="4BE111D9" w:rsidR="004A7AA1" w:rsidRPr="00F90F32" w:rsidRDefault="00FB48C5" w:rsidP="00DF48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0F3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7216" behindDoc="0" locked="0" layoutInCell="1" allowOverlap="1" wp14:anchorId="3DD70209" wp14:editId="074D3EE9">
            <wp:simplePos x="0" y="0"/>
            <wp:positionH relativeFrom="column">
              <wp:posOffset>4295775</wp:posOffset>
            </wp:positionH>
            <wp:positionV relativeFrom="paragraph">
              <wp:posOffset>358775</wp:posOffset>
            </wp:positionV>
            <wp:extent cx="828675" cy="647700"/>
            <wp:effectExtent l="0" t="0" r="0" b="0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647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Y="-1031"/>
        <w:tblW w:w="14709" w:type="dxa"/>
        <w:tblLook w:val="04A0" w:firstRow="1" w:lastRow="0" w:firstColumn="1" w:lastColumn="0" w:noHBand="0" w:noVBand="1"/>
      </w:tblPr>
      <w:tblGrid>
        <w:gridCol w:w="14709"/>
      </w:tblGrid>
      <w:tr w:rsidR="004A7AA1" w:rsidRPr="00F90F32" w14:paraId="7DF443CC" w14:textId="77777777" w:rsidTr="00ED0973">
        <w:trPr>
          <w:trHeight w:val="495"/>
        </w:trPr>
        <w:tc>
          <w:tcPr>
            <w:tcW w:w="14709" w:type="dxa"/>
            <w:shd w:val="clear" w:color="auto" w:fill="auto"/>
            <w:noWrap/>
            <w:vAlign w:val="bottom"/>
            <w:hideMark/>
          </w:tcPr>
          <w:p w14:paraId="45C3A741" w14:textId="65436DDB" w:rsidR="004A7AA1" w:rsidRPr="00F90F32" w:rsidRDefault="004A7AA1" w:rsidP="00D151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epartment of Electronic Engineering</w:t>
            </w:r>
          </w:p>
        </w:tc>
      </w:tr>
      <w:tr w:rsidR="004A7AA1" w:rsidRPr="00F90F32" w14:paraId="292BCFFC" w14:textId="77777777" w:rsidTr="00ED0973">
        <w:trPr>
          <w:trHeight w:val="495"/>
        </w:trPr>
        <w:tc>
          <w:tcPr>
            <w:tcW w:w="14709" w:type="dxa"/>
            <w:shd w:val="clear" w:color="auto" w:fill="auto"/>
            <w:noWrap/>
            <w:vAlign w:val="center"/>
            <w:hideMark/>
          </w:tcPr>
          <w:p w14:paraId="1ED9EB7D" w14:textId="3BA849FF" w:rsidR="004A7AA1" w:rsidRPr="00F90F32" w:rsidRDefault="004A7AA1" w:rsidP="00D151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University of Engineering &amp; Technology</w:t>
            </w:r>
            <w:r w:rsidR="004B0B3D" w:rsidRPr="00F90F3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</w:t>
            </w:r>
            <w:r w:rsidRPr="00F90F3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Taxila </w:t>
            </w:r>
          </w:p>
        </w:tc>
      </w:tr>
    </w:tbl>
    <w:p w14:paraId="0C65485B" w14:textId="60039E13" w:rsidR="004A7AA1" w:rsidRPr="00F90F32" w:rsidRDefault="004A7AA1" w:rsidP="00DD0FD9">
      <w:pPr>
        <w:spacing w:after="0" w:line="240" w:lineRule="auto"/>
        <w:ind w:left="-907"/>
        <w:rPr>
          <w:rFonts w:ascii="Times New Roman" w:hAnsi="Times New Roman" w:cs="Times New Roman"/>
          <w:sz w:val="24"/>
          <w:szCs w:val="24"/>
        </w:rPr>
      </w:pPr>
      <w:r w:rsidRPr="00F90F32">
        <w:rPr>
          <w:rFonts w:ascii="Times New Roman" w:eastAsia="Times New Roman" w:hAnsi="Times New Roman" w:cs="Times New Roman"/>
          <w:b/>
          <w:color w:val="000000"/>
          <w:sz w:val="24"/>
          <w:szCs w:val="20"/>
        </w:rPr>
        <w:t>Time Table</w:t>
      </w:r>
      <w:r w:rsidR="006F603B" w:rsidRPr="00F90F32">
        <w:rPr>
          <w:rFonts w:ascii="Times New Roman" w:eastAsia="Times New Roman" w:hAnsi="Times New Roman" w:cs="Times New Roman"/>
          <w:b/>
          <w:color w:val="000000"/>
          <w:sz w:val="24"/>
          <w:szCs w:val="20"/>
        </w:rPr>
        <w:t>: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0"/>
        </w:rPr>
        <w:t xml:space="preserve"> </w:t>
      </w:r>
      <w:r w:rsidR="00F1557D" w:rsidRPr="00F90F32">
        <w:rPr>
          <w:rFonts w:ascii="Times New Roman" w:eastAsia="Times New Roman" w:hAnsi="Times New Roman" w:cs="Times New Roman"/>
          <w:color w:val="000000"/>
          <w:sz w:val="24"/>
          <w:szCs w:val="20"/>
        </w:rPr>
        <w:t>6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0"/>
          <w:vertAlign w:val="superscript"/>
        </w:rPr>
        <w:t>th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0"/>
        </w:rPr>
        <w:t xml:space="preserve"> Semester, 2</w:t>
      </w:r>
      <w:r w:rsidR="008A629D" w:rsidRPr="00F90F32">
        <w:rPr>
          <w:rFonts w:ascii="Times New Roman" w:eastAsia="Times New Roman" w:hAnsi="Times New Roman" w:cs="Times New Roman"/>
          <w:color w:val="000000"/>
          <w:sz w:val="24"/>
          <w:szCs w:val="20"/>
        </w:rPr>
        <w:t>K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0"/>
        </w:rPr>
        <w:t>1</w:t>
      </w:r>
      <w:r w:rsidR="00DD0FD9" w:rsidRPr="00F90F32">
        <w:rPr>
          <w:rFonts w:ascii="Times New Roman" w:eastAsia="Times New Roman" w:hAnsi="Times New Roman" w:cs="Times New Roman"/>
          <w:color w:val="000000"/>
          <w:sz w:val="24"/>
          <w:szCs w:val="20"/>
        </w:rPr>
        <w:t>8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0"/>
        </w:rPr>
        <w:t xml:space="preserve"> Session</w:t>
      </w:r>
      <w:r w:rsidR="00964C1B" w:rsidRPr="00F90F32">
        <w:rPr>
          <w:rFonts w:ascii="Times New Roman" w:eastAsia="Times New Roman" w:hAnsi="Times New Roman" w:cs="Times New Roman"/>
          <w:color w:val="000000"/>
          <w:sz w:val="24"/>
          <w:szCs w:val="20"/>
        </w:rPr>
        <w:t xml:space="preserve"> </w:t>
      </w:r>
      <w:r w:rsidR="003C51FA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(SPR-20</w:t>
      </w:r>
      <w:r w:rsidR="007C2C29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="00DD0FD9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="003C51FA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tbl>
      <w:tblPr>
        <w:tblStyle w:val="TableGrid"/>
        <w:tblpPr w:leftFromText="180" w:rightFromText="180" w:vertAnchor="text" w:horzAnchor="margin" w:tblpXSpec="center" w:tblpY="668"/>
        <w:tblW w:w="15768" w:type="dxa"/>
        <w:tblLayout w:type="fixed"/>
        <w:tblLook w:val="04A0" w:firstRow="1" w:lastRow="0" w:firstColumn="1" w:lastColumn="0" w:noHBand="0" w:noVBand="1"/>
      </w:tblPr>
      <w:tblGrid>
        <w:gridCol w:w="1188"/>
        <w:gridCol w:w="1326"/>
        <w:gridCol w:w="1417"/>
        <w:gridCol w:w="2126"/>
        <w:gridCol w:w="4558"/>
        <w:gridCol w:w="810"/>
        <w:gridCol w:w="1275"/>
        <w:gridCol w:w="3068"/>
      </w:tblGrid>
      <w:tr w:rsidR="00906076" w:rsidRPr="00F90F32" w14:paraId="5EDB8484" w14:textId="77777777" w:rsidTr="00D21843"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2495958A" w14:textId="77777777" w:rsidR="00906076" w:rsidRPr="00F90F32" w:rsidRDefault="0090607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ERIOD</w:t>
            </w:r>
          </w:p>
        </w:tc>
        <w:tc>
          <w:tcPr>
            <w:tcW w:w="1326" w:type="dxa"/>
            <w:shd w:val="clear" w:color="auto" w:fill="BFBFBF" w:themeFill="background1" w:themeFillShade="BF"/>
            <w:vAlign w:val="center"/>
          </w:tcPr>
          <w:p w14:paraId="199697BE" w14:textId="77777777" w:rsidR="00906076" w:rsidRPr="00F90F32" w:rsidRDefault="0090607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7" w:type="dxa"/>
            <w:shd w:val="clear" w:color="auto" w:fill="BFBFBF" w:themeFill="background1" w:themeFillShade="BF"/>
            <w:vAlign w:val="center"/>
          </w:tcPr>
          <w:p w14:paraId="414807E0" w14:textId="77777777" w:rsidR="00906076" w:rsidRPr="00F90F32" w:rsidRDefault="0090607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2126" w:type="dxa"/>
            <w:shd w:val="clear" w:color="auto" w:fill="BFBFBF" w:themeFill="background1" w:themeFillShade="BF"/>
            <w:vAlign w:val="center"/>
          </w:tcPr>
          <w:p w14:paraId="0362EA87" w14:textId="77777777" w:rsidR="00906076" w:rsidRPr="00F90F32" w:rsidRDefault="0090607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4558" w:type="dxa"/>
            <w:shd w:val="clear" w:color="auto" w:fill="BFBFBF" w:themeFill="background1" w:themeFillShade="BF"/>
            <w:vAlign w:val="center"/>
          </w:tcPr>
          <w:p w14:paraId="04CC01D5" w14:textId="77777777" w:rsidR="00906076" w:rsidRPr="00F90F32" w:rsidRDefault="0090607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810" w:type="dxa"/>
            <w:vMerge w:val="restart"/>
            <w:shd w:val="clear" w:color="auto" w:fill="BFBFBF" w:themeFill="background1" w:themeFillShade="BF"/>
            <w:textDirection w:val="btLr"/>
            <w:vAlign w:val="center"/>
          </w:tcPr>
          <w:p w14:paraId="2C56CE79" w14:textId="77777777" w:rsidR="00906076" w:rsidRPr="00F90F32" w:rsidRDefault="00906076" w:rsidP="00906076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Break</w:t>
            </w:r>
          </w:p>
          <w:p w14:paraId="216EF21E" w14:textId="4B600ADB" w:rsidR="00906076" w:rsidRPr="00F90F32" w:rsidRDefault="00906076" w:rsidP="00906076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20"/>
              </w:rPr>
              <w:t>12:30-1:15</w:t>
            </w: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14:paraId="384B230B" w14:textId="77777777" w:rsidR="00906076" w:rsidRPr="00F90F32" w:rsidRDefault="0090607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3068" w:type="dxa"/>
            <w:shd w:val="clear" w:color="auto" w:fill="BFBFBF" w:themeFill="background1" w:themeFillShade="BF"/>
            <w:vAlign w:val="center"/>
          </w:tcPr>
          <w:p w14:paraId="358C350A" w14:textId="77777777" w:rsidR="00906076" w:rsidRPr="00F90F32" w:rsidRDefault="0090607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</w:t>
            </w:r>
          </w:p>
        </w:tc>
      </w:tr>
      <w:tr w:rsidR="00906076" w:rsidRPr="00F90F32" w14:paraId="54B44133" w14:textId="77777777" w:rsidTr="00D21843"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2677AB86" w14:textId="77777777" w:rsidR="00906076" w:rsidRPr="00F90F32" w:rsidRDefault="0090607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AY</w:t>
            </w:r>
          </w:p>
        </w:tc>
        <w:tc>
          <w:tcPr>
            <w:tcW w:w="1326" w:type="dxa"/>
            <w:shd w:val="clear" w:color="auto" w:fill="BFBFBF" w:themeFill="background1" w:themeFillShade="BF"/>
            <w:vAlign w:val="center"/>
          </w:tcPr>
          <w:p w14:paraId="57FBF8EA" w14:textId="77777777" w:rsidR="00906076" w:rsidRPr="00F90F32" w:rsidRDefault="0090607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:30-9:30</w:t>
            </w:r>
          </w:p>
        </w:tc>
        <w:tc>
          <w:tcPr>
            <w:tcW w:w="1417" w:type="dxa"/>
            <w:shd w:val="clear" w:color="auto" w:fill="BFBFBF" w:themeFill="background1" w:themeFillShade="BF"/>
            <w:vAlign w:val="center"/>
          </w:tcPr>
          <w:p w14:paraId="7888FC8D" w14:textId="77777777" w:rsidR="00906076" w:rsidRPr="00F90F32" w:rsidRDefault="0090607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9:30-10:30</w:t>
            </w:r>
          </w:p>
        </w:tc>
        <w:tc>
          <w:tcPr>
            <w:tcW w:w="2126" w:type="dxa"/>
            <w:shd w:val="clear" w:color="auto" w:fill="BFBFBF" w:themeFill="background1" w:themeFillShade="BF"/>
            <w:vAlign w:val="center"/>
          </w:tcPr>
          <w:p w14:paraId="3A4D9B5E" w14:textId="77777777" w:rsidR="00906076" w:rsidRPr="00F90F32" w:rsidRDefault="0090607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0:30-11:30</w:t>
            </w:r>
          </w:p>
        </w:tc>
        <w:tc>
          <w:tcPr>
            <w:tcW w:w="4558" w:type="dxa"/>
            <w:shd w:val="clear" w:color="auto" w:fill="BFBFBF" w:themeFill="background1" w:themeFillShade="BF"/>
            <w:vAlign w:val="center"/>
          </w:tcPr>
          <w:p w14:paraId="4E4E3F96" w14:textId="77777777" w:rsidR="00906076" w:rsidRPr="00F90F32" w:rsidRDefault="0090607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1:30- 12:30</w:t>
            </w:r>
          </w:p>
        </w:tc>
        <w:tc>
          <w:tcPr>
            <w:tcW w:w="810" w:type="dxa"/>
            <w:vMerge/>
            <w:shd w:val="clear" w:color="auto" w:fill="BFBFBF" w:themeFill="background1" w:themeFillShade="BF"/>
            <w:vAlign w:val="center"/>
          </w:tcPr>
          <w:p w14:paraId="2AEA408D" w14:textId="423953F6" w:rsidR="00906076" w:rsidRPr="00F90F32" w:rsidRDefault="00906076" w:rsidP="00E0401A">
            <w:pPr>
              <w:spacing w:before="120"/>
              <w:ind w:right="11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14:paraId="77BB19A4" w14:textId="77777777" w:rsidR="00906076" w:rsidRPr="00F90F32" w:rsidRDefault="0090607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:15-2:15</w:t>
            </w:r>
          </w:p>
        </w:tc>
        <w:tc>
          <w:tcPr>
            <w:tcW w:w="3068" w:type="dxa"/>
            <w:shd w:val="clear" w:color="auto" w:fill="BFBFBF" w:themeFill="background1" w:themeFillShade="BF"/>
            <w:vAlign w:val="center"/>
          </w:tcPr>
          <w:p w14:paraId="5FD3A029" w14:textId="77777777" w:rsidR="00906076" w:rsidRPr="00F90F32" w:rsidRDefault="0090607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:15-3:15</w:t>
            </w:r>
          </w:p>
        </w:tc>
      </w:tr>
      <w:tr w:rsidR="00906076" w:rsidRPr="00F90F32" w14:paraId="009AB8C6" w14:textId="77777777" w:rsidTr="00D21843">
        <w:trPr>
          <w:trHeight w:val="782"/>
        </w:trPr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2236287B" w14:textId="77777777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2BBC031" w14:textId="77777777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N</w:t>
            </w:r>
          </w:p>
        </w:tc>
        <w:tc>
          <w:tcPr>
            <w:tcW w:w="4869" w:type="dxa"/>
            <w:gridSpan w:val="3"/>
            <w:vAlign w:val="center"/>
          </w:tcPr>
          <w:p w14:paraId="61228D3C" w14:textId="1253D3EC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Control System (Pr/1) [EN-32</w:t>
            </w:r>
            <w:r w:rsidR="0091526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L] (G1)/Analog &amp; Digital Communication (Pr/1) [EN-3</w:t>
            </w:r>
            <w:r w:rsidR="00915264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L] (G2)</w:t>
            </w:r>
          </w:p>
          <w:p w14:paraId="0727B08B" w14:textId="3887389F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Engr. </w:t>
            </w:r>
            <w:r w:rsidR="00ED534A" w:rsidRPr="00F90F32">
              <w:rPr>
                <w:rFonts w:ascii="Times New Roman" w:hAnsi="Times New Roman" w:cs="Times New Roman"/>
                <w:sz w:val="20"/>
                <w:szCs w:val="20"/>
              </w:rPr>
              <w:t>M. Umar Khan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&amp; Mr. Masood /</w:t>
            </w:r>
          </w:p>
          <w:p w14:paraId="2C2EECBF" w14:textId="252657AA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Engr. </w:t>
            </w:r>
            <w:r w:rsidR="004B116B" w:rsidRPr="00F90F32">
              <w:rPr>
                <w:rFonts w:ascii="Times New Roman" w:hAnsi="Times New Roman" w:cs="Times New Roman"/>
                <w:sz w:val="20"/>
                <w:szCs w:val="20"/>
              </w:rPr>
              <w:t>Sumair Aziz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&amp; Mr. </w:t>
            </w:r>
            <w:proofErr w:type="spell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Muzammal</w:t>
            </w:r>
            <w:proofErr w:type="spellEnd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E4207EB" w14:textId="723EF4AA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Control </w:t>
            </w:r>
            <w:r w:rsidR="00552DCA"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System 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Lab/ Computer Lab</w:t>
            </w:r>
          </w:p>
        </w:tc>
        <w:tc>
          <w:tcPr>
            <w:tcW w:w="4558" w:type="dxa"/>
            <w:vAlign w:val="center"/>
          </w:tcPr>
          <w:p w14:paraId="6A15AD3E" w14:textId="68705B6D" w:rsidR="00906076" w:rsidRPr="00F90F32" w:rsidRDefault="00906076" w:rsidP="001B1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Control System (Pr/1) [EN-32</w:t>
            </w:r>
            <w:r w:rsidR="0091526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L] (G2)/Analog &amp; Digital Communication (Pr/1) [EN-3</w:t>
            </w:r>
            <w:r w:rsidR="00915264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L] (G1)</w:t>
            </w:r>
          </w:p>
          <w:p w14:paraId="5CA41124" w14:textId="2E0B7ECC" w:rsidR="00906076" w:rsidRPr="00F90F32" w:rsidRDefault="00906076" w:rsidP="001B1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Engr. </w:t>
            </w:r>
            <w:r w:rsidR="00ED534A" w:rsidRPr="00F90F32">
              <w:rPr>
                <w:rFonts w:ascii="Times New Roman" w:hAnsi="Times New Roman" w:cs="Times New Roman"/>
                <w:sz w:val="20"/>
                <w:szCs w:val="20"/>
              </w:rPr>
              <w:t>M. Umar Khan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&amp; Mr. Masood /</w:t>
            </w:r>
          </w:p>
          <w:p w14:paraId="1D328851" w14:textId="77DEB762" w:rsidR="00906076" w:rsidRPr="00F90F32" w:rsidRDefault="00906076" w:rsidP="001B1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Engr</w:t>
            </w:r>
            <w:r w:rsidR="004B116B" w:rsidRPr="00F90F32">
              <w:rPr>
                <w:rFonts w:ascii="Times New Roman" w:hAnsi="Times New Roman" w:cs="Times New Roman"/>
                <w:sz w:val="20"/>
                <w:szCs w:val="20"/>
              </w:rPr>
              <w:t>. Sumair Aziz &amp;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Mr. </w:t>
            </w:r>
            <w:proofErr w:type="spell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Muzammal</w:t>
            </w:r>
            <w:proofErr w:type="spellEnd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C632F32" w14:textId="230CDC49" w:rsidR="00906076" w:rsidRPr="00F90F32" w:rsidRDefault="00552DCA" w:rsidP="001B1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Control System </w:t>
            </w:r>
            <w:r w:rsidR="00906076" w:rsidRPr="00F90F32">
              <w:rPr>
                <w:rFonts w:ascii="Times New Roman" w:hAnsi="Times New Roman" w:cs="Times New Roman"/>
                <w:sz w:val="20"/>
                <w:szCs w:val="20"/>
              </w:rPr>
              <w:t>Lab/ Computer Lab</w:t>
            </w:r>
          </w:p>
        </w:tc>
        <w:tc>
          <w:tcPr>
            <w:tcW w:w="810" w:type="dxa"/>
            <w:vMerge/>
            <w:textDirection w:val="btLr"/>
            <w:vAlign w:val="center"/>
          </w:tcPr>
          <w:p w14:paraId="44167771" w14:textId="47206842" w:rsidR="00906076" w:rsidRPr="00F90F32" w:rsidRDefault="00906076" w:rsidP="006C59B1">
            <w:pPr>
              <w:spacing w:before="120"/>
              <w:ind w:right="11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43" w:type="dxa"/>
            <w:gridSpan w:val="2"/>
            <w:vAlign w:val="center"/>
          </w:tcPr>
          <w:p w14:paraId="07158E8B" w14:textId="333252E8" w:rsidR="00906076" w:rsidRPr="00F90F32" w:rsidRDefault="00906076" w:rsidP="001B1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Control System (Pr/1) [EN-32</w:t>
            </w:r>
            <w:r w:rsidR="0091526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L] (G2)/Analog &amp; Digital Communication (Pr/1) [EN-3</w:t>
            </w:r>
            <w:r w:rsidR="00915264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L] (G1)</w:t>
            </w:r>
          </w:p>
          <w:p w14:paraId="610A2098" w14:textId="06891078" w:rsidR="00906076" w:rsidRPr="00F90F32" w:rsidRDefault="00906076" w:rsidP="001B1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Engr. </w:t>
            </w:r>
            <w:r w:rsidR="004B116B"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M. Umar Khan 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&amp; Mr. Masood /</w:t>
            </w:r>
          </w:p>
          <w:p w14:paraId="5C91469A" w14:textId="4A496FCC" w:rsidR="00906076" w:rsidRPr="00F90F32" w:rsidRDefault="004B116B" w:rsidP="001B1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Engr. Sumair Aziz </w:t>
            </w:r>
            <w:r w:rsidR="00906076"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&amp; Mr. </w:t>
            </w:r>
            <w:proofErr w:type="spellStart"/>
            <w:r w:rsidR="00906076" w:rsidRPr="00F90F32">
              <w:rPr>
                <w:rFonts w:ascii="Times New Roman" w:hAnsi="Times New Roman" w:cs="Times New Roman"/>
                <w:sz w:val="20"/>
                <w:szCs w:val="20"/>
              </w:rPr>
              <w:t>Muzammal</w:t>
            </w:r>
            <w:proofErr w:type="spellEnd"/>
            <w:r w:rsidR="00906076"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F851C48" w14:textId="1D745051" w:rsidR="00906076" w:rsidRPr="00F90F32" w:rsidRDefault="00552DCA" w:rsidP="001B188B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Control System </w:t>
            </w:r>
            <w:r w:rsidR="00906076" w:rsidRPr="00F90F32">
              <w:rPr>
                <w:rFonts w:ascii="Times New Roman" w:hAnsi="Times New Roman" w:cs="Times New Roman"/>
                <w:sz w:val="20"/>
                <w:szCs w:val="20"/>
              </w:rPr>
              <w:t>Lab/ Computer Lab</w:t>
            </w:r>
          </w:p>
        </w:tc>
      </w:tr>
      <w:tr w:rsidR="00906076" w:rsidRPr="00F90F32" w14:paraId="620AB268" w14:textId="77777777" w:rsidTr="00D21843">
        <w:trPr>
          <w:trHeight w:val="613"/>
        </w:trPr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4AAF2366" w14:textId="77777777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BEDE4FC" w14:textId="77777777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UE</w:t>
            </w:r>
          </w:p>
        </w:tc>
        <w:tc>
          <w:tcPr>
            <w:tcW w:w="4869" w:type="dxa"/>
            <w:gridSpan w:val="3"/>
            <w:vAlign w:val="center"/>
          </w:tcPr>
          <w:p w14:paraId="30767030" w14:textId="716066DE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Islamic Studies (Th/3) [BH-321]</w:t>
            </w:r>
          </w:p>
          <w:p w14:paraId="4ABAB6B5" w14:textId="3B8485F5" w:rsidR="00906076" w:rsidRPr="00F90F32" w:rsidRDefault="00906076" w:rsidP="005F77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="00BA56D1" w:rsidRPr="00F90F32">
              <w:rPr>
                <w:rFonts w:ascii="Times New Roman" w:hAnsi="Times New Roman" w:cs="Times New Roman"/>
                <w:sz w:val="20"/>
                <w:szCs w:val="20"/>
              </w:rPr>
              <w:t>Mr. Muhammad Irfan</w:t>
            </w:r>
          </w:p>
        </w:tc>
        <w:tc>
          <w:tcPr>
            <w:tcW w:w="4558" w:type="dxa"/>
            <w:vAlign w:val="center"/>
          </w:tcPr>
          <w:p w14:paraId="4E927F62" w14:textId="1928C1B0" w:rsidR="00DD0FD9" w:rsidRPr="00F90F32" w:rsidRDefault="00DD0FD9" w:rsidP="00BE775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Professional and Social Ethics (Th/3) [MS-4</w:t>
            </w:r>
            <w:r w:rsidR="0018538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1]</w:t>
            </w:r>
          </w:p>
          <w:p w14:paraId="14783F9F" w14:textId="1B8D4FC5" w:rsidR="00906076" w:rsidRPr="00F90F32" w:rsidRDefault="00DD0FD9" w:rsidP="002031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/Mr. </w:t>
            </w:r>
            <w:proofErr w:type="spell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Faseeh</w:t>
            </w:r>
            <w:proofErr w:type="spellEnd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proofErr w:type="spell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ud</w:t>
            </w:r>
            <w:proofErr w:type="spellEnd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-din Nasir </w:t>
            </w:r>
            <w:r w:rsidR="00D94BA9"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810" w:type="dxa"/>
            <w:vMerge/>
            <w:vAlign w:val="center"/>
          </w:tcPr>
          <w:p w14:paraId="642D7327" w14:textId="77777777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43" w:type="dxa"/>
            <w:gridSpan w:val="2"/>
            <w:vAlign w:val="center"/>
          </w:tcPr>
          <w:p w14:paraId="5B1D2BDF" w14:textId="736FDC68" w:rsidR="00DD0FD9" w:rsidRPr="00F90F32" w:rsidRDefault="00DD0FD9" w:rsidP="00BE775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Professional and Social Ethics (Th/3) [MS-441]</w:t>
            </w:r>
          </w:p>
          <w:p w14:paraId="3AD03EEC" w14:textId="0928DFC5" w:rsidR="00906076" w:rsidRPr="00F90F32" w:rsidRDefault="00DD0FD9" w:rsidP="00DD0FD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/Mr. </w:t>
            </w:r>
            <w:proofErr w:type="spell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Faseeh</w:t>
            </w:r>
            <w:proofErr w:type="spellEnd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proofErr w:type="spell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ud</w:t>
            </w:r>
            <w:proofErr w:type="spellEnd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-din Nasir</w:t>
            </w:r>
          </w:p>
        </w:tc>
      </w:tr>
      <w:tr w:rsidR="00906076" w:rsidRPr="00F90F32" w14:paraId="6955ACED" w14:textId="77777777" w:rsidTr="00442695">
        <w:trPr>
          <w:trHeight w:val="530"/>
        </w:trPr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4F6B3558" w14:textId="77777777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EEA4A95" w14:textId="77777777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ED</w:t>
            </w:r>
          </w:p>
        </w:tc>
        <w:tc>
          <w:tcPr>
            <w:tcW w:w="4869" w:type="dxa"/>
            <w:gridSpan w:val="3"/>
            <w:vAlign w:val="center"/>
          </w:tcPr>
          <w:p w14:paraId="21B32EA1" w14:textId="77777777" w:rsidR="003D34F3" w:rsidRPr="00F90F32" w:rsidRDefault="003D34F3" w:rsidP="003D34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Digital signal Processing (Pr/3)</w:t>
            </w:r>
            <w:r w:rsidRPr="00F90F32">
              <w:t xml:space="preserve"> 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(G1) [EN-325L]/</w:t>
            </w:r>
          </w:p>
          <w:p w14:paraId="7210A60F" w14:textId="77777777" w:rsidR="003D34F3" w:rsidRPr="00F90F32" w:rsidRDefault="003D34F3" w:rsidP="003D34F3">
            <w:pPr>
              <w:jc w:val="center"/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Engr. M. Umar Khan &amp; Mr. </w:t>
            </w:r>
            <w:proofErr w:type="spell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Muzammal</w:t>
            </w:r>
            <w:proofErr w:type="spellEnd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90F32">
              <w:t xml:space="preserve"> </w:t>
            </w:r>
          </w:p>
          <w:p w14:paraId="0DEA790A" w14:textId="03BF89E9" w:rsidR="00906076" w:rsidRPr="00F90F32" w:rsidRDefault="003D34F3" w:rsidP="003D34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Computer Lab  </w:t>
            </w:r>
            <w:r w:rsidRPr="00F90F32">
              <w:rPr>
                <w:b/>
                <w:bCs/>
              </w:rPr>
              <w:t xml:space="preserve"> </w:t>
            </w:r>
          </w:p>
        </w:tc>
        <w:tc>
          <w:tcPr>
            <w:tcW w:w="4558" w:type="dxa"/>
            <w:vAlign w:val="center"/>
          </w:tcPr>
          <w:p w14:paraId="2E02F39F" w14:textId="77777777" w:rsidR="00890127" w:rsidRPr="00F90F32" w:rsidRDefault="00890127" w:rsidP="008901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Digital signal Processing (Th/3) [EN-325]/</w:t>
            </w:r>
          </w:p>
          <w:p w14:paraId="1D920A7D" w14:textId="458F3ED6" w:rsidR="00906076" w:rsidRPr="00F90F32" w:rsidRDefault="00890127" w:rsidP="00B9450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Engr. Syed Zohaib Hassan Naqvi </w:t>
            </w:r>
          </w:p>
        </w:tc>
        <w:tc>
          <w:tcPr>
            <w:tcW w:w="810" w:type="dxa"/>
            <w:vMerge/>
            <w:vAlign w:val="center"/>
          </w:tcPr>
          <w:p w14:paraId="06A9311C" w14:textId="77777777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43" w:type="dxa"/>
            <w:gridSpan w:val="2"/>
            <w:vAlign w:val="center"/>
          </w:tcPr>
          <w:p w14:paraId="169280AE" w14:textId="77777777" w:rsidR="00D21843" w:rsidRPr="00F90F32" w:rsidRDefault="00D21843" w:rsidP="00D218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Digital signal Processing (Th/3) [EN-325]/</w:t>
            </w:r>
          </w:p>
          <w:p w14:paraId="1AF3639E" w14:textId="39AFD736" w:rsidR="00D21843" w:rsidRPr="00F90F32" w:rsidRDefault="00D21843" w:rsidP="00D218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Engr. Syed Zohaib Hassan Naqvi  </w:t>
            </w:r>
          </w:p>
          <w:p w14:paraId="0E302DB2" w14:textId="2BDA52F9" w:rsidR="00906076" w:rsidRPr="00F90F32" w:rsidRDefault="00906076" w:rsidP="00F71B8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6076" w:rsidRPr="00F90F32" w14:paraId="6F355C39" w14:textId="77777777" w:rsidTr="00D21843">
        <w:trPr>
          <w:trHeight w:val="609"/>
        </w:trPr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16D7E0D5" w14:textId="77777777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2D911F5" w14:textId="77777777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U</w:t>
            </w:r>
          </w:p>
        </w:tc>
        <w:tc>
          <w:tcPr>
            <w:tcW w:w="4869" w:type="dxa"/>
            <w:gridSpan w:val="3"/>
            <w:vAlign w:val="center"/>
          </w:tcPr>
          <w:p w14:paraId="2A42AFCC" w14:textId="1411FC9C" w:rsidR="003D34F3" w:rsidRPr="00F90F32" w:rsidRDefault="003D34F3" w:rsidP="003D34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Analog &amp; Digital Communication (Th/3) [EN-32</w:t>
            </w:r>
            <w:r w:rsidR="0091526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]/</w:t>
            </w:r>
          </w:p>
          <w:p w14:paraId="370D1174" w14:textId="1BAA4156" w:rsidR="00906076" w:rsidRPr="00F90F32" w:rsidRDefault="003D34F3" w:rsidP="003D34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Dr. Usman Masud </w:t>
            </w:r>
            <w:r w:rsidR="00F83E65" w:rsidRPr="00F90F32">
              <w:rPr>
                <w:b/>
                <w:bCs/>
              </w:rPr>
              <w:t xml:space="preserve"> </w:t>
            </w:r>
          </w:p>
        </w:tc>
        <w:tc>
          <w:tcPr>
            <w:tcW w:w="4558" w:type="dxa"/>
            <w:vAlign w:val="center"/>
          </w:tcPr>
          <w:p w14:paraId="07DC4D11" w14:textId="5FA11FDB" w:rsidR="00730CB3" w:rsidRPr="00F90F32" w:rsidRDefault="00730CB3" w:rsidP="00730C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Control System (Th/3) [EN-32</w:t>
            </w:r>
            <w:r w:rsidR="0091526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  <w:p w14:paraId="49E62CAB" w14:textId="6A73BC78" w:rsidR="00906076" w:rsidRPr="00F90F32" w:rsidRDefault="00730CB3" w:rsidP="005F77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/ M. </w:t>
            </w:r>
            <w:r w:rsidR="005F771B" w:rsidRPr="00F90F32">
              <w:rPr>
                <w:rFonts w:ascii="Times New Roman" w:hAnsi="Times New Roman" w:cs="Times New Roman"/>
                <w:sz w:val="20"/>
                <w:szCs w:val="20"/>
              </w:rPr>
              <w:t>Atif Imtiaz</w:t>
            </w:r>
          </w:p>
        </w:tc>
        <w:tc>
          <w:tcPr>
            <w:tcW w:w="810" w:type="dxa"/>
            <w:vMerge/>
            <w:vAlign w:val="center"/>
          </w:tcPr>
          <w:p w14:paraId="1E4C8639" w14:textId="77777777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43" w:type="dxa"/>
            <w:gridSpan w:val="2"/>
            <w:vAlign w:val="center"/>
          </w:tcPr>
          <w:p w14:paraId="7E87B797" w14:textId="6C5CD204" w:rsidR="00730CB3" w:rsidRPr="00F90F32" w:rsidRDefault="000D7598" w:rsidP="00730C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21843"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30CB3" w:rsidRPr="00F90F32">
              <w:rPr>
                <w:rFonts w:ascii="Times New Roman" w:hAnsi="Times New Roman" w:cs="Times New Roman"/>
                <w:sz w:val="20"/>
                <w:szCs w:val="20"/>
              </w:rPr>
              <w:t>Control System (Th/3) [EN-32</w:t>
            </w:r>
            <w:r w:rsidR="0091526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730CB3" w:rsidRPr="00F90F32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  <w:p w14:paraId="0852E55A" w14:textId="58DB5559" w:rsidR="00906076" w:rsidRPr="00F90F32" w:rsidRDefault="00730CB3" w:rsidP="005F77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r w:rsidRPr="00F90F32">
              <w:t xml:space="preserve"> 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M.</w:t>
            </w:r>
            <w:proofErr w:type="gramEnd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F771B" w:rsidRPr="00F90F32">
              <w:rPr>
                <w:rFonts w:ascii="Times New Roman" w:hAnsi="Times New Roman" w:cs="Times New Roman"/>
                <w:sz w:val="20"/>
                <w:szCs w:val="20"/>
              </w:rPr>
              <w:t>Atif Imtiaz</w:t>
            </w:r>
          </w:p>
        </w:tc>
      </w:tr>
      <w:tr w:rsidR="00906076" w:rsidRPr="00F90F32" w14:paraId="0BF9E838" w14:textId="77777777" w:rsidTr="00D21843">
        <w:trPr>
          <w:trHeight w:val="548"/>
        </w:trPr>
        <w:tc>
          <w:tcPr>
            <w:tcW w:w="1188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D1FEF30" w14:textId="77777777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D2807A2" w14:textId="77777777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RI</w:t>
            </w:r>
          </w:p>
        </w:tc>
        <w:tc>
          <w:tcPr>
            <w:tcW w:w="4869" w:type="dxa"/>
            <w:gridSpan w:val="3"/>
            <w:tcBorders>
              <w:bottom w:val="single" w:sz="4" w:space="0" w:color="auto"/>
            </w:tcBorders>
            <w:vAlign w:val="center"/>
          </w:tcPr>
          <w:p w14:paraId="4BA2CA65" w14:textId="6613E297" w:rsidR="00985EA2" w:rsidRPr="00F90F32" w:rsidRDefault="00985EA2" w:rsidP="00985E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Digital signal Processing (Pr/3)</w:t>
            </w:r>
            <w:r w:rsidR="005F771B"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(G2) [EN-325L]/</w:t>
            </w:r>
          </w:p>
          <w:p w14:paraId="3F3B5264" w14:textId="37252B5E" w:rsidR="00985EA2" w:rsidRPr="00F90F32" w:rsidRDefault="00985EA2" w:rsidP="00985E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Engr. M. Umar Khan &amp; Mr. </w:t>
            </w:r>
            <w:proofErr w:type="spell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Muzammal</w:t>
            </w:r>
            <w:proofErr w:type="spellEnd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/</w:t>
            </w:r>
          </w:p>
          <w:p w14:paraId="0B0CB137" w14:textId="27FD9369" w:rsidR="00906076" w:rsidRPr="00F90F32" w:rsidRDefault="00985EA2" w:rsidP="00985E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Computer Lab</w:t>
            </w:r>
          </w:p>
        </w:tc>
        <w:tc>
          <w:tcPr>
            <w:tcW w:w="4558" w:type="dxa"/>
            <w:tcBorders>
              <w:bottom w:val="single" w:sz="4" w:space="0" w:color="auto"/>
            </w:tcBorders>
            <w:vAlign w:val="center"/>
          </w:tcPr>
          <w:p w14:paraId="00F744AE" w14:textId="234AAB0B" w:rsidR="00906076" w:rsidRPr="00F90F32" w:rsidRDefault="002C1435" w:rsidP="00DD0FD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utorial Session</w:t>
            </w:r>
          </w:p>
        </w:tc>
        <w:tc>
          <w:tcPr>
            <w:tcW w:w="810" w:type="dxa"/>
            <w:vMerge/>
            <w:tcBorders>
              <w:bottom w:val="single" w:sz="4" w:space="0" w:color="auto"/>
            </w:tcBorders>
            <w:vAlign w:val="center"/>
          </w:tcPr>
          <w:p w14:paraId="29127572" w14:textId="77777777" w:rsidR="00906076" w:rsidRPr="00F90F32" w:rsidRDefault="00906076" w:rsidP="006C59B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43" w:type="dxa"/>
            <w:gridSpan w:val="2"/>
            <w:tcBorders>
              <w:bottom w:val="single" w:sz="4" w:space="0" w:color="auto"/>
            </w:tcBorders>
            <w:vAlign w:val="center"/>
          </w:tcPr>
          <w:p w14:paraId="44304CAA" w14:textId="1CB91B2E" w:rsidR="00906076" w:rsidRPr="00F90F32" w:rsidRDefault="002C1435" w:rsidP="002C143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utorial Session</w:t>
            </w:r>
          </w:p>
        </w:tc>
      </w:tr>
      <w:tr w:rsidR="006C59B1" w:rsidRPr="00F90F32" w14:paraId="432AC3DD" w14:textId="77777777" w:rsidTr="00D21843">
        <w:trPr>
          <w:trHeight w:val="713"/>
        </w:trPr>
        <w:tc>
          <w:tcPr>
            <w:tcW w:w="15768" w:type="dxa"/>
            <w:gridSpan w:val="8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7EAF4D" w14:textId="77777777" w:rsidR="006C59B1" w:rsidRPr="00F90F32" w:rsidRDefault="006C59B1" w:rsidP="006C59B1">
            <w:pPr>
              <w:jc w:val="right"/>
              <w:rPr>
                <w:sz w:val="19"/>
                <w:szCs w:val="19"/>
              </w:rPr>
            </w:pPr>
          </w:p>
          <w:p w14:paraId="0D4E6F09" w14:textId="2BC826A1" w:rsidR="006C59B1" w:rsidRPr="00F90F32" w:rsidRDefault="006C59B1" w:rsidP="006C59B1">
            <w:pPr>
              <w:jc w:val="right"/>
              <w:rPr>
                <w:sz w:val="19"/>
                <w:szCs w:val="19"/>
              </w:rPr>
            </w:pPr>
            <w:r w:rsidRPr="00F90F32">
              <w:rPr>
                <w:noProof/>
              </w:rPr>
              <w:drawing>
                <wp:inline distT="0" distB="0" distL="0" distR="0" wp14:anchorId="53B435BB" wp14:editId="3973203A">
                  <wp:extent cx="892175" cy="431165"/>
                  <wp:effectExtent l="19050" t="0" r="3175" b="0"/>
                  <wp:docPr id="5" name="Picture 1" descr="14963095_10206564963836532_252381782_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4963095_10206564963836532_252381782_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lum contrast="80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175" cy="431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0652B6" w14:textId="77777777" w:rsidR="006C59B1" w:rsidRPr="00F90F32" w:rsidRDefault="006C59B1" w:rsidP="006C59B1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90F32">
              <w:rPr>
                <w:rFonts w:ascii="Arial" w:hAnsi="Arial" w:cs="Arial"/>
                <w:b/>
                <w:bCs/>
                <w:sz w:val="20"/>
                <w:szCs w:val="20"/>
              </w:rPr>
              <w:t>(Engr. Syed Zohaib Hassan Naqvi)</w:t>
            </w:r>
          </w:p>
          <w:p w14:paraId="2E9FCA90" w14:textId="77777777" w:rsidR="006C59B1" w:rsidRPr="00F90F32" w:rsidRDefault="006C59B1" w:rsidP="006C59B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AA8CF0C" w14:textId="24626907" w:rsidR="006F603B" w:rsidRPr="00F90F32" w:rsidRDefault="004A7AA1" w:rsidP="00DD0FD9">
      <w:pPr>
        <w:spacing w:after="0" w:line="240" w:lineRule="auto"/>
        <w:ind w:left="-900"/>
        <w:rPr>
          <w:rFonts w:ascii="Times New Roman" w:hAnsi="Times New Roman" w:cs="Times New Roman"/>
          <w:sz w:val="24"/>
          <w:szCs w:val="24"/>
        </w:rPr>
      </w:pPr>
      <w:r w:rsidRPr="00F90F3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ffective: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D0FD9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22</w:t>
      </w:r>
      <w:r w:rsidR="00DD0FD9" w:rsidRPr="00F90F32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nd</w:t>
      </w:r>
      <w:r w:rsidR="00DD0FD9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eb, 2021</w:t>
      </w:r>
    </w:p>
    <w:p w14:paraId="191BF06E" w14:textId="6FE08DE9" w:rsidR="006F603B" w:rsidRPr="00F90F32" w:rsidRDefault="00426426" w:rsidP="00FB48C5">
      <w:pPr>
        <w:spacing w:after="0" w:line="240" w:lineRule="auto"/>
        <w:ind w:left="-9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90F3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ecture Hall #</w:t>
      </w:r>
      <w:r w:rsidR="00142D22" w:rsidRPr="00F90F3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3</w:t>
      </w:r>
    </w:p>
    <w:p w14:paraId="5FE3631B" w14:textId="77777777" w:rsidR="006F603B" w:rsidRPr="00F90F32" w:rsidRDefault="006F603B" w:rsidP="004A7AA1">
      <w:pPr>
        <w:tabs>
          <w:tab w:val="left" w:pos="10406"/>
        </w:tabs>
        <w:contextualSpacing/>
        <w:jc w:val="right"/>
        <w:rPr>
          <w:rFonts w:ascii="Times New Roman" w:hAnsi="Times New Roman" w:cs="Times New Roman"/>
          <w:sz w:val="24"/>
          <w:szCs w:val="24"/>
        </w:rPr>
      </w:pPr>
    </w:p>
    <w:p w14:paraId="37B0C7C8" w14:textId="0DF2D2A9" w:rsidR="00667E8F" w:rsidRPr="00F90F32" w:rsidRDefault="00667E8F" w:rsidP="0058199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0F32">
        <w:rPr>
          <w:rFonts w:ascii="Times New Roman" w:hAnsi="Times New Roman" w:cs="Times New Roman"/>
          <w:b/>
          <w:sz w:val="24"/>
          <w:szCs w:val="24"/>
          <w:u w:val="single"/>
        </w:rPr>
        <w:t>Lab Groups:</w:t>
      </w:r>
      <w:r w:rsidRPr="00F90F32">
        <w:rPr>
          <w:sz w:val="19"/>
          <w:szCs w:val="19"/>
        </w:rPr>
        <w:tab/>
      </w:r>
      <w:r w:rsidRPr="00F90F32">
        <w:rPr>
          <w:sz w:val="19"/>
          <w:szCs w:val="19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>G</w:t>
      </w:r>
      <w:r w:rsidR="00581999" w:rsidRPr="00F90F32">
        <w:rPr>
          <w:rFonts w:ascii="Times New Roman" w:hAnsi="Times New Roman" w:cs="Times New Roman"/>
          <w:sz w:val="24"/>
          <w:szCs w:val="24"/>
        </w:rPr>
        <w:t>1:</w:t>
      </w:r>
      <w:r w:rsidRPr="00F90F32">
        <w:rPr>
          <w:rFonts w:ascii="Times New Roman" w:hAnsi="Times New Roman" w:cs="Times New Roman"/>
          <w:sz w:val="24"/>
          <w:szCs w:val="24"/>
        </w:rPr>
        <w:t xml:space="preserve"> Roll #s    1, 3, 5, 7, 9, …</w:t>
      </w:r>
    </w:p>
    <w:p w14:paraId="13ED0958" w14:textId="07170435" w:rsidR="00667E8F" w:rsidRPr="00F90F32" w:rsidRDefault="00667E8F" w:rsidP="00581999">
      <w:pPr>
        <w:spacing w:after="0" w:line="240" w:lineRule="auto"/>
        <w:rPr>
          <w:rFonts w:ascii="Times New Roman" w:hAnsi="Times New Roman" w:cs="Times New Roman"/>
        </w:rPr>
      </w:pP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  <w:t>G</w:t>
      </w:r>
      <w:r w:rsidR="00581999" w:rsidRPr="00F90F32">
        <w:rPr>
          <w:rFonts w:ascii="Times New Roman" w:hAnsi="Times New Roman" w:cs="Times New Roman"/>
          <w:sz w:val="24"/>
          <w:szCs w:val="24"/>
        </w:rPr>
        <w:t>2:</w:t>
      </w:r>
      <w:r w:rsidRPr="00F90F32">
        <w:rPr>
          <w:rFonts w:ascii="Times New Roman" w:hAnsi="Times New Roman" w:cs="Times New Roman"/>
          <w:sz w:val="24"/>
          <w:szCs w:val="24"/>
        </w:rPr>
        <w:t xml:space="preserve"> Roll #s    2, 4, 6, 8, 10, …</w:t>
      </w:r>
    </w:p>
    <w:p w14:paraId="5F6C458D" w14:textId="387E4CED" w:rsidR="00F17069" w:rsidRPr="00F90F32" w:rsidRDefault="00F17069" w:rsidP="00F17069">
      <w:pPr>
        <w:rPr>
          <w:rFonts w:ascii="Times New Roman" w:hAnsi="Times New Roman" w:cs="Times New Roman"/>
          <w:sz w:val="24"/>
          <w:szCs w:val="24"/>
        </w:rPr>
      </w:pPr>
      <w:r w:rsidRPr="00F90F32">
        <w:rPr>
          <w:rFonts w:ascii="Times New Roman" w:hAnsi="Times New Roman" w:cs="Times New Roman"/>
          <w:b/>
          <w:sz w:val="24"/>
          <w:szCs w:val="24"/>
          <w:u w:val="single"/>
        </w:rPr>
        <w:t>Adviser:</w:t>
      </w:r>
      <w:r w:rsidRPr="00F90F32">
        <w:rPr>
          <w:rFonts w:ascii="Times New Roman" w:hAnsi="Times New Roman" w:cs="Times New Roman"/>
          <w:sz w:val="24"/>
          <w:szCs w:val="24"/>
        </w:rPr>
        <w:t xml:space="preserve"> </w:t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  <w:t>Engr. M. Atif Imtiaz</w:t>
      </w:r>
    </w:p>
    <w:p w14:paraId="7CDA7073" w14:textId="5C31C312" w:rsidR="006B7C28" w:rsidRPr="00F90F32" w:rsidRDefault="006B7C28">
      <w:pPr>
        <w:rPr>
          <w:rFonts w:ascii="Times New Roman" w:hAnsi="Times New Roman" w:cs="Times New Roman"/>
          <w:sz w:val="24"/>
          <w:szCs w:val="24"/>
        </w:rPr>
      </w:pPr>
      <w:r w:rsidRPr="00F90F32">
        <w:rPr>
          <w:rFonts w:ascii="Times New Roman" w:hAnsi="Times New Roman" w:cs="Times New Roman"/>
          <w:sz w:val="24"/>
          <w:szCs w:val="24"/>
        </w:rPr>
        <w:br w:type="page"/>
      </w:r>
    </w:p>
    <w:p w14:paraId="46A73DFA" w14:textId="3CD3752B" w:rsidR="004A7AA1" w:rsidRPr="00F90F32" w:rsidRDefault="006B7C28" w:rsidP="00667E8F">
      <w:pPr>
        <w:tabs>
          <w:tab w:val="left" w:pos="10406"/>
        </w:tabs>
        <w:contextualSpacing/>
        <w:rPr>
          <w:rFonts w:ascii="Times New Roman" w:hAnsi="Times New Roman" w:cs="Times New Roman"/>
          <w:sz w:val="24"/>
          <w:szCs w:val="24"/>
        </w:rPr>
      </w:pPr>
      <w:r w:rsidRPr="00F90F3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5934D82B" wp14:editId="10A811A9">
            <wp:simplePos x="0" y="0"/>
            <wp:positionH relativeFrom="column">
              <wp:posOffset>4019550</wp:posOffset>
            </wp:positionH>
            <wp:positionV relativeFrom="paragraph">
              <wp:posOffset>357505</wp:posOffset>
            </wp:positionV>
            <wp:extent cx="952500" cy="723900"/>
            <wp:effectExtent l="19050" t="0" r="0" b="0"/>
            <wp:wrapNone/>
            <wp:docPr id="3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X="-459" w:tblpY="-1031"/>
        <w:tblW w:w="15168" w:type="dxa"/>
        <w:tblLook w:val="04A0" w:firstRow="1" w:lastRow="0" w:firstColumn="1" w:lastColumn="0" w:noHBand="0" w:noVBand="1"/>
      </w:tblPr>
      <w:tblGrid>
        <w:gridCol w:w="15168"/>
      </w:tblGrid>
      <w:tr w:rsidR="004A7AA1" w:rsidRPr="00F90F32" w14:paraId="6B56FB07" w14:textId="77777777" w:rsidTr="00C027F6">
        <w:trPr>
          <w:trHeight w:val="495"/>
        </w:trPr>
        <w:tc>
          <w:tcPr>
            <w:tcW w:w="15168" w:type="dxa"/>
            <w:shd w:val="clear" w:color="auto" w:fill="auto"/>
            <w:noWrap/>
            <w:vAlign w:val="bottom"/>
            <w:hideMark/>
          </w:tcPr>
          <w:p w14:paraId="5E4B3F54" w14:textId="466FE937" w:rsidR="00391973" w:rsidRPr="00F90F32" w:rsidRDefault="00391973" w:rsidP="00C027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19018BA5" w14:textId="5DFD354B" w:rsidR="004A7AA1" w:rsidRPr="00F90F32" w:rsidRDefault="004A7AA1" w:rsidP="00C027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epartment of Electronic Engineering</w:t>
            </w:r>
          </w:p>
        </w:tc>
      </w:tr>
      <w:tr w:rsidR="004A7AA1" w:rsidRPr="00F90F32" w14:paraId="4416D4A4" w14:textId="77777777" w:rsidTr="00C027F6">
        <w:trPr>
          <w:trHeight w:val="495"/>
        </w:trPr>
        <w:tc>
          <w:tcPr>
            <w:tcW w:w="15168" w:type="dxa"/>
            <w:shd w:val="clear" w:color="auto" w:fill="auto"/>
            <w:noWrap/>
            <w:vAlign w:val="center"/>
            <w:hideMark/>
          </w:tcPr>
          <w:p w14:paraId="02E91D54" w14:textId="422B7FBF" w:rsidR="004A7AA1" w:rsidRPr="00F90F32" w:rsidRDefault="004A7AA1" w:rsidP="00C027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University of Engineering &amp; Technology</w:t>
            </w:r>
            <w:r w:rsidR="004B0B3D" w:rsidRPr="00F90F3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</w:t>
            </w:r>
            <w:r w:rsidRPr="00F90F3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Taxila </w:t>
            </w:r>
          </w:p>
        </w:tc>
      </w:tr>
    </w:tbl>
    <w:p w14:paraId="0114ECE8" w14:textId="28656D53" w:rsidR="004A7AA1" w:rsidRPr="00F90F32" w:rsidRDefault="004A7AA1" w:rsidP="00D210C0">
      <w:pPr>
        <w:spacing w:after="0" w:line="240" w:lineRule="auto"/>
        <w:ind w:left="-81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90F3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ime Table</w:t>
      </w:r>
      <w:r w:rsidR="00142D22" w:rsidRPr="00F90F3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93289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 w:rsidR="00D93289" w:rsidRPr="00F90F32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th</w:t>
      </w:r>
      <w:r w:rsidR="00D93289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Semester, 2</w:t>
      </w:r>
      <w:r w:rsidR="00EC10FC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K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="00D210C0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9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ssion</w:t>
      </w:r>
      <w:r w:rsidR="00964C1B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C51FA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(SPR-20</w:t>
      </w:r>
      <w:r w:rsidR="00EC20EE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="00D210C0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="003C51FA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tbl>
      <w:tblPr>
        <w:tblStyle w:val="TableGrid"/>
        <w:tblpPr w:leftFromText="180" w:rightFromText="180" w:vertAnchor="text" w:horzAnchor="margin" w:tblpXSpec="center" w:tblpY="668"/>
        <w:tblW w:w="15565" w:type="dxa"/>
        <w:tblLayout w:type="fixed"/>
        <w:tblLook w:val="04A0" w:firstRow="1" w:lastRow="0" w:firstColumn="1" w:lastColumn="0" w:noHBand="0" w:noVBand="1"/>
      </w:tblPr>
      <w:tblGrid>
        <w:gridCol w:w="1242"/>
        <w:gridCol w:w="1813"/>
        <w:gridCol w:w="1530"/>
        <w:gridCol w:w="2070"/>
        <w:gridCol w:w="3623"/>
        <w:gridCol w:w="787"/>
        <w:gridCol w:w="1701"/>
        <w:gridCol w:w="2799"/>
      </w:tblGrid>
      <w:tr w:rsidR="00A75911" w:rsidRPr="00F90F32" w14:paraId="73EDA85B" w14:textId="77777777" w:rsidTr="00456A7B"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1AD12752" w14:textId="77777777" w:rsidR="00A75911" w:rsidRPr="00F90F32" w:rsidRDefault="00A75911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IOD</w:t>
            </w:r>
          </w:p>
        </w:tc>
        <w:tc>
          <w:tcPr>
            <w:tcW w:w="1813" w:type="dxa"/>
            <w:shd w:val="clear" w:color="auto" w:fill="BFBFBF" w:themeFill="background1" w:themeFillShade="BF"/>
            <w:vAlign w:val="center"/>
          </w:tcPr>
          <w:p w14:paraId="64DE409E" w14:textId="77777777" w:rsidR="00A75911" w:rsidRPr="00F90F32" w:rsidRDefault="00A75911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  <w:shd w:val="clear" w:color="auto" w:fill="BFBFBF" w:themeFill="background1" w:themeFillShade="BF"/>
            <w:vAlign w:val="center"/>
          </w:tcPr>
          <w:p w14:paraId="3D61CBD9" w14:textId="77777777" w:rsidR="00A75911" w:rsidRPr="00F90F32" w:rsidRDefault="00A75911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2070" w:type="dxa"/>
            <w:shd w:val="clear" w:color="auto" w:fill="BFBFBF" w:themeFill="background1" w:themeFillShade="BF"/>
            <w:vAlign w:val="center"/>
          </w:tcPr>
          <w:p w14:paraId="6BD608EA" w14:textId="77777777" w:rsidR="00A75911" w:rsidRPr="00F90F32" w:rsidRDefault="00A75911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3623" w:type="dxa"/>
            <w:shd w:val="clear" w:color="auto" w:fill="BFBFBF" w:themeFill="background1" w:themeFillShade="BF"/>
            <w:vAlign w:val="center"/>
          </w:tcPr>
          <w:p w14:paraId="0D20E4FC" w14:textId="77777777" w:rsidR="00A75911" w:rsidRPr="00F90F32" w:rsidRDefault="00A75911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787" w:type="dxa"/>
            <w:vMerge w:val="restart"/>
            <w:shd w:val="clear" w:color="auto" w:fill="BFBFBF" w:themeFill="background1" w:themeFillShade="BF"/>
            <w:textDirection w:val="btLr"/>
            <w:vAlign w:val="center"/>
          </w:tcPr>
          <w:p w14:paraId="42F712DB" w14:textId="77777777" w:rsidR="00A75911" w:rsidRPr="00F90F32" w:rsidRDefault="00A75911" w:rsidP="00A75911">
            <w:pPr>
              <w:ind w:left="115" w:right="11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reak</w:t>
            </w:r>
          </w:p>
          <w:p w14:paraId="41FD4148" w14:textId="31A23111" w:rsidR="00A75911" w:rsidRPr="00F90F32" w:rsidRDefault="00A75911" w:rsidP="00A75911">
            <w:pPr>
              <w:ind w:left="115" w:right="11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2:30-1:15</w:t>
            </w:r>
          </w:p>
        </w:tc>
        <w:tc>
          <w:tcPr>
            <w:tcW w:w="1701" w:type="dxa"/>
            <w:shd w:val="clear" w:color="auto" w:fill="BFBFBF" w:themeFill="background1" w:themeFillShade="BF"/>
            <w:vAlign w:val="center"/>
          </w:tcPr>
          <w:p w14:paraId="2BBE47AA" w14:textId="77777777" w:rsidR="00A75911" w:rsidRPr="00F90F32" w:rsidRDefault="00A75911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2799" w:type="dxa"/>
            <w:shd w:val="clear" w:color="auto" w:fill="BFBFBF" w:themeFill="background1" w:themeFillShade="BF"/>
            <w:vAlign w:val="center"/>
          </w:tcPr>
          <w:p w14:paraId="3DD01CCD" w14:textId="77777777" w:rsidR="00A75911" w:rsidRPr="00F90F32" w:rsidRDefault="00A75911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</w:tr>
      <w:tr w:rsidR="00A75911" w:rsidRPr="00F90F32" w14:paraId="673A0764" w14:textId="77777777" w:rsidTr="00456A7B"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7F609AA0" w14:textId="77777777" w:rsidR="00A75911" w:rsidRPr="00F90F32" w:rsidRDefault="00A75911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Y</w:t>
            </w:r>
          </w:p>
        </w:tc>
        <w:tc>
          <w:tcPr>
            <w:tcW w:w="1813" w:type="dxa"/>
            <w:shd w:val="clear" w:color="auto" w:fill="BFBFBF" w:themeFill="background1" w:themeFillShade="BF"/>
            <w:vAlign w:val="center"/>
          </w:tcPr>
          <w:p w14:paraId="3818D7CC" w14:textId="77777777" w:rsidR="00A75911" w:rsidRPr="00F90F32" w:rsidRDefault="00A75911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:30-9:30</w:t>
            </w:r>
          </w:p>
        </w:tc>
        <w:tc>
          <w:tcPr>
            <w:tcW w:w="1530" w:type="dxa"/>
            <w:shd w:val="clear" w:color="auto" w:fill="BFBFBF" w:themeFill="background1" w:themeFillShade="BF"/>
            <w:vAlign w:val="center"/>
          </w:tcPr>
          <w:p w14:paraId="2C1B87B3" w14:textId="77777777" w:rsidR="00A75911" w:rsidRPr="00F90F32" w:rsidRDefault="00A75911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:30-10:30</w:t>
            </w:r>
          </w:p>
        </w:tc>
        <w:tc>
          <w:tcPr>
            <w:tcW w:w="2070" w:type="dxa"/>
            <w:shd w:val="clear" w:color="auto" w:fill="BFBFBF" w:themeFill="background1" w:themeFillShade="BF"/>
            <w:vAlign w:val="center"/>
          </w:tcPr>
          <w:p w14:paraId="3731A8A8" w14:textId="77777777" w:rsidR="00A75911" w:rsidRPr="00F90F32" w:rsidRDefault="00A75911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0:30-11:30</w:t>
            </w:r>
          </w:p>
        </w:tc>
        <w:tc>
          <w:tcPr>
            <w:tcW w:w="3623" w:type="dxa"/>
            <w:shd w:val="clear" w:color="auto" w:fill="BFBFBF" w:themeFill="background1" w:themeFillShade="BF"/>
            <w:vAlign w:val="center"/>
          </w:tcPr>
          <w:p w14:paraId="07200B94" w14:textId="77777777" w:rsidR="00A75911" w:rsidRPr="00F90F32" w:rsidRDefault="00A75911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1:30- 12:30</w:t>
            </w:r>
          </w:p>
        </w:tc>
        <w:tc>
          <w:tcPr>
            <w:tcW w:w="787" w:type="dxa"/>
            <w:vMerge/>
            <w:shd w:val="clear" w:color="auto" w:fill="BFBFBF" w:themeFill="background1" w:themeFillShade="BF"/>
            <w:vAlign w:val="center"/>
          </w:tcPr>
          <w:p w14:paraId="7368D85F" w14:textId="339E0B6B" w:rsidR="00A75911" w:rsidRPr="00F90F32" w:rsidRDefault="00A75911" w:rsidP="00A75911">
            <w:pPr>
              <w:ind w:left="115" w:right="11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BFBFBF" w:themeFill="background1" w:themeFillShade="BF"/>
            <w:vAlign w:val="center"/>
          </w:tcPr>
          <w:p w14:paraId="1841A9C7" w14:textId="77777777" w:rsidR="00A75911" w:rsidRPr="00F90F32" w:rsidRDefault="00A75911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:15-2:15</w:t>
            </w:r>
          </w:p>
        </w:tc>
        <w:tc>
          <w:tcPr>
            <w:tcW w:w="2799" w:type="dxa"/>
            <w:shd w:val="clear" w:color="auto" w:fill="BFBFBF" w:themeFill="background1" w:themeFillShade="BF"/>
            <w:vAlign w:val="center"/>
          </w:tcPr>
          <w:p w14:paraId="2A1AF51C" w14:textId="77777777" w:rsidR="00A75911" w:rsidRPr="00F90F32" w:rsidRDefault="00A75911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:15-3:15</w:t>
            </w:r>
          </w:p>
        </w:tc>
      </w:tr>
      <w:tr w:rsidR="00A75911" w:rsidRPr="00F90F32" w14:paraId="65C84409" w14:textId="77777777" w:rsidTr="00456A7B">
        <w:trPr>
          <w:trHeight w:val="938"/>
        </w:trPr>
        <w:tc>
          <w:tcPr>
            <w:tcW w:w="1242" w:type="dxa"/>
            <w:shd w:val="clear" w:color="auto" w:fill="BFBFBF" w:themeFill="background1" w:themeFillShade="BF"/>
          </w:tcPr>
          <w:p w14:paraId="383A6776" w14:textId="77777777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39FF56E" w14:textId="77777777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</w:t>
            </w:r>
          </w:p>
        </w:tc>
        <w:tc>
          <w:tcPr>
            <w:tcW w:w="5413" w:type="dxa"/>
            <w:gridSpan w:val="3"/>
          </w:tcPr>
          <w:p w14:paraId="74BC9ACC" w14:textId="619B9D5C" w:rsidR="00A75911" w:rsidRPr="00F90F32" w:rsidRDefault="00A75911" w:rsidP="006C2A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23" w:type="dxa"/>
            <w:vAlign w:val="center"/>
          </w:tcPr>
          <w:p w14:paraId="5EA16207" w14:textId="77777777" w:rsidR="00017997" w:rsidRPr="00F90F32" w:rsidRDefault="00017997" w:rsidP="000179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Microprocessor &amp; Microcontrollers (Th/3)</w:t>
            </w:r>
          </w:p>
          <w:p w14:paraId="6683BC9F" w14:textId="5BC2115C" w:rsidR="00017997" w:rsidRPr="00F90F32" w:rsidRDefault="00017997" w:rsidP="000179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[EN-22</w:t>
            </w:r>
            <w:r w:rsidR="00285FC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]</w:t>
            </w:r>
            <w:r w:rsidR="00E2529D" w:rsidRPr="00F90F32">
              <w:rPr>
                <w:rFonts w:ascii="Times New Roman" w:hAnsi="Times New Roman" w:cs="Times New Roman"/>
                <w:sz w:val="20"/>
                <w:szCs w:val="20"/>
              </w:rPr>
              <w:t>/ Dr.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B20EC" w:rsidRPr="00F90F32">
              <w:rPr>
                <w:rFonts w:ascii="Times New Roman" w:hAnsi="Times New Roman" w:cs="Times New Roman"/>
                <w:sz w:val="20"/>
                <w:szCs w:val="20"/>
              </w:rPr>
              <w:t>Azher</w:t>
            </w:r>
            <w:proofErr w:type="spellEnd"/>
            <w:r w:rsidR="000B20EC"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Ali Zaidi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4B97A44" w14:textId="6452FFC7" w:rsidR="00A75911" w:rsidRPr="00F90F32" w:rsidRDefault="00A75911" w:rsidP="006C2A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7" w:type="dxa"/>
            <w:vMerge/>
            <w:textDirection w:val="btLr"/>
          </w:tcPr>
          <w:p w14:paraId="3A947F4F" w14:textId="72EC53D8" w:rsidR="00A75911" w:rsidRPr="00F90F32" w:rsidRDefault="00A75911" w:rsidP="00A75911">
            <w:pPr>
              <w:ind w:left="115" w:right="11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0" w:type="dxa"/>
            <w:gridSpan w:val="2"/>
            <w:vAlign w:val="center"/>
          </w:tcPr>
          <w:p w14:paraId="617D1350" w14:textId="77777777" w:rsidR="00017997" w:rsidRPr="00F90F32" w:rsidRDefault="00017997" w:rsidP="000179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Microprocessor &amp; Microcontrollers (Th/3)</w:t>
            </w:r>
          </w:p>
          <w:p w14:paraId="1FF5FA7A" w14:textId="6CDEDE19" w:rsidR="00017997" w:rsidRPr="00F90F32" w:rsidRDefault="00017997" w:rsidP="000179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[EN-22</w:t>
            </w:r>
            <w:r w:rsidR="00285FC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]</w:t>
            </w:r>
            <w:r w:rsidR="00E2529D"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r w:rsidR="000B20EC" w:rsidRPr="00F90F32">
              <w:t>Dr. Azhar Ali Zaidi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7190457" w14:textId="4D384426" w:rsidR="00A75911" w:rsidRPr="00F90F32" w:rsidRDefault="00A75911" w:rsidP="00D926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75911" w:rsidRPr="00F90F32" w14:paraId="77BDDF5F" w14:textId="77777777" w:rsidTr="00456A7B">
        <w:trPr>
          <w:trHeight w:val="974"/>
        </w:trPr>
        <w:tc>
          <w:tcPr>
            <w:tcW w:w="1242" w:type="dxa"/>
            <w:shd w:val="clear" w:color="auto" w:fill="BFBFBF" w:themeFill="background1" w:themeFillShade="BF"/>
          </w:tcPr>
          <w:p w14:paraId="4EE70395" w14:textId="77777777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F813DB4" w14:textId="77777777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UE</w:t>
            </w:r>
          </w:p>
        </w:tc>
        <w:tc>
          <w:tcPr>
            <w:tcW w:w="5413" w:type="dxa"/>
            <w:gridSpan w:val="3"/>
            <w:vAlign w:val="center"/>
          </w:tcPr>
          <w:p w14:paraId="20C4CEC5" w14:textId="77777777" w:rsidR="00A75911" w:rsidRPr="00F90F32" w:rsidRDefault="00A75911" w:rsidP="00201C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Complex Variables &amp; Transforms (Th/3) [BH-221]</w:t>
            </w:r>
          </w:p>
          <w:p w14:paraId="393D2B5E" w14:textId="47FD64A2" w:rsidR="00A75911" w:rsidRPr="00F90F32" w:rsidRDefault="00A75911" w:rsidP="00D678D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90F32">
              <w:t xml:space="preserve"> </w:t>
            </w:r>
            <w:r w:rsidRPr="00F90F32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s. </w:t>
            </w:r>
            <w:proofErr w:type="spellStart"/>
            <w:r w:rsidR="00D678D8" w:rsidRPr="00F90F32">
              <w:rPr>
                <w:rFonts w:ascii="Times New Roman" w:hAnsi="Times New Roman" w:cs="Times New Roman"/>
                <w:bCs/>
                <w:sz w:val="20"/>
                <w:szCs w:val="20"/>
              </w:rPr>
              <w:t>Andleeb</w:t>
            </w:r>
            <w:proofErr w:type="spellEnd"/>
            <w:r w:rsidR="00D678D8" w:rsidRPr="00F90F32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bbasi</w:t>
            </w:r>
          </w:p>
          <w:p w14:paraId="7698AC32" w14:textId="50CA8A11" w:rsidR="00A75911" w:rsidRPr="00F90F32" w:rsidRDefault="00A75911" w:rsidP="00201CF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623" w:type="dxa"/>
            <w:vAlign w:val="center"/>
          </w:tcPr>
          <w:p w14:paraId="6A1F8783" w14:textId="1B22C712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Integrated Electronics (Th/3) [EN-</w:t>
            </w:r>
            <w:r w:rsidR="00285FCA">
              <w:rPr>
                <w:rFonts w:ascii="Times New Roman" w:hAnsi="Times New Roman" w:cs="Times New Roman"/>
                <w:sz w:val="20"/>
                <w:szCs w:val="20"/>
              </w:rPr>
              <w:t>225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  <w:p w14:paraId="5A12F0C6" w14:textId="4FB165E2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r w:rsidRPr="00F90F32">
              <w:t xml:space="preserve"> 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gramEnd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Yaseer Arafat </w:t>
            </w:r>
            <w:proofErr w:type="spell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Durani</w:t>
            </w:r>
            <w:proofErr w:type="spellEnd"/>
          </w:p>
        </w:tc>
        <w:tc>
          <w:tcPr>
            <w:tcW w:w="787" w:type="dxa"/>
            <w:vMerge/>
          </w:tcPr>
          <w:p w14:paraId="23ABCA73" w14:textId="77777777" w:rsidR="00A75911" w:rsidRPr="00F90F32" w:rsidRDefault="00A75911" w:rsidP="00A75911">
            <w:pPr>
              <w:ind w:left="115" w:right="11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0" w:type="dxa"/>
            <w:gridSpan w:val="2"/>
            <w:vAlign w:val="center"/>
          </w:tcPr>
          <w:p w14:paraId="37D9E04A" w14:textId="1F3F96BE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Integrated Electronics (Th/3) [EN-</w:t>
            </w:r>
            <w:r w:rsidR="00285FCA">
              <w:rPr>
                <w:rFonts w:ascii="Times New Roman" w:hAnsi="Times New Roman" w:cs="Times New Roman"/>
                <w:sz w:val="20"/>
                <w:szCs w:val="20"/>
              </w:rPr>
              <w:t>225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  <w:p w14:paraId="1082748C" w14:textId="41A29633" w:rsidR="00A75911" w:rsidRPr="00F90F32" w:rsidRDefault="00A75911" w:rsidP="00C335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90F32">
              <w:t xml:space="preserve"> 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Dr. Yaseer Arafat </w:t>
            </w:r>
            <w:proofErr w:type="spell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Durani</w:t>
            </w:r>
            <w:proofErr w:type="spellEnd"/>
          </w:p>
        </w:tc>
      </w:tr>
      <w:tr w:rsidR="00A75911" w:rsidRPr="00F90F32" w14:paraId="7B4564FE" w14:textId="77777777" w:rsidTr="00456A7B">
        <w:trPr>
          <w:trHeight w:val="1310"/>
        </w:trPr>
        <w:tc>
          <w:tcPr>
            <w:tcW w:w="1242" w:type="dxa"/>
            <w:shd w:val="clear" w:color="auto" w:fill="BFBFBF" w:themeFill="background1" w:themeFillShade="BF"/>
          </w:tcPr>
          <w:p w14:paraId="4A2F2869" w14:textId="77777777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E2E2960" w14:textId="77777777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D</w:t>
            </w:r>
          </w:p>
        </w:tc>
        <w:tc>
          <w:tcPr>
            <w:tcW w:w="5413" w:type="dxa"/>
            <w:gridSpan w:val="3"/>
          </w:tcPr>
          <w:p w14:paraId="0CB2BD0F" w14:textId="07E9EFC6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Electrical Machines Lab (Pr/1) [EN-22</w:t>
            </w:r>
            <w:r w:rsidR="00285FC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L] G2 / Microprocessor &amp; Microcontrollers Lab (Pr/1) [EN-22</w:t>
            </w:r>
            <w:r w:rsidR="00285FC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L] G1</w:t>
            </w:r>
          </w:p>
          <w:p w14:paraId="400BB181" w14:textId="77777777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Engr. Shujaat Hussain &amp; Mr. Masood</w:t>
            </w:r>
          </w:p>
          <w:p w14:paraId="1BA57F87" w14:textId="1568F494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/ Engr. Sumair Aziz &amp; Mr. Farhan</w:t>
            </w:r>
          </w:p>
          <w:p w14:paraId="20845058" w14:textId="371A1378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Electrical Machines Lab/ Microprocessor &amp; Microcontroller Lab</w:t>
            </w:r>
          </w:p>
        </w:tc>
        <w:tc>
          <w:tcPr>
            <w:tcW w:w="3623" w:type="dxa"/>
          </w:tcPr>
          <w:p w14:paraId="65B9ED36" w14:textId="1A1F32B6" w:rsidR="00A75911" w:rsidRPr="00F90F32" w:rsidRDefault="00A75911" w:rsidP="008848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Electrical Machines Lab (Pr/1) [EN-22</w:t>
            </w:r>
            <w:r w:rsidR="00285FC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L] G2 / Integrated Electronics </w:t>
            </w:r>
            <w:proofErr w:type="gram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Lab(</w:t>
            </w:r>
            <w:proofErr w:type="gramEnd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Pr/1) [EN-</w:t>
            </w:r>
            <w:r w:rsidR="00285FCA">
              <w:rPr>
                <w:rFonts w:ascii="Times New Roman" w:hAnsi="Times New Roman" w:cs="Times New Roman"/>
                <w:sz w:val="20"/>
                <w:szCs w:val="20"/>
              </w:rPr>
              <w:t>225L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  <w:p w14:paraId="6222DC62" w14:textId="2939D982" w:rsidR="00A75911" w:rsidRPr="00F90F32" w:rsidRDefault="00A75911" w:rsidP="008848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G1</w:t>
            </w:r>
          </w:p>
          <w:p w14:paraId="32B64961" w14:textId="77777777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Engr. Shujaat Hussain &amp; Mr. Masood/</w:t>
            </w:r>
          </w:p>
          <w:p w14:paraId="6E6D871F" w14:textId="2F783C83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Engr. Misbah &amp; Mr. Ashfaq</w:t>
            </w:r>
          </w:p>
          <w:p w14:paraId="7EEECD54" w14:textId="61E31DD6" w:rsidR="00A75911" w:rsidRPr="00F90F32" w:rsidRDefault="00A75911" w:rsidP="008848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Electrical Machines Lab/ /VLSI Lab</w:t>
            </w:r>
          </w:p>
        </w:tc>
        <w:tc>
          <w:tcPr>
            <w:tcW w:w="787" w:type="dxa"/>
            <w:vMerge/>
          </w:tcPr>
          <w:p w14:paraId="2A481364" w14:textId="77777777" w:rsidR="00A75911" w:rsidRPr="00F90F32" w:rsidRDefault="00A75911" w:rsidP="00A75911">
            <w:pPr>
              <w:ind w:left="115" w:right="11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0" w:type="dxa"/>
            <w:gridSpan w:val="2"/>
          </w:tcPr>
          <w:p w14:paraId="613361BE" w14:textId="673B85CD" w:rsidR="00A75911" w:rsidRPr="00F90F32" w:rsidRDefault="00A75911" w:rsidP="008848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Electrical Machines Lab (Pr/1) [EN-22</w:t>
            </w:r>
            <w:r w:rsidR="00285FC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L] G2 / Integrated Electronics </w:t>
            </w:r>
            <w:proofErr w:type="gram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Lab(</w:t>
            </w:r>
            <w:proofErr w:type="gramEnd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Pr/1) [EN-</w:t>
            </w:r>
            <w:r w:rsidR="00285FCA">
              <w:rPr>
                <w:rFonts w:ascii="Times New Roman" w:hAnsi="Times New Roman" w:cs="Times New Roman"/>
                <w:sz w:val="20"/>
                <w:szCs w:val="20"/>
              </w:rPr>
              <w:t>225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L]</w:t>
            </w:r>
          </w:p>
          <w:p w14:paraId="0B39A598" w14:textId="77777777" w:rsidR="00A75911" w:rsidRPr="00F90F32" w:rsidRDefault="00A75911" w:rsidP="008848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G1</w:t>
            </w:r>
          </w:p>
          <w:p w14:paraId="3D927D74" w14:textId="77777777" w:rsidR="00A75911" w:rsidRPr="00F90F32" w:rsidRDefault="00A75911" w:rsidP="008848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Engr. Shujaat Hussain &amp; Mr. Masood/</w:t>
            </w:r>
          </w:p>
          <w:p w14:paraId="37E39EB0" w14:textId="77777777" w:rsidR="00A75911" w:rsidRPr="00F90F32" w:rsidRDefault="00A75911" w:rsidP="008848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Engr. Misbah &amp; Mr. Ashfaq</w:t>
            </w:r>
          </w:p>
          <w:p w14:paraId="2C20A422" w14:textId="324B8DB8" w:rsidR="00A75911" w:rsidRPr="00F90F32" w:rsidRDefault="00A75911" w:rsidP="008848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Electrical Machines Lab/ /VLSI Lab</w:t>
            </w:r>
          </w:p>
        </w:tc>
      </w:tr>
      <w:tr w:rsidR="00A75911" w:rsidRPr="00F90F32" w14:paraId="5DE0FE86" w14:textId="77777777" w:rsidTr="00456A7B">
        <w:trPr>
          <w:trHeight w:val="794"/>
        </w:trPr>
        <w:tc>
          <w:tcPr>
            <w:tcW w:w="1242" w:type="dxa"/>
            <w:shd w:val="clear" w:color="auto" w:fill="BFBFBF" w:themeFill="background1" w:themeFillShade="BF"/>
          </w:tcPr>
          <w:p w14:paraId="304070C4" w14:textId="77777777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332D8DC" w14:textId="77777777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U</w:t>
            </w:r>
          </w:p>
        </w:tc>
        <w:tc>
          <w:tcPr>
            <w:tcW w:w="5413" w:type="dxa"/>
            <w:gridSpan w:val="3"/>
          </w:tcPr>
          <w:p w14:paraId="1C8E6484" w14:textId="77777777" w:rsidR="00D926FC" w:rsidRPr="00F90F32" w:rsidRDefault="00D926FC" w:rsidP="00D926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Microprocessor &amp; Microcontrollers Lab (Pr/1) </w:t>
            </w:r>
          </w:p>
          <w:p w14:paraId="335D0F67" w14:textId="308D0BCC" w:rsidR="006C2A15" w:rsidRPr="00F90F32" w:rsidRDefault="00D926FC" w:rsidP="006C2A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[EN-22</w:t>
            </w:r>
            <w:r w:rsidR="00285FC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L] G1</w:t>
            </w:r>
            <w:r w:rsidR="006C2A15"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/</w:t>
            </w:r>
          </w:p>
          <w:p w14:paraId="1709F61F" w14:textId="2478DF7A" w:rsidR="006C2A15" w:rsidRPr="00F90F32" w:rsidRDefault="006C2A15" w:rsidP="006C2A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Integrated Electronics (Pr/3) Lab [EN-</w:t>
            </w:r>
            <w:r w:rsidR="00285FCA">
              <w:rPr>
                <w:rFonts w:ascii="Times New Roman" w:hAnsi="Times New Roman" w:cs="Times New Roman"/>
                <w:sz w:val="20"/>
                <w:szCs w:val="20"/>
              </w:rPr>
              <w:t>225L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] G2</w:t>
            </w:r>
          </w:p>
          <w:p w14:paraId="6E281C38" w14:textId="77777777" w:rsidR="006C2A15" w:rsidRPr="00F90F32" w:rsidRDefault="00D926FC" w:rsidP="006C2A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Engr. Sumair Aziz &amp; Mr. Farhan</w:t>
            </w:r>
            <w:r w:rsidR="006C2A15"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</w:p>
          <w:p w14:paraId="79C62289" w14:textId="3C5D9BA0" w:rsidR="006C2A15" w:rsidRPr="00F90F32" w:rsidRDefault="006C2A15" w:rsidP="006C2A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Engr. Misbah &amp; Mr. Ashfaq</w:t>
            </w:r>
          </w:p>
          <w:p w14:paraId="388B40F9" w14:textId="77777777" w:rsidR="006C2A15" w:rsidRPr="00F90F32" w:rsidRDefault="00D926FC" w:rsidP="00D926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Microprocessor &amp; Microcontroller Lab </w:t>
            </w:r>
            <w:r w:rsidR="006C2A15" w:rsidRPr="00F90F32">
              <w:rPr>
                <w:rFonts w:ascii="Times New Roman" w:hAnsi="Times New Roman" w:cs="Times New Roman"/>
                <w:sz w:val="20"/>
                <w:szCs w:val="20"/>
              </w:rPr>
              <w:t>/</w:t>
            </w:r>
          </w:p>
          <w:p w14:paraId="29A64D21" w14:textId="4B5AC8E6" w:rsidR="00A75911" w:rsidRPr="00F90F32" w:rsidRDefault="006C2A15" w:rsidP="000179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Digital Electronics Lab</w:t>
            </w:r>
          </w:p>
        </w:tc>
        <w:tc>
          <w:tcPr>
            <w:tcW w:w="3623" w:type="dxa"/>
          </w:tcPr>
          <w:p w14:paraId="5B6B60E9" w14:textId="4FA304FF" w:rsidR="00017997" w:rsidRPr="00F90F32" w:rsidRDefault="00017997" w:rsidP="000179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Electrical Machines (Th/3) [EN-22</w:t>
            </w:r>
            <w:r w:rsidR="00285FC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  <w:p w14:paraId="249712AE" w14:textId="5711EEDC" w:rsidR="00A75911" w:rsidRPr="00F90F32" w:rsidRDefault="00017997" w:rsidP="000179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r w:rsidR="000B20EC"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Dr.</w:t>
            </w:r>
            <w:proofErr w:type="gramEnd"/>
            <w:r w:rsidR="000B20EC"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Khawaja Shafiq Haider</w:t>
            </w:r>
          </w:p>
        </w:tc>
        <w:tc>
          <w:tcPr>
            <w:tcW w:w="787" w:type="dxa"/>
            <w:vMerge/>
          </w:tcPr>
          <w:p w14:paraId="52B4721B" w14:textId="77777777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0" w:type="dxa"/>
            <w:gridSpan w:val="2"/>
          </w:tcPr>
          <w:p w14:paraId="1712D667" w14:textId="6E122D16" w:rsidR="00017997" w:rsidRPr="00F90F32" w:rsidRDefault="00017997" w:rsidP="000179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Electrical Machines (Th/3) [EN-22</w:t>
            </w:r>
            <w:r w:rsidR="00285FC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  <w:p w14:paraId="719AE21A" w14:textId="036A36A7" w:rsidR="00A75911" w:rsidRPr="00F90F32" w:rsidRDefault="00017997" w:rsidP="000179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r w:rsidR="000B20EC"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Dr.</w:t>
            </w:r>
            <w:proofErr w:type="gramEnd"/>
            <w:r w:rsidR="000B20EC"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Khawaja Shafiq Haider</w:t>
            </w:r>
          </w:p>
        </w:tc>
      </w:tr>
      <w:tr w:rsidR="00A75911" w:rsidRPr="00F90F32" w14:paraId="3186BD9A" w14:textId="77777777" w:rsidTr="007E16EF">
        <w:trPr>
          <w:trHeight w:val="407"/>
        </w:trPr>
        <w:tc>
          <w:tcPr>
            <w:tcW w:w="12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9136EB" w14:textId="77777777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CF49FDA" w14:textId="77777777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I</w:t>
            </w:r>
          </w:p>
        </w:tc>
        <w:tc>
          <w:tcPr>
            <w:tcW w:w="5413" w:type="dxa"/>
            <w:gridSpan w:val="3"/>
            <w:tcBorders>
              <w:bottom w:val="single" w:sz="4" w:space="0" w:color="auto"/>
            </w:tcBorders>
            <w:vAlign w:val="bottom"/>
          </w:tcPr>
          <w:p w14:paraId="4398A4D7" w14:textId="41625367" w:rsidR="00A75911" w:rsidRPr="00F90F32" w:rsidRDefault="00A75911" w:rsidP="00201C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Pakistan Studies (Th/2) [ BH-</w:t>
            </w:r>
            <w:r w:rsidR="00285FC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22]</w:t>
            </w:r>
          </w:p>
          <w:p w14:paraId="2D3C9E17" w14:textId="51F8A02D" w:rsidR="00A75911" w:rsidRPr="00F90F32" w:rsidRDefault="00A75911" w:rsidP="00201C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90F32">
              <w:t xml:space="preserve"> 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Ms. </w:t>
            </w:r>
            <w:proofErr w:type="spell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Sabahat</w:t>
            </w:r>
            <w:proofErr w:type="spellEnd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Jaleel</w:t>
            </w:r>
          </w:p>
        </w:tc>
        <w:tc>
          <w:tcPr>
            <w:tcW w:w="3623" w:type="dxa"/>
            <w:tcBorders>
              <w:bottom w:val="single" w:sz="4" w:space="0" w:color="auto"/>
            </w:tcBorders>
            <w:vAlign w:val="center"/>
          </w:tcPr>
          <w:p w14:paraId="09899D25" w14:textId="5CA7B899" w:rsidR="00A75911" w:rsidRPr="00F90F32" w:rsidRDefault="00F83E65" w:rsidP="00F83E65">
            <w:pPr>
              <w:jc w:val="center"/>
              <w:rPr>
                <w:b/>
                <w:bCs/>
              </w:rPr>
            </w:pPr>
            <w:r w:rsidRPr="00F90F32">
              <w:rPr>
                <w:b/>
                <w:bCs/>
              </w:rPr>
              <w:t>Tutorial Session</w:t>
            </w:r>
          </w:p>
        </w:tc>
        <w:tc>
          <w:tcPr>
            <w:tcW w:w="787" w:type="dxa"/>
            <w:vMerge/>
            <w:tcBorders>
              <w:bottom w:val="single" w:sz="4" w:space="0" w:color="auto"/>
            </w:tcBorders>
            <w:vAlign w:val="center"/>
          </w:tcPr>
          <w:p w14:paraId="7F5E3E2C" w14:textId="77777777" w:rsidR="00A75911" w:rsidRPr="00F90F32" w:rsidRDefault="00A75911" w:rsidP="000376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0" w:type="dxa"/>
            <w:gridSpan w:val="2"/>
            <w:tcBorders>
              <w:bottom w:val="single" w:sz="4" w:space="0" w:color="auto"/>
            </w:tcBorders>
            <w:vAlign w:val="center"/>
          </w:tcPr>
          <w:p w14:paraId="5D8424DB" w14:textId="404B044B" w:rsidR="00A75911" w:rsidRPr="00F90F32" w:rsidRDefault="00F83E65" w:rsidP="00F83E65">
            <w:pPr>
              <w:jc w:val="center"/>
              <w:rPr>
                <w:b/>
                <w:bCs/>
              </w:rPr>
            </w:pPr>
            <w:r w:rsidRPr="00F90F32">
              <w:rPr>
                <w:b/>
                <w:bCs/>
              </w:rPr>
              <w:t>Tutorial Session</w:t>
            </w:r>
          </w:p>
        </w:tc>
      </w:tr>
      <w:tr w:rsidR="00037637" w:rsidRPr="00F90F32" w14:paraId="5F67C8AE" w14:textId="77777777" w:rsidTr="00A75911">
        <w:trPr>
          <w:trHeight w:val="713"/>
        </w:trPr>
        <w:tc>
          <w:tcPr>
            <w:tcW w:w="15565" w:type="dxa"/>
            <w:gridSpan w:val="8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BCC39E9" w14:textId="77777777" w:rsidR="00037637" w:rsidRPr="00F90F32" w:rsidRDefault="00037637" w:rsidP="00037637">
            <w:pPr>
              <w:jc w:val="right"/>
              <w:rPr>
                <w:sz w:val="19"/>
                <w:szCs w:val="19"/>
              </w:rPr>
            </w:pPr>
          </w:p>
          <w:p w14:paraId="192480D5" w14:textId="311989E7" w:rsidR="00037637" w:rsidRPr="00F90F32" w:rsidRDefault="00037637" w:rsidP="00037637">
            <w:pPr>
              <w:jc w:val="right"/>
              <w:rPr>
                <w:sz w:val="19"/>
                <w:szCs w:val="19"/>
              </w:rPr>
            </w:pPr>
            <w:r w:rsidRPr="00F90F32">
              <w:rPr>
                <w:noProof/>
              </w:rPr>
              <w:drawing>
                <wp:inline distT="0" distB="0" distL="0" distR="0" wp14:anchorId="06F5B7FD" wp14:editId="1ABA49E7">
                  <wp:extent cx="892175" cy="431165"/>
                  <wp:effectExtent l="19050" t="0" r="3175" b="0"/>
                  <wp:docPr id="6" name="Picture 1" descr="14963095_10206564963836532_252381782_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4963095_10206564963836532_252381782_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lum contrast="80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175" cy="431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6F3496" w14:textId="77777777" w:rsidR="00037637" w:rsidRPr="00F90F32" w:rsidRDefault="00037637" w:rsidP="00037637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90F32">
              <w:rPr>
                <w:rFonts w:ascii="Arial" w:hAnsi="Arial" w:cs="Arial"/>
                <w:b/>
                <w:bCs/>
                <w:sz w:val="20"/>
                <w:szCs w:val="20"/>
              </w:rPr>
              <w:t>(Engr. Syed Zohaib Hassan Naqvi)</w:t>
            </w:r>
          </w:p>
          <w:p w14:paraId="4D4123BA" w14:textId="77777777" w:rsidR="00037637" w:rsidRPr="00F90F32" w:rsidRDefault="00037637" w:rsidP="000376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4CD722" w14:textId="6E6EADB5" w:rsidR="00037637" w:rsidRPr="00F90F32" w:rsidRDefault="00037637" w:rsidP="000376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0F32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Lab Groups:</w:t>
            </w:r>
            <w:r w:rsidRPr="00F90F32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F90F32">
              <w:rPr>
                <w:rFonts w:ascii="Times New Roman" w:hAnsi="Times New Roman" w:cs="Times New Roman"/>
                <w:sz w:val="24"/>
                <w:szCs w:val="24"/>
              </w:rPr>
              <w:tab/>
              <w:t>G1: Roll #s    1, 3, 5, 7, 9, …</w:t>
            </w:r>
          </w:p>
          <w:p w14:paraId="57046A1D" w14:textId="693A5521" w:rsidR="00037637" w:rsidRPr="00F90F32" w:rsidRDefault="00037637" w:rsidP="000376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0F32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F90F32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F90F32">
              <w:rPr>
                <w:rFonts w:ascii="Times New Roman" w:hAnsi="Times New Roman" w:cs="Times New Roman"/>
                <w:sz w:val="24"/>
                <w:szCs w:val="24"/>
              </w:rPr>
              <w:tab/>
              <w:t>G2: Roll #s    2, 4, 6, 8, 10, …</w:t>
            </w:r>
          </w:p>
        </w:tc>
      </w:tr>
    </w:tbl>
    <w:p w14:paraId="2B8A9580" w14:textId="37CE18D4" w:rsidR="00964C1B" w:rsidRPr="00F90F32" w:rsidRDefault="004A7AA1" w:rsidP="00D210C0">
      <w:pPr>
        <w:spacing w:after="0" w:line="240" w:lineRule="auto"/>
        <w:ind w:left="-81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90F3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ffective: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210C0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22</w:t>
      </w:r>
      <w:r w:rsidR="00D210C0" w:rsidRPr="00F90F32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nd</w:t>
      </w:r>
      <w:r w:rsidR="00D210C0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eb, 2021</w:t>
      </w:r>
    </w:p>
    <w:p w14:paraId="7E96249D" w14:textId="6B150970" w:rsidR="004A7AA1" w:rsidRPr="00F90F32" w:rsidRDefault="00964C1B" w:rsidP="00FB48C5">
      <w:pPr>
        <w:spacing w:after="0" w:line="240" w:lineRule="auto"/>
        <w:ind w:left="-81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90F3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ecture Hall #</w:t>
      </w:r>
      <w:r w:rsidR="00142D22" w:rsidRPr="00F90F3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</w:t>
      </w:r>
    </w:p>
    <w:p w14:paraId="605A0254" w14:textId="41FD5647" w:rsidR="00F17069" w:rsidRPr="00F90F32" w:rsidRDefault="00F17069" w:rsidP="004878B4">
      <w:pPr>
        <w:ind w:left="-720"/>
        <w:rPr>
          <w:rFonts w:ascii="Times New Roman" w:hAnsi="Times New Roman" w:cs="Times New Roman"/>
          <w:sz w:val="24"/>
          <w:szCs w:val="24"/>
        </w:rPr>
      </w:pPr>
      <w:r w:rsidRPr="00F90F32">
        <w:rPr>
          <w:rFonts w:ascii="Times New Roman" w:hAnsi="Times New Roman" w:cs="Times New Roman"/>
          <w:b/>
          <w:sz w:val="24"/>
          <w:szCs w:val="24"/>
          <w:u w:val="single"/>
        </w:rPr>
        <w:t>Adviser:</w:t>
      </w:r>
      <w:r w:rsidRPr="00F90F32">
        <w:rPr>
          <w:rFonts w:ascii="Times New Roman" w:hAnsi="Times New Roman" w:cs="Times New Roman"/>
          <w:sz w:val="24"/>
          <w:szCs w:val="24"/>
        </w:rPr>
        <w:t xml:space="preserve"> </w:t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="004878B4" w:rsidRPr="00F90F32">
        <w:rPr>
          <w:rFonts w:ascii="Times New Roman" w:hAnsi="Times New Roman" w:cs="Times New Roman"/>
          <w:sz w:val="24"/>
          <w:szCs w:val="24"/>
        </w:rPr>
        <w:t>Engr. Adil</w:t>
      </w:r>
      <w:r w:rsidRPr="00F90F32">
        <w:rPr>
          <w:rFonts w:ascii="Times New Roman" w:hAnsi="Times New Roman" w:cs="Times New Roman"/>
          <w:sz w:val="24"/>
          <w:szCs w:val="24"/>
        </w:rPr>
        <w:t xml:space="preserve"> Usman</w:t>
      </w:r>
    </w:p>
    <w:p w14:paraId="6107A86C" w14:textId="77777777" w:rsidR="004A7AA1" w:rsidRPr="00F90F32" w:rsidRDefault="004A7AA1" w:rsidP="004A7AA1">
      <w:pPr>
        <w:rPr>
          <w:rFonts w:ascii="Times New Roman" w:hAnsi="Times New Roman" w:cs="Times New Roman"/>
          <w:sz w:val="24"/>
          <w:szCs w:val="24"/>
        </w:rPr>
      </w:pPr>
    </w:p>
    <w:p w14:paraId="027D3297" w14:textId="013C28D8" w:rsidR="00025418" w:rsidRPr="00F90F32" w:rsidRDefault="00025418">
      <w:pPr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text" w:horzAnchor="margin" w:tblpX="-459" w:tblpY="-1031"/>
        <w:tblW w:w="15168" w:type="dxa"/>
        <w:tblLook w:val="04A0" w:firstRow="1" w:lastRow="0" w:firstColumn="1" w:lastColumn="0" w:noHBand="0" w:noVBand="1"/>
      </w:tblPr>
      <w:tblGrid>
        <w:gridCol w:w="15168"/>
      </w:tblGrid>
      <w:tr w:rsidR="00025418" w:rsidRPr="00F90F32" w14:paraId="5B7E37F6" w14:textId="77777777" w:rsidTr="006471D5">
        <w:trPr>
          <w:trHeight w:val="495"/>
        </w:trPr>
        <w:tc>
          <w:tcPr>
            <w:tcW w:w="15168" w:type="dxa"/>
            <w:shd w:val="clear" w:color="auto" w:fill="auto"/>
            <w:noWrap/>
            <w:vAlign w:val="bottom"/>
            <w:hideMark/>
          </w:tcPr>
          <w:p w14:paraId="180A6E39" w14:textId="77777777" w:rsidR="00025418" w:rsidRPr="00F90F32" w:rsidRDefault="00025418" w:rsidP="00647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6333505B" w14:textId="77777777" w:rsidR="00025418" w:rsidRPr="00F90F32" w:rsidRDefault="00025418" w:rsidP="00647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429EA71F" w14:textId="77777777" w:rsidR="00025418" w:rsidRPr="00F90F32" w:rsidRDefault="00025418" w:rsidP="00647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epartment of Electronic Engineering</w:t>
            </w:r>
          </w:p>
        </w:tc>
      </w:tr>
      <w:tr w:rsidR="00025418" w:rsidRPr="00F90F32" w14:paraId="1FC0C744" w14:textId="77777777" w:rsidTr="006471D5">
        <w:trPr>
          <w:trHeight w:val="495"/>
        </w:trPr>
        <w:tc>
          <w:tcPr>
            <w:tcW w:w="15168" w:type="dxa"/>
            <w:shd w:val="clear" w:color="auto" w:fill="auto"/>
            <w:noWrap/>
            <w:vAlign w:val="center"/>
            <w:hideMark/>
          </w:tcPr>
          <w:p w14:paraId="1435C132" w14:textId="77777777" w:rsidR="00025418" w:rsidRPr="00F90F32" w:rsidRDefault="00025418" w:rsidP="00647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University of Engineering &amp; Technology, Taxila</w:t>
            </w:r>
          </w:p>
          <w:p w14:paraId="6D41530F" w14:textId="77777777" w:rsidR="00025418" w:rsidRPr="00F90F32" w:rsidRDefault="00025418" w:rsidP="00647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7E1C539E" w14:textId="77777777" w:rsidR="00025418" w:rsidRPr="00F90F32" w:rsidRDefault="00025418" w:rsidP="00647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4"/>
                <w:szCs w:val="24"/>
              </w:rPr>
              <w:drawing>
                <wp:inline distT="0" distB="0" distL="0" distR="0" wp14:anchorId="4333FE33" wp14:editId="3CABB1B6">
                  <wp:extent cx="902335" cy="74358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2335" cy="7435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A940B6" w14:textId="12ECE5CF" w:rsidR="00025418" w:rsidRPr="00F90F32" w:rsidRDefault="00025418" w:rsidP="00E90B41">
      <w:pPr>
        <w:spacing w:after="0" w:line="240" w:lineRule="auto"/>
        <w:ind w:left="-810" w:firstLine="81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90F3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ime Table: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210C0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="00D210C0" w:rsidRPr="00F90F32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nd</w:t>
      </w:r>
      <w:r w:rsidR="00D210C0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mester, 2K20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ssion </w:t>
      </w:r>
      <w:r w:rsidR="008C283C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E90B41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SPR</w:t>
      </w:r>
      <w:r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-20</w:t>
      </w:r>
      <w:r w:rsidR="00E90B41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21</w:t>
      </w:r>
      <w:r w:rsidR="008C283C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tbl>
      <w:tblPr>
        <w:tblStyle w:val="TableGrid"/>
        <w:tblpPr w:leftFromText="180" w:rightFromText="180" w:vertAnchor="text" w:horzAnchor="margin" w:tblpXSpec="center" w:tblpY="668"/>
        <w:tblW w:w="14575" w:type="dxa"/>
        <w:tblLayout w:type="fixed"/>
        <w:tblLook w:val="04A0" w:firstRow="1" w:lastRow="0" w:firstColumn="1" w:lastColumn="0" w:noHBand="0" w:noVBand="1"/>
      </w:tblPr>
      <w:tblGrid>
        <w:gridCol w:w="1242"/>
        <w:gridCol w:w="1723"/>
        <w:gridCol w:w="1433"/>
        <w:gridCol w:w="817"/>
        <w:gridCol w:w="2340"/>
        <w:gridCol w:w="2880"/>
        <w:gridCol w:w="1890"/>
        <w:gridCol w:w="2250"/>
      </w:tblGrid>
      <w:tr w:rsidR="00DB58D6" w:rsidRPr="00F90F32" w14:paraId="1D0FAA25" w14:textId="77777777" w:rsidTr="006E4416"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15246B20" w14:textId="77777777" w:rsidR="00DB58D6" w:rsidRPr="00F90F32" w:rsidRDefault="00DB58D6" w:rsidP="006471D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IOD</w:t>
            </w:r>
          </w:p>
        </w:tc>
        <w:tc>
          <w:tcPr>
            <w:tcW w:w="1723" w:type="dxa"/>
            <w:shd w:val="clear" w:color="auto" w:fill="BFBFBF" w:themeFill="background1" w:themeFillShade="BF"/>
            <w:vAlign w:val="center"/>
          </w:tcPr>
          <w:p w14:paraId="312E5868" w14:textId="77777777" w:rsidR="00DB58D6" w:rsidRPr="00F90F32" w:rsidRDefault="00DB58D6" w:rsidP="006471D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2250" w:type="dxa"/>
            <w:gridSpan w:val="2"/>
            <w:shd w:val="clear" w:color="auto" w:fill="BFBFBF" w:themeFill="background1" w:themeFillShade="BF"/>
            <w:vAlign w:val="center"/>
          </w:tcPr>
          <w:p w14:paraId="5A0266F2" w14:textId="77777777" w:rsidR="00DB58D6" w:rsidRPr="00F90F32" w:rsidRDefault="00DB58D6" w:rsidP="006471D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2340" w:type="dxa"/>
            <w:shd w:val="clear" w:color="auto" w:fill="BFBFBF" w:themeFill="background1" w:themeFillShade="BF"/>
            <w:vAlign w:val="center"/>
          </w:tcPr>
          <w:p w14:paraId="525F92B2" w14:textId="10D291F3" w:rsidR="00DB58D6" w:rsidRPr="00F90F32" w:rsidRDefault="00DB58D6" w:rsidP="00DB58D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03B44E31" w14:textId="6BE183F4" w:rsidR="00DB58D6" w:rsidRPr="00F90F32" w:rsidRDefault="00DB58D6" w:rsidP="00DB58D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890" w:type="dxa"/>
            <w:shd w:val="clear" w:color="auto" w:fill="BFBFBF" w:themeFill="background1" w:themeFillShade="BF"/>
            <w:vAlign w:val="center"/>
          </w:tcPr>
          <w:p w14:paraId="37284D0C" w14:textId="7173EA99" w:rsidR="00DB58D6" w:rsidRPr="00F90F32" w:rsidRDefault="00DB58D6" w:rsidP="006471D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2250" w:type="dxa"/>
            <w:shd w:val="clear" w:color="auto" w:fill="BFBFBF" w:themeFill="background1" w:themeFillShade="BF"/>
            <w:vAlign w:val="center"/>
          </w:tcPr>
          <w:p w14:paraId="20209563" w14:textId="0FFE9B38" w:rsidR="00DB58D6" w:rsidRPr="00F90F32" w:rsidRDefault="00DB58D6" w:rsidP="006471D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</w:tr>
      <w:tr w:rsidR="003A4698" w:rsidRPr="00F90F32" w14:paraId="2BD16E59" w14:textId="77777777" w:rsidTr="003A4698"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7CFF033D" w14:textId="77777777" w:rsidR="003A4698" w:rsidRPr="00F90F32" w:rsidRDefault="003A4698" w:rsidP="003A469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Y</w:t>
            </w:r>
          </w:p>
        </w:tc>
        <w:tc>
          <w:tcPr>
            <w:tcW w:w="1723" w:type="dxa"/>
            <w:shd w:val="clear" w:color="auto" w:fill="BFBFBF" w:themeFill="background1" w:themeFillShade="BF"/>
            <w:vAlign w:val="center"/>
          </w:tcPr>
          <w:p w14:paraId="6B70D772" w14:textId="4365F108" w:rsidR="003A4698" w:rsidRPr="00F90F32" w:rsidRDefault="003A4698" w:rsidP="003A469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:30-9:30</w:t>
            </w:r>
          </w:p>
        </w:tc>
        <w:tc>
          <w:tcPr>
            <w:tcW w:w="2250" w:type="dxa"/>
            <w:gridSpan w:val="2"/>
            <w:shd w:val="clear" w:color="auto" w:fill="BFBFBF" w:themeFill="background1" w:themeFillShade="BF"/>
            <w:vAlign w:val="center"/>
          </w:tcPr>
          <w:p w14:paraId="63062321" w14:textId="38DC9866" w:rsidR="003A4698" w:rsidRPr="00F90F32" w:rsidRDefault="003A4698" w:rsidP="003A469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:30-10:30</w:t>
            </w:r>
          </w:p>
        </w:tc>
        <w:tc>
          <w:tcPr>
            <w:tcW w:w="2340" w:type="dxa"/>
            <w:shd w:val="clear" w:color="auto" w:fill="BFBFBF" w:themeFill="background1" w:themeFillShade="BF"/>
            <w:vAlign w:val="center"/>
          </w:tcPr>
          <w:p w14:paraId="5E2C2508" w14:textId="01CF4864" w:rsidR="003A4698" w:rsidRPr="00F90F32" w:rsidRDefault="003A4698" w:rsidP="003A469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0:30-11:30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4C2E5821" w14:textId="3E2DCE04" w:rsidR="003A4698" w:rsidRPr="00F90F32" w:rsidRDefault="003A4698" w:rsidP="003A469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1:30- 12:30</w:t>
            </w:r>
            <w:r w:rsidR="002C0A4C"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*</w:t>
            </w:r>
          </w:p>
        </w:tc>
        <w:tc>
          <w:tcPr>
            <w:tcW w:w="1890" w:type="dxa"/>
            <w:shd w:val="clear" w:color="auto" w:fill="BFBFBF" w:themeFill="background1" w:themeFillShade="BF"/>
            <w:vAlign w:val="center"/>
          </w:tcPr>
          <w:p w14:paraId="28F7BC43" w14:textId="7BCC83C7" w:rsidR="003A4698" w:rsidRPr="00F90F32" w:rsidRDefault="003A4698" w:rsidP="003A469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:15-2:15</w:t>
            </w:r>
          </w:p>
        </w:tc>
        <w:tc>
          <w:tcPr>
            <w:tcW w:w="2250" w:type="dxa"/>
            <w:shd w:val="clear" w:color="auto" w:fill="BFBFBF" w:themeFill="background1" w:themeFillShade="BF"/>
            <w:vAlign w:val="center"/>
          </w:tcPr>
          <w:p w14:paraId="5E959712" w14:textId="6FE861B3" w:rsidR="003A4698" w:rsidRPr="00F90F32" w:rsidRDefault="003A4698" w:rsidP="003A469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0F3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:15-3:15</w:t>
            </w:r>
          </w:p>
        </w:tc>
      </w:tr>
      <w:tr w:rsidR="00203BEC" w:rsidRPr="00F90F32" w14:paraId="1282B96B" w14:textId="77777777" w:rsidTr="005918AA">
        <w:trPr>
          <w:trHeight w:val="770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1C8319E3" w14:textId="77777777" w:rsidR="00203BEC" w:rsidRPr="00F90F32" w:rsidRDefault="00203BEC" w:rsidP="006471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C84CCDD" w14:textId="77777777" w:rsidR="00203BEC" w:rsidRPr="00F90F32" w:rsidRDefault="00203BEC" w:rsidP="006471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</w:t>
            </w:r>
          </w:p>
        </w:tc>
        <w:tc>
          <w:tcPr>
            <w:tcW w:w="6313" w:type="dxa"/>
            <w:gridSpan w:val="4"/>
            <w:vAlign w:val="center"/>
          </w:tcPr>
          <w:p w14:paraId="3DB42B5A" w14:textId="7E0C22CE" w:rsidR="00203BEC" w:rsidRPr="00F90F32" w:rsidRDefault="00203BEC" w:rsidP="00203B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Calculus II</w:t>
            </w:r>
            <w:r w:rsidRPr="00F90F32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(Th/3) [BH-123]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3EFF948" w14:textId="0F1B7771" w:rsidR="00203BEC" w:rsidRPr="00F90F32" w:rsidRDefault="00203BEC" w:rsidP="000D29D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. Azeem Shahzad</w:t>
            </w:r>
          </w:p>
          <w:p w14:paraId="683B13F9" w14:textId="716ADECB" w:rsidR="00203BEC" w:rsidRPr="00F90F32" w:rsidRDefault="00203BEC" w:rsidP="00A059F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</w:p>
        </w:tc>
        <w:tc>
          <w:tcPr>
            <w:tcW w:w="2880" w:type="dxa"/>
            <w:tcBorders>
              <w:right w:val="nil"/>
            </w:tcBorders>
            <w:vAlign w:val="center"/>
          </w:tcPr>
          <w:p w14:paraId="3097D678" w14:textId="2B2C94B0" w:rsidR="00203BEC" w:rsidRPr="00F90F32" w:rsidRDefault="00203BEC" w:rsidP="00DB58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Circuit Analysis I</w:t>
            </w:r>
            <w:r w:rsidRPr="00F90F3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(Pr/1) [EN-1</w:t>
            </w:r>
            <w:r w:rsidR="00B65B50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4</w:t>
            </w:r>
            <w:r w:rsidRPr="00F90F3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L]</w:t>
            </w:r>
          </w:p>
          <w:p w14:paraId="7C4C944C" w14:textId="24996C87" w:rsidR="00203BEC" w:rsidRPr="00F90F32" w:rsidRDefault="00203BEC" w:rsidP="00E235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Engr. Misbah Younis &amp; Mr. </w:t>
            </w:r>
            <w:proofErr w:type="gramStart"/>
            <w:r w:rsidR="000E3B00">
              <w:rPr>
                <w:rFonts w:ascii="Times New Roman" w:hAnsi="Times New Roman" w:cs="Times New Roman"/>
                <w:sz w:val="20"/>
                <w:szCs w:val="20"/>
              </w:rPr>
              <w:t>Ashfaq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059FB" w:rsidRPr="00F90F32">
              <w:t xml:space="preserve"> </w:t>
            </w:r>
            <w:r w:rsidR="00A059FB" w:rsidRPr="00F90F32">
              <w:rPr>
                <w:rFonts w:ascii="Times New Roman" w:hAnsi="Times New Roman" w:cs="Times New Roman"/>
                <w:sz w:val="20"/>
                <w:szCs w:val="20"/>
              </w:rPr>
              <w:t>Electronics</w:t>
            </w:r>
            <w:proofErr w:type="gramEnd"/>
            <w:r w:rsidR="00A059FB"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Lab</w:t>
            </w:r>
          </w:p>
        </w:tc>
        <w:tc>
          <w:tcPr>
            <w:tcW w:w="4140" w:type="dxa"/>
            <w:gridSpan w:val="2"/>
            <w:tcBorders>
              <w:left w:val="nil"/>
            </w:tcBorders>
            <w:vAlign w:val="center"/>
          </w:tcPr>
          <w:p w14:paraId="6E9C08CD" w14:textId="01D1161C" w:rsidR="00203BEC" w:rsidRPr="00F90F32" w:rsidRDefault="00203BEC" w:rsidP="00CF44E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Object Oriented Programming </w:t>
            </w:r>
            <w:r w:rsidRPr="00F90F3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(Pr/1) 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[CS-121L]</w:t>
            </w:r>
          </w:p>
          <w:p w14:paraId="730A9821" w14:textId="76ADE08E" w:rsidR="00203BEC" w:rsidRPr="00F90F32" w:rsidRDefault="00203BEC" w:rsidP="00CF44E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Mr. </w:t>
            </w:r>
            <w:proofErr w:type="spellStart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Muzamil</w:t>
            </w:r>
            <w:proofErr w:type="spellEnd"/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Majeed</w:t>
            </w:r>
          </w:p>
          <w:p w14:paraId="3D7A28F9" w14:textId="2BF20549" w:rsidR="00203BEC" w:rsidRPr="00F90F32" w:rsidRDefault="00203BEC" w:rsidP="00CF44E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Computer Lab</w:t>
            </w:r>
          </w:p>
        </w:tc>
      </w:tr>
      <w:tr w:rsidR="005918AA" w:rsidRPr="00F90F32" w14:paraId="13924D05" w14:textId="77777777" w:rsidTr="005918AA">
        <w:trPr>
          <w:trHeight w:val="974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3C0FF2FF" w14:textId="77777777" w:rsidR="005918AA" w:rsidRPr="00F90F32" w:rsidRDefault="005918AA" w:rsidP="006471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AE9F229" w14:textId="77777777" w:rsidR="005918AA" w:rsidRPr="00F90F32" w:rsidRDefault="005918AA" w:rsidP="006471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UE</w:t>
            </w:r>
          </w:p>
        </w:tc>
        <w:tc>
          <w:tcPr>
            <w:tcW w:w="3156" w:type="dxa"/>
            <w:gridSpan w:val="2"/>
            <w:tcBorders>
              <w:right w:val="nil"/>
            </w:tcBorders>
            <w:vAlign w:val="center"/>
          </w:tcPr>
          <w:p w14:paraId="02D78D3C" w14:textId="48B1E2CF" w:rsidR="005918AA" w:rsidRPr="00F90F32" w:rsidRDefault="005918AA" w:rsidP="00CF44E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ircuit Analysis I (Pr/1) [EN-1</w:t>
            </w:r>
            <w:r w:rsidR="00B65B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</w:t>
            </w:r>
            <w:r w:rsidRPr="00F90F3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]</w:t>
            </w:r>
          </w:p>
          <w:p w14:paraId="115A3F0D" w14:textId="3BFCCC27" w:rsidR="005918AA" w:rsidRPr="00F90F32" w:rsidRDefault="005918AA" w:rsidP="00A059F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ngr. Misbah Younis &amp; Mr. </w:t>
            </w:r>
            <w:r w:rsidR="000E3B0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hfaq</w:t>
            </w:r>
            <w:r w:rsidRPr="00F90F3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lectronics Lab</w:t>
            </w:r>
          </w:p>
        </w:tc>
        <w:tc>
          <w:tcPr>
            <w:tcW w:w="3157" w:type="dxa"/>
            <w:gridSpan w:val="2"/>
            <w:tcBorders>
              <w:left w:val="nil"/>
            </w:tcBorders>
            <w:vAlign w:val="center"/>
          </w:tcPr>
          <w:p w14:paraId="685B6027" w14:textId="77777777" w:rsidR="005918AA" w:rsidRPr="00F90F32" w:rsidRDefault="005918AA" w:rsidP="00CF44E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bject Oriented Programming (Pr/1) [CS-121L]</w:t>
            </w:r>
          </w:p>
          <w:p w14:paraId="395F0A95" w14:textId="0B5C209A" w:rsidR="005918AA" w:rsidRPr="00F90F32" w:rsidRDefault="005918AA" w:rsidP="00CF44E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r. </w:t>
            </w:r>
            <w:proofErr w:type="spellStart"/>
            <w:r w:rsidRPr="00F90F3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uzamil</w:t>
            </w:r>
            <w:proofErr w:type="spellEnd"/>
            <w:r w:rsidRPr="00F90F3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Majeed</w:t>
            </w:r>
          </w:p>
          <w:p w14:paraId="0F1E6384" w14:textId="7EC19EF4" w:rsidR="005918AA" w:rsidRPr="00F90F32" w:rsidRDefault="005918AA" w:rsidP="00CF44E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mputer Lab</w:t>
            </w:r>
          </w:p>
        </w:tc>
        <w:tc>
          <w:tcPr>
            <w:tcW w:w="2880" w:type="dxa"/>
            <w:vAlign w:val="center"/>
          </w:tcPr>
          <w:p w14:paraId="2D5D0911" w14:textId="77777777" w:rsidR="00E572E0" w:rsidRPr="00F90F32" w:rsidRDefault="00E572E0" w:rsidP="00E572E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Learning of Holy Quran </w:t>
            </w:r>
          </w:p>
          <w:p w14:paraId="5BCDF6E3" w14:textId="61883677" w:rsidR="005918AA" w:rsidRPr="00F90F32" w:rsidRDefault="00E572E0" w:rsidP="00E572E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(Dr. Abdul Rehman Shah)</w:t>
            </w:r>
          </w:p>
        </w:tc>
        <w:tc>
          <w:tcPr>
            <w:tcW w:w="4140" w:type="dxa"/>
            <w:gridSpan w:val="2"/>
            <w:vAlign w:val="center"/>
          </w:tcPr>
          <w:p w14:paraId="07BA855B" w14:textId="77777777" w:rsidR="005918AA" w:rsidRPr="00F90F32" w:rsidRDefault="005918AA" w:rsidP="005918A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Object Oriented Programming</w:t>
            </w:r>
            <w:r w:rsidRPr="00F90F3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(2+1) [CS-121]</w:t>
            </w:r>
          </w:p>
          <w:p w14:paraId="311BB522" w14:textId="77777777" w:rsidR="000E3B00" w:rsidRDefault="005918AA" w:rsidP="005918A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Engr. Zohaib Naqvi &amp; Engr. M. Umar</w:t>
            </w:r>
            <w:r w:rsidR="000E3B0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1EB76CF9" w14:textId="73DE4576" w:rsidR="005918AA" w:rsidRPr="00F90F32" w:rsidRDefault="005918AA" w:rsidP="005918A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Venue: Electroincs Dept,</w:t>
            </w: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07F6D55" w14:textId="5F7B77FF" w:rsidR="005918AA" w:rsidRPr="00F90F32" w:rsidRDefault="005918AA" w:rsidP="00203BE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Computer Lab</w:t>
            </w:r>
          </w:p>
        </w:tc>
      </w:tr>
      <w:tr w:rsidR="00025418" w:rsidRPr="00F90F32" w14:paraId="29B3DE25" w14:textId="77777777" w:rsidTr="006471D5">
        <w:trPr>
          <w:trHeight w:val="902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6EA164F2" w14:textId="77777777" w:rsidR="00025418" w:rsidRPr="00F90F32" w:rsidRDefault="00025418" w:rsidP="006471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0AA9798" w14:textId="77777777" w:rsidR="00025418" w:rsidRPr="00F90F32" w:rsidRDefault="00025418" w:rsidP="006471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D</w:t>
            </w:r>
          </w:p>
        </w:tc>
        <w:tc>
          <w:tcPr>
            <w:tcW w:w="6313" w:type="dxa"/>
            <w:gridSpan w:val="4"/>
          </w:tcPr>
          <w:p w14:paraId="489EA02D" w14:textId="77777777" w:rsidR="003F1C1C" w:rsidRPr="00F90F32" w:rsidRDefault="003F1C1C" w:rsidP="00203BEC">
            <w:pPr>
              <w:jc w:val="center"/>
              <w:rPr>
                <w:rFonts w:ascii="Bookman Old Style" w:hAnsi="Bookman Old Style" w:cs="Bookman Old Style"/>
                <w:color w:val="000000"/>
                <w:sz w:val="18"/>
                <w:szCs w:val="18"/>
              </w:rPr>
            </w:pPr>
          </w:p>
          <w:p w14:paraId="6B866979" w14:textId="31E5669F" w:rsidR="00025418" w:rsidRPr="00F90F32" w:rsidRDefault="00203BEC" w:rsidP="00203BEC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0F32">
              <w:rPr>
                <w:rFonts w:ascii="Bookman Old Style" w:hAnsi="Bookman Old Style" w:cs="Bookman Old Style"/>
                <w:color w:val="000000"/>
                <w:sz w:val="18"/>
                <w:szCs w:val="18"/>
              </w:rPr>
              <w:t xml:space="preserve">Differential Equations </w:t>
            </w:r>
            <w:r w:rsidR="00025418" w:rsidRPr="00F90F3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3+0) [BH-1</w:t>
            </w:r>
            <w:r w:rsidRPr="00F90F3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  <w:r w:rsidR="00025418" w:rsidRPr="00F90F3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]</w:t>
            </w:r>
          </w:p>
          <w:p w14:paraId="1E893D32" w14:textId="2E5AE49E" w:rsidR="00025418" w:rsidRPr="00F90F32" w:rsidRDefault="00203BEC" w:rsidP="006471D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r. Nasir </w:t>
            </w:r>
            <w:proofErr w:type="spellStart"/>
            <w:r w:rsidRPr="00F90F3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ddique</w:t>
            </w:r>
            <w:proofErr w:type="spellEnd"/>
          </w:p>
          <w:p w14:paraId="11FD72EB" w14:textId="70016054" w:rsidR="00025418" w:rsidRPr="00F90F32" w:rsidRDefault="00025418" w:rsidP="006471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20" w:type="dxa"/>
            <w:gridSpan w:val="3"/>
            <w:vAlign w:val="center"/>
          </w:tcPr>
          <w:p w14:paraId="3050D345" w14:textId="73B43D9F" w:rsidR="00576865" w:rsidRPr="00F90F32" w:rsidRDefault="00576865" w:rsidP="0057686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>Circuit Analysis</w:t>
            </w:r>
            <w:r w:rsidRPr="00F90F3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</w:t>
            </w:r>
            <w:r w:rsidR="000E53DE" w:rsidRPr="00F90F3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I (3+</w:t>
            </w:r>
            <w:r w:rsidRPr="00F90F3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1) [EN-1</w:t>
            </w:r>
            <w:r w:rsidR="00B65B50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4</w:t>
            </w:r>
            <w:r w:rsidRPr="00F90F3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]</w:t>
            </w:r>
          </w:p>
          <w:p w14:paraId="30B1A280" w14:textId="7792EB4F" w:rsidR="00025418" w:rsidRPr="00F90F32" w:rsidRDefault="009D797C" w:rsidP="0057686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Dr. Bilal Aslam</w:t>
            </w:r>
          </w:p>
        </w:tc>
      </w:tr>
      <w:tr w:rsidR="00025418" w:rsidRPr="00F90F32" w14:paraId="565486B0" w14:textId="77777777" w:rsidTr="006471D5">
        <w:trPr>
          <w:trHeight w:val="794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745DFC84" w14:textId="77777777" w:rsidR="00025418" w:rsidRPr="00F90F32" w:rsidRDefault="00025418" w:rsidP="006471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4AD544E" w14:textId="77777777" w:rsidR="00025418" w:rsidRPr="00F90F32" w:rsidRDefault="00025418" w:rsidP="006471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U</w:t>
            </w:r>
          </w:p>
        </w:tc>
        <w:tc>
          <w:tcPr>
            <w:tcW w:w="6313" w:type="dxa"/>
            <w:gridSpan w:val="4"/>
            <w:vAlign w:val="center"/>
          </w:tcPr>
          <w:p w14:paraId="19262AAE" w14:textId="4A74CDE8" w:rsidR="00025418" w:rsidRPr="00F90F32" w:rsidRDefault="00025418" w:rsidP="006471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20" w:type="dxa"/>
            <w:gridSpan w:val="3"/>
            <w:vAlign w:val="center"/>
          </w:tcPr>
          <w:p w14:paraId="5C3126CE" w14:textId="77777777" w:rsidR="003F1C1C" w:rsidRPr="00F90F32" w:rsidRDefault="003F1C1C" w:rsidP="00576865">
            <w:pPr>
              <w:jc w:val="center"/>
              <w:rPr>
                <w:rFonts w:ascii="Bookman Old Style" w:hAnsi="Bookman Old Style" w:cs="Bookman Old Style"/>
                <w:color w:val="000000"/>
                <w:sz w:val="18"/>
                <w:szCs w:val="18"/>
              </w:rPr>
            </w:pPr>
          </w:p>
          <w:p w14:paraId="125806CF" w14:textId="0873C3F4" w:rsidR="00576865" w:rsidRPr="00F90F32" w:rsidRDefault="00576865" w:rsidP="00576865">
            <w:pPr>
              <w:jc w:val="center"/>
              <w:rPr>
                <w:rFonts w:ascii="Bookman Old Style" w:hAnsi="Bookman Old Style" w:cs="Bookman Old Style"/>
                <w:color w:val="000000"/>
                <w:sz w:val="18"/>
                <w:szCs w:val="18"/>
              </w:rPr>
            </w:pPr>
            <w:r w:rsidRPr="00F90F32">
              <w:rPr>
                <w:rFonts w:ascii="Bookman Old Style" w:hAnsi="Bookman Old Style" w:cs="Bookman Old Style"/>
                <w:color w:val="000000"/>
                <w:sz w:val="18"/>
                <w:szCs w:val="18"/>
              </w:rPr>
              <w:t>Solid-State Electronics (3+0) [EN-125]</w:t>
            </w:r>
          </w:p>
          <w:p w14:paraId="68401A4B" w14:textId="6DFC7A50" w:rsidR="00576865" w:rsidRPr="00F90F32" w:rsidRDefault="00576865" w:rsidP="0057686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F90F32">
              <w:rPr>
                <w:rFonts w:ascii="Times New Roman" w:hAnsi="Times New Roman" w:cs="Times New Roman"/>
                <w:sz w:val="20"/>
                <w:szCs w:val="20"/>
              </w:rPr>
              <w:t xml:space="preserve">Dr. Aamir Rasheed </w:t>
            </w:r>
          </w:p>
          <w:p w14:paraId="1C78835F" w14:textId="30A383B5" w:rsidR="00025418" w:rsidRPr="00F90F32" w:rsidRDefault="00025418" w:rsidP="00D14C6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</w:tr>
      <w:tr w:rsidR="00025418" w:rsidRPr="00F90F32" w14:paraId="5BC89F77" w14:textId="77777777" w:rsidTr="006471D5">
        <w:trPr>
          <w:trHeight w:val="713"/>
        </w:trPr>
        <w:tc>
          <w:tcPr>
            <w:tcW w:w="1242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3BFEA1A" w14:textId="77777777" w:rsidR="00025418" w:rsidRPr="00F90F32" w:rsidRDefault="00025418" w:rsidP="006471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484AAF4" w14:textId="77777777" w:rsidR="00025418" w:rsidRPr="00F90F32" w:rsidRDefault="00025418" w:rsidP="006471D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0F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I</w:t>
            </w:r>
          </w:p>
        </w:tc>
        <w:tc>
          <w:tcPr>
            <w:tcW w:w="6313" w:type="dxa"/>
            <w:gridSpan w:val="4"/>
            <w:tcBorders>
              <w:bottom w:val="single" w:sz="4" w:space="0" w:color="auto"/>
            </w:tcBorders>
            <w:vAlign w:val="center"/>
          </w:tcPr>
          <w:p w14:paraId="381BAD9A" w14:textId="2AB5FDF5" w:rsidR="00864796" w:rsidRPr="00F90F32" w:rsidRDefault="00F83E65" w:rsidP="00F83E65">
            <w:pPr>
              <w:jc w:val="center"/>
              <w:rPr>
                <w:b/>
                <w:bCs/>
              </w:rPr>
            </w:pPr>
            <w:r w:rsidRPr="00F90F32">
              <w:rPr>
                <w:b/>
                <w:bCs/>
              </w:rPr>
              <w:t>Tutorial Session</w:t>
            </w:r>
          </w:p>
        </w:tc>
        <w:tc>
          <w:tcPr>
            <w:tcW w:w="7020" w:type="dxa"/>
            <w:gridSpan w:val="3"/>
            <w:tcBorders>
              <w:bottom w:val="single" w:sz="4" w:space="0" w:color="auto"/>
            </w:tcBorders>
            <w:vAlign w:val="center"/>
          </w:tcPr>
          <w:p w14:paraId="18DFC656" w14:textId="77777777" w:rsidR="00025418" w:rsidRPr="00F90F32" w:rsidRDefault="00025418" w:rsidP="006471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A9A8A59" w14:textId="5782B626" w:rsidR="00025418" w:rsidRPr="00F90F32" w:rsidRDefault="00025418" w:rsidP="00D210C0">
      <w:pPr>
        <w:spacing w:after="0" w:line="240" w:lineRule="auto"/>
        <w:ind w:left="-810" w:firstLine="81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F90F3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Effective: </w:t>
      </w:r>
      <w:r w:rsidR="00D210C0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>22</w:t>
      </w:r>
      <w:r w:rsidR="00D210C0" w:rsidRPr="00F90F32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nd</w:t>
      </w:r>
      <w:r w:rsidR="00D210C0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eb, 2021</w:t>
      </w:r>
    </w:p>
    <w:p w14:paraId="55BA444F" w14:textId="5EC2C776" w:rsidR="00025418" w:rsidRPr="00F90F32" w:rsidRDefault="00025418" w:rsidP="00025418">
      <w:pPr>
        <w:spacing w:after="0" w:line="240" w:lineRule="auto"/>
        <w:ind w:left="-810" w:firstLine="81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90F3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ecture Hall #:</w:t>
      </w:r>
      <w:r w:rsidR="00A059FB" w:rsidRPr="00F90F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059FB" w:rsidRPr="00F90F32">
        <w:rPr>
          <w:rFonts w:ascii="Times New Roman" w:hAnsi="Times New Roman" w:cs="Times New Roman"/>
          <w:color w:val="000000"/>
          <w:sz w:val="20"/>
          <w:szCs w:val="20"/>
        </w:rPr>
        <w:t>Lecture THEATER Hall</w:t>
      </w:r>
    </w:p>
    <w:p w14:paraId="65DB6B94" w14:textId="1888ABAE" w:rsidR="00025418" w:rsidRPr="00F90F32" w:rsidRDefault="00025418" w:rsidP="003A4698">
      <w:pPr>
        <w:ind w:left="-7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90F32">
        <w:rPr>
          <w:noProof/>
        </w:rPr>
        <w:drawing>
          <wp:anchor distT="0" distB="0" distL="114300" distR="114300" simplePos="0" relativeHeight="251661312" behindDoc="0" locked="0" layoutInCell="1" allowOverlap="1" wp14:anchorId="21CD5C06" wp14:editId="457D263C">
            <wp:simplePos x="0" y="0"/>
            <wp:positionH relativeFrom="column">
              <wp:posOffset>6527165</wp:posOffset>
            </wp:positionH>
            <wp:positionV relativeFrom="paragraph">
              <wp:posOffset>3350895</wp:posOffset>
            </wp:positionV>
            <wp:extent cx="892175" cy="431165"/>
            <wp:effectExtent l="0" t="0" r="3175" b="6985"/>
            <wp:wrapThrough wrapText="bothSides">
              <wp:wrapPolygon edited="0">
                <wp:start x="0" y="0"/>
                <wp:lineTo x="0" y="20996"/>
                <wp:lineTo x="21216" y="20996"/>
                <wp:lineTo x="21216" y="0"/>
                <wp:lineTo x="0" y="0"/>
              </wp:wrapPolygon>
            </wp:wrapThrough>
            <wp:docPr id="7" name="Picture 1" descr="14963095_10206564963836532_252381782_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4963095_10206564963836532_252381782_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contrast="8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175" cy="4311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0F32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F90F32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F90F32">
        <w:rPr>
          <w:rFonts w:ascii="Times New Roman" w:hAnsi="Times New Roman" w:cs="Times New Roman"/>
          <w:b/>
          <w:sz w:val="24"/>
          <w:szCs w:val="24"/>
        </w:rPr>
        <w:t xml:space="preserve">       *</w:t>
      </w:r>
      <w:r w:rsidRPr="00F90F32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Lunch Break: 1</w:t>
      </w:r>
      <w:r w:rsidR="003A4698" w:rsidRPr="00F90F32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2:3</w:t>
      </w:r>
      <w:r w:rsidRPr="00F90F32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0PM-1</w:t>
      </w:r>
      <w:r w:rsidR="003A4698" w:rsidRPr="00F90F32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:15</w:t>
      </w:r>
      <w:r w:rsidRPr="00F90F32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PM</w:t>
      </w:r>
    </w:p>
    <w:p w14:paraId="2DBB07A6" w14:textId="28007E19" w:rsidR="00025418" w:rsidRPr="00F90F32" w:rsidRDefault="00025418" w:rsidP="00025418">
      <w:pPr>
        <w:rPr>
          <w:rFonts w:ascii="Times New Roman" w:hAnsi="Times New Roman" w:cs="Times New Roman"/>
          <w:sz w:val="24"/>
          <w:szCs w:val="24"/>
        </w:rPr>
      </w:pP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</w:r>
    </w:p>
    <w:p w14:paraId="7B2140F2" w14:textId="77777777" w:rsidR="00025418" w:rsidRPr="00F90F32" w:rsidRDefault="00025418" w:rsidP="000254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0F32">
        <w:rPr>
          <w:rFonts w:ascii="Times New Roman" w:hAnsi="Times New Roman" w:cs="Times New Roman"/>
          <w:b/>
          <w:sz w:val="24"/>
          <w:szCs w:val="24"/>
          <w:u w:val="single"/>
        </w:rPr>
        <w:t>Lab Groups:</w:t>
      </w:r>
      <w:r w:rsidRPr="00F90F32">
        <w:rPr>
          <w:sz w:val="19"/>
          <w:szCs w:val="19"/>
        </w:rPr>
        <w:tab/>
      </w:r>
      <w:r w:rsidRPr="00F90F32">
        <w:rPr>
          <w:sz w:val="19"/>
          <w:szCs w:val="19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>G1: Roll #s    1, 3, 5, 7, 9, …</w:t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Arial" w:hAnsi="Arial" w:cs="Arial"/>
          <w:b/>
          <w:sz w:val="20"/>
          <w:szCs w:val="20"/>
        </w:rPr>
        <w:t>(Engr. Syed Zohaib Hassan Naqvi)</w:t>
      </w:r>
    </w:p>
    <w:p w14:paraId="45C5755B" w14:textId="77777777" w:rsidR="00025418" w:rsidRPr="00F90F32" w:rsidRDefault="00025418" w:rsidP="000254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  <w:t>G2: Roll #s    2, 4, 6, 8, 10, …</w:t>
      </w:r>
    </w:p>
    <w:p w14:paraId="2BA0F350" w14:textId="35F24260" w:rsidR="00F17069" w:rsidRPr="00F714F9" w:rsidRDefault="00514773" w:rsidP="00F17069">
      <w:pPr>
        <w:rPr>
          <w:rFonts w:ascii="Times New Roman" w:hAnsi="Times New Roman" w:cs="Times New Roman"/>
          <w:sz w:val="24"/>
          <w:szCs w:val="24"/>
        </w:rPr>
      </w:pPr>
      <w:r w:rsidRPr="00F90F32">
        <w:rPr>
          <w:rFonts w:ascii="Times New Roman" w:hAnsi="Times New Roman" w:cs="Times New Roman"/>
          <w:b/>
          <w:sz w:val="24"/>
          <w:szCs w:val="24"/>
          <w:u w:val="single"/>
        </w:rPr>
        <w:t>Adviser:</w:t>
      </w:r>
      <w:r w:rsidRPr="00F90F32">
        <w:rPr>
          <w:rFonts w:ascii="Times New Roman" w:hAnsi="Times New Roman" w:cs="Times New Roman"/>
          <w:sz w:val="24"/>
          <w:szCs w:val="24"/>
        </w:rPr>
        <w:t xml:space="preserve"> </w:t>
      </w:r>
      <w:r w:rsidRPr="00F90F32">
        <w:rPr>
          <w:rFonts w:ascii="Times New Roman" w:hAnsi="Times New Roman" w:cs="Times New Roman"/>
          <w:sz w:val="24"/>
          <w:szCs w:val="24"/>
        </w:rPr>
        <w:tab/>
      </w:r>
      <w:r w:rsidRPr="00F90F32">
        <w:rPr>
          <w:rFonts w:ascii="Times New Roman" w:hAnsi="Times New Roman" w:cs="Times New Roman"/>
          <w:sz w:val="24"/>
          <w:szCs w:val="24"/>
        </w:rPr>
        <w:tab/>
        <w:t>Engr. Syed Zohaib Hassan Naqvi</w:t>
      </w:r>
      <w:r>
        <w:rPr>
          <w:rFonts w:ascii="Times New Roman" w:hAnsi="Times New Roman" w:cs="Times New Roman"/>
          <w:sz w:val="24"/>
          <w:szCs w:val="24"/>
        </w:rPr>
        <w:tab/>
      </w:r>
    </w:p>
    <w:sectPr w:rsidR="00F17069" w:rsidRPr="00F714F9" w:rsidSect="00557624">
      <w:pgSz w:w="16839" w:h="11907" w:orient="landscape" w:code="9"/>
      <w:pgMar w:top="450" w:right="1440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1844A3" w14:textId="77777777" w:rsidR="00A43B81" w:rsidRDefault="00A43B81" w:rsidP="006130AB">
      <w:pPr>
        <w:spacing w:after="0" w:line="240" w:lineRule="auto"/>
      </w:pPr>
      <w:r>
        <w:separator/>
      </w:r>
    </w:p>
  </w:endnote>
  <w:endnote w:type="continuationSeparator" w:id="0">
    <w:p w14:paraId="771A319B" w14:textId="77777777" w:rsidR="00A43B81" w:rsidRDefault="00A43B81" w:rsidP="00613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A09E44" w14:textId="77777777" w:rsidR="00A43B81" w:rsidRDefault="00A43B81" w:rsidP="006130AB">
      <w:pPr>
        <w:spacing w:after="0" w:line="240" w:lineRule="auto"/>
      </w:pPr>
      <w:r>
        <w:separator/>
      </w:r>
    </w:p>
  </w:footnote>
  <w:footnote w:type="continuationSeparator" w:id="0">
    <w:p w14:paraId="17FE15DB" w14:textId="77777777" w:rsidR="00A43B81" w:rsidRDefault="00A43B81" w:rsidP="006130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E717EB"/>
    <w:multiLevelType w:val="hybridMultilevel"/>
    <w:tmpl w:val="6AD26090"/>
    <w:lvl w:ilvl="0" w:tplc="723CE908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0155BC"/>
    <w:multiLevelType w:val="hybridMultilevel"/>
    <w:tmpl w:val="29C24B90"/>
    <w:lvl w:ilvl="0" w:tplc="DD8853D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MTUxNjK3MLUwNTFV0lEKTi0uzszPAykwNq4FALoZYLMtAAAA"/>
  </w:docVars>
  <w:rsids>
    <w:rsidRoot w:val="006130AB"/>
    <w:rsid w:val="00007BEB"/>
    <w:rsid w:val="00012B7F"/>
    <w:rsid w:val="00013798"/>
    <w:rsid w:val="00013C49"/>
    <w:rsid w:val="00014C6E"/>
    <w:rsid w:val="00017997"/>
    <w:rsid w:val="0002477B"/>
    <w:rsid w:val="00025418"/>
    <w:rsid w:val="000257C7"/>
    <w:rsid w:val="0003316A"/>
    <w:rsid w:val="00034CB1"/>
    <w:rsid w:val="00037637"/>
    <w:rsid w:val="00041EFE"/>
    <w:rsid w:val="000431B1"/>
    <w:rsid w:val="00045FA1"/>
    <w:rsid w:val="00047F86"/>
    <w:rsid w:val="0005111A"/>
    <w:rsid w:val="00051FC8"/>
    <w:rsid w:val="00053FE6"/>
    <w:rsid w:val="000540FB"/>
    <w:rsid w:val="0005536E"/>
    <w:rsid w:val="00056423"/>
    <w:rsid w:val="000570E1"/>
    <w:rsid w:val="0005733A"/>
    <w:rsid w:val="00076544"/>
    <w:rsid w:val="00081BEF"/>
    <w:rsid w:val="00082BAC"/>
    <w:rsid w:val="00083B4C"/>
    <w:rsid w:val="00085AA9"/>
    <w:rsid w:val="00091493"/>
    <w:rsid w:val="000923AF"/>
    <w:rsid w:val="00093D7B"/>
    <w:rsid w:val="000A118F"/>
    <w:rsid w:val="000A2721"/>
    <w:rsid w:val="000A6822"/>
    <w:rsid w:val="000B20EC"/>
    <w:rsid w:val="000C30C6"/>
    <w:rsid w:val="000C57F1"/>
    <w:rsid w:val="000D06CA"/>
    <w:rsid w:val="000D29D6"/>
    <w:rsid w:val="000D7598"/>
    <w:rsid w:val="000E3B00"/>
    <w:rsid w:val="000E53DE"/>
    <w:rsid w:val="001204BB"/>
    <w:rsid w:val="001220FA"/>
    <w:rsid w:val="00134996"/>
    <w:rsid w:val="00142D22"/>
    <w:rsid w:val="001521FB"/>
    <w:rsid w:val="00156B87"/>
    <w:rsid w:val="00163131"/>
    <w:rsid w:val="001639CB"/>
    <w:rsid w:val="00170C91"/>
    <w:rsid w:val="00170D21"/>
    <w:rsid w:val="00170E04"/>
    <w:rsid w:val="00177939"/>
    <w:rsid w:val="00180895"/>
    <w:rsid w:val="00185384"/>
    <w:rsid w:val="001875E9"/>
    <w:rsid w:val="001945FF"/>
    <w:rsid w:val="001A0682"/>
    <w:rsid w:val="001A691F"/>
    <w:rsid w:val="001B188B"/>
    <w:rsid w:val="001D4D99"/>
    <w:rsid w:val="001D63FF"/>
    <w:rsid w:val="001E106E"/>
    <w:rsid w:val="001F16AB"/>
    <w:rsid w:val="001F2DFE"/>
    <w:rsid w:val="001F4725"/>
    <w:rsid w:val="001F5DAE"/>
    <w:rsid w:val="002011A2"/>
    <w:rsid w:val="00201CFC"/>
    <w:rsid w:val="00203189"/>
    <w:rsid w:val="00203BEC"/>
    <w:rsid w:val="00204CDA"/>
    <w:rsid w:val="002051C5"/>
    <w:rsid w:val="00210477"/>
    <w:rsid w:val="002141A5"/>
    <w:rsid w:val="0021500C"/>
    <w:rsid w:val="00215125"/>
    <w:rsid w:val="002238E2"/>
    <w:rsid w:val="002274E8"/>
    <w:rsid w:val="0023073C"/>
    <w:rsid w:val="002308F1"/>
    <w:rsid w:val="00235690"/>
    <w:rsid w:val="0024270E"/>
    <w:rsid w:val="00242E28"/>
    <w:rsid w:val="0024349B"/>
    <w:rsid w:val="00246974"/>
    <w:rsid w:val="00252FC6"/>
    <w:rsid w:val="00264DE0"/>
    <w:rsid w:val="00265DCA"/>
    <w:rsid w:val="0027500D"/>
    <w:rsid w:val="00275A74"/>
    <w:rsid w:val="002807E4"/>
    <w:rsid w:val="002859EF"/>
    <w:rsid w:val="00285FCA"/>
    <w:rsid w:val="00295215"/>
    <w:rsid w:val="002965EC"/>
    <w:rsid w:val="002A10D9"/>
    <w:rsid w:val="002B4249"/>
    <w:rsid w:val="002B54D3"/>
    <w:rsid w:val="002B6312"/>
    <w:rsid w:val="002B672A"/>
    <w:rsid w:val="002B6F9F"/>
    <w:rsid w:val="002C0A4C"/>
    <w:rsid w:val="002C1435"/>
    <w:rsid w:val="002D1D74"/>
    <w:rsid w:val="002D6B99"/>
    <w:rsid w:val="002F0910"/>
    <w:rsid w:val="002F7BEC"/>
    <w:rsid w:val="0030465D"/>
    <w:rsid w:val="003059AF"/>
    <w:rsid w:val="00305E72"/>
    <w:rsid w:val="00310EDD"/>
    <w:rsid w:val="00311951"/>
    <w:rsid w:val="00312E41"/>
    <w:rsid w:val="003134BD"/>
    <w:rsid w:val="00313A1E"/>
    <w:rsid w:val="00323E70"/>
    <w:rsid w:val="00324748"/>
    <w:rsid w:val="003272D4"/>
    <w:rsid w:val="00334BD8"/>
    <w:rsid w:val="00336757"/>
    <w:rsid w:val="003427A8"/>
    <w:rsid w:val="00356E72"/>
    <w:rsid w:val="00360128"/>
    <w:rsid w:val="003611A4"/>
    <w:rsid w:val="00362582"/>
    <w:rsid w:val="00375101"/>
    <w:rsid w:val="00381875"/>
    <w:rsid w:val="00384DE4"/>
    <w:rsid w:val="00391807"/>
    <w:rsid w:val="0039188C"/>
    <w:rsid w:val="00391973"/>
    <w:rsid w:val="00391D8D"/>
    <w:rsid w:val="00392D26"/>
    <w:rsid w:val="00395F0F"/>
    <w:rsid w:val="003970E3"/>
    <w:rsid w:val="003A21F2"/>
    <w:rsid w:val="003A4698"/>
    <w:rsid w:val="003C3AB0"/>
    <w:rsid w:val="003C51FA"/>
    <w:rsid w:val="003D28C5"/>
    <w:rsid w:val="003D34F3"/>
    <w:rsid w:val="003D75D6"/>
    <w:rsid w:val="003E7607"/>
    <w:rsid w:val="003F1C1C"/>
    <w:rsid w:val="003F603E"/>
    <w:rsid w:val="004120D3"/>
    <w:rsid w:val="00412CF5"/>
    <w:rsid w:val="004134DD"/>
    <w:rsid w:val="00415357"/>
    <w:rsid w:val="00420ACD"/>
    <w:rsid w:val="00423BA6"/>
    <w:rsid w:val="00425E39"/>
    <w:rsid w:val="00426426"/>
    <w:rsid w:val="0044072B"/>
    <w:rsid w:val="00441C70"/>
    <w:rsid w:val="00442695"/>
    <w:rsid w:val="00442AB2"/>
    <w:rsid w:val="00442B5E"/>
    <w:rsid w:val="00456A7B"/>
    <w:rsid w:val="00456DB3"/>
    <w:rsid w:val="00460C87"/>
    <w:rsid w:val="00461B14"/>
    <w:rsid w:val="00463B09"/>
    <w:rsid w:val="00481DA5"/>
    <w:rsid w:val="004825EB"/>
    <w:rsid w:val="00482B5F"/>
    <w:rsid w:val="00485C4E"/>
    <w:rsid w:val="00486B6F"/>
    <w:rsid w:val="004878B4"/>
    <w:rsid w:val="004930AE"/>
    <w:rsid w:val="00495ADE"/>
    <w:rsid w:val="00497676"/>
    <w:rsid w:val="004A32AB"/>
    <w:rsid w:val="004A3629"/>
    <w:rsid w:val="004A3CAC"/>
    <w:rsid w:val="004A781D"/>
    <w:rsid w:val="004A7AA1"/>
    <w:rsid w:val="004B0B3D"/>
    <w:rsid w:val="004B1004"/>
    <w:rsid w:val="004B116B"/>
    <w:rsid w:val="004B2089"/>
    <w:rsid w:val="004B4BFF"/>
    <w:rsid w:val="004C277B"/>
    <w:rsid w:val="004C32E0"/>
    <w:rsid w:val="004D40EE"/>
    <w:rsid w:val="004E0C62"/>
    <w:rsid w:val="004E4D38"/>
    <w:rsid w:val="004F0FD4"/>
    <w:rsid w:val="004F1CB6"/>
    <w:rsid w:val="004F6546"/>
    <w:rsid w:val="004F6BE5"/>
    <w:rsid w:val="00500F37"/>
    <w:rsid w:val="0050317E"/>
    <w:rsid w:val="00503A70"/>
    <w:rsid w:val="0050475B"/>
    <w:rsid w:val="00505581"/>
    <w:rsid w:val="00510CF5"/>
    <w:rsid w:val="00511952"/>
    <w:rsid w:val="00514773"/>
    <w:rsid w:val="0052049B"/>
    <w:rsid w:val="00520D9E"/>
    <w:rsid w:val="00525D3C"/>
    <w:rsid w:val="0053107C"/>
    <w:rsid w:val="00535C6C"/>
    <w:rsid w:val="005372E5"/>
    <w:rsid w:val="00540444"/>
    <w:rsid w:val="00546B7E"/>
    <w:rsid w:val="00552DCA"/>
    <w:rsid w:val="005550CD"/>
    <w:rsid w:val="00557624"/>
    <w:rsid w:val="00563EFC"/>
    <w:rsid w:val="0056566A"/>
    <w:rsid w:val="00566A87"/>
    <w:rsid w:val="005674F1"/>
    <w:rsid w:val="00576865"/>
    <w:rsid w:val="00581999"/>
    <w:rsid w:val="00583675"/>
    <w:rsid w:val="00584F49"/>
    <w:rsid w:val="005918AA"/>
    <w:rsid w:val="00597781"/>
    <w:rsid w:val="005A0830"/>
    <w:rsid w:val="005B04BB"/>
    <w:rsid w:val="005B1B6A"/>
    <w:rsid w:val="005B5828"/>
    <w:rsid w:val="005D3A77"/>
    <w:rsid w:val="005D5247"/>
    <w:rsid w:val="005F65EF"/>
    <w:rsid w:val="005F771B"/>
    <w:rsid w:val="005F7AA0"/>
    <w:rsid w:val="00602148"/>
    <w:rsid w:val="006130AB"/>
    <w:rsid w:val="006134AA"/>
    <w:rsid w:val="00613A14"/>
    <w:rsid w:val="006149C5"/>
    <w:rsid w:val="0061708C"/>
    <w:rsid w:val="00625304"/>
    <w:rsid w:val="0063039B"/>
    <w:rsid w:val="00652DE2"/>
    <w:rsid w:val="006532D1"/>
    <w:rsid w:val="00653F17"/>
    <w:rsid w:val="00661C82"/>
    <w:rsid w:val="0066477B"/>
    <w:rsid w:val="00667E8F"/>
    <w:rsid w:val="00670377"/>
    <w:rsid w:val="006729EA"/>
    <w:rsid w:val="00676D68"/>
    <w:rsid w:val="0068529B"/>
    <w:rsid w:val="0068781B"/>
    <w:rsid w:val="00691E8E"/>
    <w:rsid w:val="006965A5"/>
    <w:rsid w:val="006A5032"/>
    <w:rsid w:val="006A599A"/>
    <w:rsid w:val="006B03C8"/>
    <w:rsid w:val="006B5E2B"/>
    <w:rsid w:val="006B67BA"/>
    <w:rsid w:val="006B7C28"/>
    <w:rsid w:val="006C1EB1"/>
    <w:rsid w:val="006C2A15"/>
    <w:rsid w:val="006C59B1"/>
    <w:rsid w:val="006D10C5"/>
    <w:rsid w:val="006D4CAB"/>
    <w:rsid w:val="006D65F2"/>
    <w:rsid w:val="006E04DB"/>
    <w:rsid w:val="006F453E"/>
    <w:rsid w:val="006F5B4E"/>
    <w:rsid w:val="006F603B"/>
    <w:rsid w:val="007160C5"/>
    <w:rsid w:val="00721C1A"/>
    <w:rsid w:val="007275E5"/>
    <w:rsid w:val="00730CB3"/>
    <w:rsid w:val="0073325D"/>
    <w:rsid w:val="00733398"/>
    <w:rsid w:val="00734000"/>
    <w:rsid w:val="00740EF6"/>
    <w:rsid w:val="007461D7"/>
    <w:rsid w:val="0075041C"/>
    <w:rsid w:val="007576D5"/>
    <w:rsid w:val="00763425"/>
    <w:rsid w:val="0076676B"/>
    <w:rsid w:val="0076765C"/>
    <w:rsid w:val="007716F3"/>
    <w:rsid w:val="00776A13"/>
    <w:rsid w:val="0078075A"/>
    <w:rsid w:val="0078184C"/>
    <w:rsid w:val="00787A04"/>
    <w:rsid w:val="007939E9"/>
    <w:rsid w:val="0079444D"/>
    <w:rsid w:val="0079728A"/>
    <w:rsid w:val="007973C4"/>
    <w:rsid w:val="007A613C"/>
    <w:rsid w:val="007A7AAC"/>
    <w:rsid w:val="007B048D"/>
    <w:rsid w:val="007B10CD"/>
    <w:rsid w:val="007B2C27"/>
    <w:rsid w:val="007B3049"/>
    <w:rsid w:val="007B7D5F"/>
    <w:rsid w:val="007C2AD2"/>
    <w:rsid w:val="007C2C29"/>
    <w:rsid w:val="007D57E9"/>
    <w:rsid w:val="007E0ACD"/>
    <w:rsid w:val="007E16EF"/>
    <w:rsid w:val="007E2921"/>
    <w:rsid w:val="007E40C1"/>
    <w:rsid w:val="007F2FDA"/>
    <w:rsid w:val="0080153A"/>
    <w:rsid w:val="0080723A"/>
    <w:rsid w:val="008160D0"/>
    <w:rsid w:val="00816734"/>
    <w:rsid w:val="00817893"/>
    <w:rsid w:val="008214D6"/>
    <w:rsid w:val="00823EEC"/>
    <w:rsid w:val="00843D28"/>
    <w:rsid w:val="00845305"/>
    <w:rsid w:val="00846352"/>
    <w:rsid w:val="00846AE5"/>
    <w:rsid w:val="0084731E"/>
    <w:rsid w:val="00847DCB"/>
    <w:rsid w:val="008526B6"/>
    <w:rsid w:val="00864796"/>
    <w:rsid w:val="00864EF2"/>
    <w:rsid w:val="00865530"/>
    <w:rsid w:val="00866929"/>
    <w:rsid w:val="008848CA"/>
    <w:rsid w:val="00890127"/>
    <w:rsid w:val="00893161"/>
    <w:rsid w:val="00895453"/>
    <w:rsid w:val="008961D3"/>
    <w:rsid w:val="008A1084"/>
    <w:rsid w:val="008A1E6C"/>
    <w:rsid w:val="008A2B98"/>
    <w:rsid w:val="008A3945"/>
    <w:rsid w:val="008A629D"/>
    <w:rsid w:val="008C2364"/>
    <w:rsid w:val="008C283C"/>
    <w:rsid w:val="008C64FC"/>
    <w:rsid w:val="008D2EBA"/>
    <w:rsid w:val="008D6BDD"/>
    <w:rsid w:val="008D71EB"/>
    <w:rsid w:val="008E2B26"/>
    <w:rsid w:val="008E3B17"/>
    <w:rsid w:val="008E7319"/>
    <w:rsid w:val="008E7642"/>
    <w:rsid w:val="008F1F6D"/>
    <w:rsid w:val="00906076"/>
    <w:rsid w:val="0091424A"/>
    <w:rsid w:val="00915264"/>
    <w:rsid w:val="009154A4"/>
    <w:rsid w:val="00925C38"/>
    <w:rsid w:val="00925E08"/>
    <w:rsid w:val="00927FB0"/>
    <w:rsid w:val="00932A3F"/>
    <w:rsid w:val="00932C99"/>
    <w:rsid w:val="009333C9"/>
    <w:rsid w:val="009348F7"/>
    <w:rsid w:val="00934EB6"/>
    <w:rsid w:val="00934EC0"/>
    <w:rsid w:val="00945AF4"/>
    <w:rsid w:val="009554D2"/>
    <w:rsid w:val="009606B6"/>
    <w:rsid w:val="00961748"/>
    <w:rsid w:val="00964928"/>
    <w:rsid w:val="00964C1B"/>
    <w:rsid w:val="009666DC"/>
    <w:rsid w:val="00967BD6"/>
    <w:rsid w:val="00970776"/>
    <w:rsid w:val="00971A3C"/>
    <w:rsid w:val="009735A7"/>
    <w:rsid w:val="00977878"/>
    <w:rsid w:val="00977D48"/>
    <w:rsid w:val="009833ED"/>
    <w:rsid w:val="00985EA2"/>
    <w:rsid w:val="00995D69"/>
    <w:rsid w:val="009975AA"/>
    <w:rsid w:val="009B0EB7"/>
    <w:rsid w:val="009C1067"/>
    <w:rsid w:val="009C4109"/>
    <w:rsid w:val="009C67BD"/>
    <w:rsid w:val="009D4A8E"/>
    <w:rsid w:val="009D797C"/>
    <w:rsid w:val="009E211E"/>
    <w:rsid w:val="009E275F"/>
    <w:rsid w:val="009E2E3D"/>
    <w:rsid w:val="009F69DC"/>
    <w:rsid w:val="00A00D73"/>
    <w:rsid w:val="00A01426"/>
    <w:rsid w:val="00A0487F"/>
    <w:rsid w:val="00A059FB"/>
    <w:rsid w:val="00A0731B"/>
    <w:rsid w:val="00A07ED9"/>
    <w:rsid w:val="00A13D66"/>
    <w:rsid w:val="00A15086"/>
    <w:rsid w:val="00A17ED3"/>
    <w:rsid w:val="00A2042E"/>
    <w:rsid w:val="00A341D3"/>
    <w:rsid w:val="00A40AA1"/>
    <w:rsid w:val="00A42D01"/>
    <w:rsid w:val="00A43B81"/>
    <w:rsid w:val="00A44403"/>
    <w:rsid w:val="00A463B3"/>
    <w:rsid w:val="00A47E97"/>
    <w:rsid w:val="00A57464"/>
    <w:rsid w:val="00A65738"/>
    <w:rsid w:val="00A66A8E"/>
    <w:rsid w:val="00A670DC"/>
    <w:rsid w:val="00A71BD5"/>
    <w:rsid w:val="00A75911"/>
    <w:rsid w:val="00A82F28"/>
    <w:rsid w:val="00A915AF"/>
    <w:rsid w:val="00A92C63"/>
    <w:rsid w:val="00AB562E"/>
    <w:rsid w:val="00AB66AA"/>
    <w:rsid w:val="00AB692F"/>
    <w:rsid w:val="00AB7836"/>
    <w:rsid w:val="00AB7E9D"/>
    <w:rsid w:val="00AC53EB"/>
    <w:rsid w:val="00AD168B"/>
    <w:rsid w:val="00AD1E12"/>
    <w:rsid w:val="00AD6332"/>
    <w:rsid w:val="00AE31A5"/>
    <w:rsid w:val="00AF106D"/>
    <w:rsid w:val="00AF2BE8"/>
    <w:rsid w:val="00AF34BD"/>
    <w:rsid w:val="00AF3945"/>
    <w:rsid w:val="00B101E7"/>
    <w:rsid w:val="00B11938"/>
    <w:rsid w:val="00B168DD"/>
    <w:rsid w:val="00B23BCE"/>
    <w:rsid w:val="00B25652"/>
    <w:rsid w:val="00B27787"/>
    <w:rsid w:val="00B36CD4"/>
    <w:rsid w:val="00B410D8"/>
    <w:rsid w:val="00B569E1"/>
    <w:rsid w:val="00B57F07"/>
    <w:rsid w:val="00B57F69"/>
    <w:rsid w:val="00B65B50"/>
    <w:rsid w:val="00B65D1D"/>
    <w:rsid w:val="00B768A8"/>
    <w:rsid w:val="00B76B79"/>
    <w:rsid w:val="00B80297"/>
    <w:rsid w:val="00B86527"/>
    <w:rsid w:val="00B92572"/>
    <w:rsid w:val="00B92CC8"/>
    <w:rsid w:val="00B92F29"/>
    <w:rsid w:val="00B9424E"/>
    <w:rsid w:val="00B9450F"/>
    <w:rsid w:val="00B95F58"/>
    <w:rsid w:val="00BA1B4F"/>
    <w:rsid w:val="00BA56D1"/>
    <w:rsid w:val="00BD61E7"/>
    <w:rsid w:val="00BE115E"/>
    <w:rsid w:val="00BE7750"/>
    <w:rsid w:val="00BF4875"/>
    <w:rsid w:val="00BF4E54"/>
    <w:rsid w:val="00BF6CDE"/>
    <w:rsid w:val="00C00D27"/>
    <w:rsid w:val="00C027F6"/>
    <w:rsid w:val="00C04C56"/>
    <w:rsid w:val="00C14D52"/>
    <w:rsid w:val="00C165EC"/>
    <w:rsid w:val="00C232C0"/>
    <w:rsid w:val="00C236BE"/>
    <w:rsid w:val="00C33552"/>
    <w:rsid w:val="00C47300"/>
    <w:rsid w:val="00C73302"/>
    <w:rsid w:val="00C7505A"/>
    <w:rsid w:val="00C839BB"/>
    <w:rsid w:val="00C83C64"/>
    <w:rsid w:val="00C85245"/>
    <w:rsid w:val="00C86CAD"/>
    <w:rsid w:val="00C87DA9"/>
    <w:rsid w:val="00C90E78"/>
    <w:rsid w:val="00C95C62"/>
    <w:rsid w:val="00C96EAB"/>
    <w:rsid w:val="00CA00F6"/>
    <w:rsid w:val="00CA2CCD"/>
    <w:rsid w:val="00CB1AA5"/>
    <w:rsid w:val="00CB2103"/>
    <w:rsid w:val="00CB5EA1"/>
    <w:rsid w:val="00CC5077"/>
    <w:rsid w:val="00CC60F8"/>
    <w:rsid w:val="00CC6E77"/>
    <w:rsid w:val="00CD41DD"/>
    <w:rsid w:val="00CD589A"/>
    <w:rsid w:val="00CE519C"/>
    <w:rsid w:val="00CE583F"/>
    <w:rsid w:val="00CF44E5"/>
    <w:rsid w:val="00CF7982"/>
    <w:rsid w:val="00D017BD"/>
    <w:rsid w:val="00D11200"/>
    <w:rsid w:val="00D13668"/>
    <w:rsid w:val="00D13FA4"/>
    <w:rsid w:val="00D14A1A"/>
    <w:rsid w:val="00D14C6E"/>
    <w:rsid w:val="00D151D2"/>
    <w:rsid w:val="00D210C0"/>
    <w:rsid w:val="00D21843"/>
    <w:rsid w:val="00D24652"/>
    <w:rsid w:val="00D26367"/>
    <w:rsid w:val="00D31ED8"/>
    <w:rsid w:val="00D3221A"/>
    <w:rsid w:val="00D55B62"/>
    <w:rsid w:val="00D564C5"/>
    <w:rsid w:val="00D566AF"/>
    <w:rsid w:val="00D60054"/>
    <w:rsid w:val="00D61DE7"/>
    <w:rsid w:val="00D642AB"/>
    <w:rsid w:val="00D678D8"/>
    <w:rsid w:val="00D70B01"/>
    <w:rsid w:val="00D70F93"/>
    <w:rsid w:val="00D710F9"/>
    <w:rsid w:val="00D72496"/>
    <w:rsid w:val="00D73336"/>
    <w:rsid w:val="00D77004"/>
    <w:rsid w:val="00D807D2"/>
    <w:rsid w:val="00D851A3"/>
    <w:rsid w:val="00D901A9"/>
    <w:rsid w:val="00D926FC"/>
    <w:rsid w:val="00D93289"/>
    <w:rsid w:val="00D94BA9"/>
    <w:rsid w:val="00D97E6D"/>
    <w:rsid w:val="00DA3D14"/>
    <w:rsid w:val="00DA481F"/>
    <w:rsid w:val="00DA6E02"/>
    <w:rsid w:val="00DA7C0F"/>
    <w:rsid w:val="00DB58D6"/>
    <w:rsid w:val="00DC3836"/>
    <w:rsid w:val="00DC3933"/>
    <w:rsid w:val="00DD0FD9"/>
    <w:rsid w:val="00DD28D5"/>
    <w:rsid w:val="00DD486A"/>
    <w:rsid w:val="00DD4CDC"/>
    <w:rsid w:val="00DD7F10"/>
    <w:rsid w:val="00DE4B6E"/>
    <w:rsid w:val="00DE5AC9"/>
    <w:rsid w:val="00DF2AFF"/>
    <w:rsid w:val="00DF43E2"/>
    <w:rsid w:val="00DF4837"/>
    <w:rsid w:val="00DF5841"/>
    <w:rsid w:val="00E01767"/>
    <w:rsid w:val="00E04FC0"/>
    <w:rsid w:val="00E11DC4"/>
    <w:rsid w:val="00E14F4C"/>
    <w:rsid w:val="00E170E6"/>
    <w:rsid w:val="00E20C85"/>
    <w:rsid w:val="00E235A6"/>
    <w:rsid w:val="00E2529D"/>
    <w:rsid w:val="00E30017"/>
    <w:rsid w:val="00E4397D"/>
    <w:rsid w:val="00E443C6"/>
    <w:rsid w:val="00E572E0"/>
    <w:rsid w:val="00E60C5C"/>
    <w:rsid w:val="00E747A3"/>
    <w:rsid w:val="00E756A2"/>
    <w:rsid w:val="00E77616"/>
    <w:rsid w:val="00E86D68"/>
    <w:rsid w:val="00E87058"/>
    <w:rsid w:val="00E90B41"/>
    <w:rsid w:val="00E92A0E"/>
    <w:rsid w:val="00EA0AB9"/>
    <w:rsid w:val="00EA2C7B"/>
    <w:rsid w:val="00EC0589"/>
    <w:rsid w:val="00EC10FC"/>
    <w:rsid w:val="00EC1D92"/>
    <w:rsid w:val="00EC20EE"/>
    <w:rsid w:val="00EC47D0"/>
    <w:rsid w:val="00EC7642"/>
    <w:rsid w:val="00ED018D"/>
    <w:rsid w:val="00ED0973"/>
    <w:rsid w:val="00ED429D"/>
    <w:rsid w:val="00ED4396"/>
    <w:rsid w:val="00ED534A"/>
    <w:rsid w:val="00EE1FE1"/>
    <w:rsid w:val="00EE570D"/>
    <w:rsid w:val="00EF101D"/>
    <w:rsid w:val="00EF4FCB"/>
    <w:rsid w:val="00EF5331"/>
    <w:rsid w:val="00EF70E6"/>
    <w:rsid w:val="00F05B7A"/>
    <w:rsid w:val="00F05EE4"/>
    <w:rsid w:val="00F1557D"/>
    <w:rsid w:val="00F17069"/>
    <w:rsid w:val="00F20C41"/>
    <w:rsid w:val="00F227CF"/>
    <w:rsid w:val="00F23ADE"/>
    <w:rsid w:val="00F26DE3"/>
    <w:rsid w:val="00F36535"/>
    <w:rsid w:val="00F40612"/>
    <w:rsid w:val="00F41559"/>
    <w:rsid w:val="00F46ECD"/>
    <w:rsid w:val="00F525E1"/>
    <w:rsid w:val="00F63391"/>
    <w:rsid w:val="00F714F9"/>
    <w:rsid w:val="00F71B8E"/>
    <w:rsid w:val="00F73826"/>
    <w:rsid w:val="00F762ED"/>
    <w:rsid w:val="00F774A7"/>
    <w:rsid w:val="00F83192"/>
    <w:rsid w:val="00F8343B"/>
    <w:rsid w:val="00F83E65"/>
    <w:rsid w:val="00F8589D"/>
    <w:rsid w:val="00F86B4B"/>
    <w:rsid w:val="00F90A71"/>
    <w:rsid w:val="00F90E2D"/>
    <w:rsid w:val="00F90F32"/>
    <w:rsid w:val="00F958E5"/>
    <w:rsid w:val="00FA32EC"/>
    <w:rsid w:val="00FA727C"/>
    <w:rsid w:val="00FB05E1"/>
    <w:rsid w:val="00FB0DBD"/>
    <w:rsid w:val="00FB436F"/>
    <w:rsid w:val="00FB48C5"/>
    <w:rsid w:val="00FC336B"/>
    <w:rsid w:val="00FC5DC0"/>
    <w:rsid w:val="00FD016F"/>
    <w:rsid w:val="00FD04AD"/>
    <w:rsid w:val="00FD4EFF"/>
    <w:rsid w:val="00FE0B53"/>
    <w:rsid w:val="00FE558A"/>
    <w:rsid w:val="00FF03E0"/>
    <w:rsid w:val="00FF3200"/>
    <w:rsid w:val="00FF7D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19BC644"/>
  <w15:docId w15:val="{C7D5BDD3-7896-4F6A-BF88-7BD60CACB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B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6130A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130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130AB"/>
    <w:rPr>
      <w:vertAlign w:val="superscript"/>
    </w:rPr>
  </w:style>
  <w:style w:type="table" w:styleId="TableGrid">
    <w:name w:val="Table Grid"/>
    <w:basedOn w:val="TableNormal"/>
    <w:uiPriority w:val="59"/>
    <w:rsid w:val="00E04F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1D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D8D"/>
    <w:rPr>
      <w:rFonts w:ascii="Segoe UI" w:hAnsi="Segoe UI" w:cs="Segoe UI"/>
      <w:sz w:val="18"/>
      <w:szCs w:val="18"/>
    </w:rPr>
  </w:style>
  <w:style w:type="table" w:styleId="GridTable1Light">
    <w:name w:val="Grid Table 1 Light"/>
    <w:basedOn w:val="TableNormal"/>
    <w:uiPriority w:val="46"/>
    <w:rsid w:val="0039197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6B7C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7C28"/>
  </w:style>
  <w:style w:type="paragraph" w:styleId="Footer">
    <w:name w:val="footer"/>
    <w:basedOn w:val="Normal"/>
    <w:link w:val="FooterChar"/>
    <w:uiPriority w:val="99"/>
    <w:unhideWhenUsed/>
    <w:rsid w:val="006B7C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C28"/>
  </w:style>
  <w:style w:type="paragraph" w:styleId="ListParagraph">
    <w:name w:val="List Paragraph"/>
    <w:basedOn w:val="Normal"/>
    <w:uiPriority w:val="34"/>
    <w:qFormat/>
    <w:rsid w:val="00DD7F1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977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39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041DDA-F1C8-42BD-B5C5-A2C770A22A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6</TotalTime>
  <Pages>4</Pages>
  <Words>912</Words>
  <Characters>520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fia</dc:creator>
  <cp:lastModifiedBy>OBA Cell</cp:lastModifiedBy>
  <cp:revision>248</cp:revision>
  <cp:lastPrinted>2021-02-23T04:31:00Z</cp:lastPrinted>
  <dcterms:created xsi:type="dcterms:W3CDTF">2019-02-25T06:08:00Z</dcterms:created>
  <dcterms:modified xsi:type="dcterms:W3CDTF">2021-02-23T06:38:00Z</dcterms:modified>
</cp:coreProperties>
</file>